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BD832" w14:textId="77777777" w:rsidR="00304C62" w:rsidRPr="00DF3893" w:rsidRDefault="004346E6" w:rsidP="00DF3893">
      <w:pPr>
        <w:pBdr>
          <w:top w:val="single" w:sz="4" w:space="4" w:color="auto"/>
          <w:left w:val="single" w:sz="4" w:space="4" w:color="auto"/>
          <w:bottom w:val="single" w:sz="4" w:space="4" w:color="auto"/>
          <w:right w:val="single" w:sz="4" w:space="4" w:color="auto"/>
        </w:pBdr>
        <w:jc w:val="center"/>
        <w:rPr>
          <w:rFonts w:ascii="Nyala" w:hAnsi="Nyala"/>
          <w:b/>
          <w:bCs/>
          <w:sz w:val="32"/>
          <w:szCs w:val="32"/>
          <w:lang w:val="am-ET"/>
        </w:rPr>
      </w:pPr>
      <w:r w:rsidRPr="00DF3893">
        <w:rPr>
          <w:rFonts w:ascii="Nyala" w:hAnsi="Nyala" w:cs="Nyala"/>
          <w:b/>
          <w:bCs/>
          <w:sz w:val="32"/>
          <w:szCs w:val="32"/>
          <w:lang w:val="am-ET"/>
        </w:rPr>
        <w:t>ለመለየት፣</w:t>
      </w:r>
      <w:r w:rsidR="00CB2C2A" w:rsidRPr="00DF3893">
        <w:rPr>
          <w:rFonts w:ascii="Nyala" w:hAnsi="Nyala"/>
          <w:b/>
          <w:bCs/>
          <w:sz w:val="32"/>
          <w:szCs w:val="32"/>
          <w:lang w:val="am-ET"/>
        </w:rPr>
        <w:t xml:space="preserve"> </w:t>
      </w:r>
      <w:r w:rsidR="00D70926" w:rsidRPr="00DF3893">
        <w:rPr>
          <w:rFonts w:ascii="Nyala" w:hAnsi="Nyala"/>
          <w:b/>
          <w:bCs/>
          <w:sz w:val="32"/>
          <w:szCs w:val="32"/>
          <w:lang w:val="am-ET"/>
        </w:rPr>
        <w:t>ለ</w:t>
      </w:r>
      <w:r w:rsidRPr="00DF3893">
        <w:rPr>
          <w:rFonts w:ascii="Nyala" w:hAnsi="Nyala" w:cs="Nyala"/>
          <w:b/>
          <w:bCs/>
          <w:sz w:val="32"/>
          <w:szCs w:val="32"/>
          <w:lang w:val="am-ET"/>
        </w:rPr>
        <w:t>መጀመሪያ</w:t>
      </w:r>
      <w:r w:rsidRPr="00DF3893">
        <w:rPr>
          <w:b/>
          <w:bCs/>
          <w:sz w:val="32"/>
          <w:szCs w:val="32"/>
          <w:lang w:val="am-ET"/>
        </w:rPr>
        <w:t xml:space="preserve"> </w:t>
      </w:r>
      <w:r w:rsidRPr="00DF3893">
        <w:rPr>
          <w:rFonts w:ascii="Nyala" w:hAnsi="Nyala" w:cs="Nyala"/>
          <w:b/>
          <w:bCs/>
          <w:sz w:val="32"/>
          <w:szCs w:val="32"/>
          <w:lang w:val="am-ET"/>
        </w:rPr>
        <w:t>አገልግሎቶች፣</w:t>
      </w:r>
      <w:r w:rsidRPr="00DF3893">
        <w:rPr>
          <w:b/>
          <w:bCs/>
          <w:sz w:val="32"/>
          <w:szCs w:val="32"/>
          <w:lang w:val="am-ET"/>
        </w:rPr>
        <w:t xml:space="preserve"> </w:t>
      </w:r>
      <w:r w:rsidRPr="00DF3893">
        <w:rPr>
          <w:rFonts w:ascii="Nyala" w:hAnsi="Nyala" w:cs="Nyala"/>
          <w:b/>
          <w:bCs/>
          <w:sz w:val="32"/>
          <w:szCs w:val="32"/>
          <w:lang w:val="am-ET"/>
        </w:rPr>
        <w:t>ለ</w:t>
      </w:r>
      <w:r w:rsidR="00D70926" w:rsidRPr="00DF3893">
        <w:rPr>
          <w:rFonts w:ascii="Nyala" w:hAnsi="Nyala" w:cs="Nyala"/>
          <w:b/>
          <w:bCs/>
          <w:sz w:val="32"/>
          <w:szCs w:val="32"/>
          <w:lang w:val="am-ET"/>
        </w:rPr>
        <w:t>ምደባ፣</w:t>
      </w:r>
      <w:r w:rsidRPr="00DF3893">
        <w:rPr>
          <w:b/>
          <w:bCs/>
          <w:sz w:val="32"/>
          <w:szCs w:val="32"/>
          <w:lang w:val="am-ET"/>
        </w:rPr>
        <w:t xml:space="preserve"> </w:t>
      </w:r>
      <w:r w:rsidR="00D70926" w:rsidRPr="00DF3893">
        <w:rPr>
          <w:rFonts w:ascii="Nyala" w:hAnsi="Nyala" w:cs="Nyala"/>
          <w:b/>
          <w:bCs/>
          <w:sz w:val="32"/>
          <w:szCs w:val="32"/>
          <w:lang w:val="am-ET"/>
        </w:rPr>
        <w:t>ለ</w:t>
      </w:r>
      <w:r w:rsidRPr="00DF3893">
        <w:rPr>
          <w:rFonts w:ascii="Nyala" w:hAnsi="Nyala" w:cs="Nyala"/>
          <w:b/>
          <w:bCs/>
          <w:sz w:val="32"/>
          <w:szCs w:val="32"/>
          <w:lang w:val="am-ET"/>
        </w:rPr>
        <w:t>አገልግሎ</w:t>
      </w:r>
      <w:r w:rsidR="00D70926" w:rsidRPr="00DF3893">
        <w:rPr>
          <w:rFonts w:ascii="Nyala" w:hAnsi="Nyala" w:cs="Nyala"/>
          <w:b/>
          <w:bCs/>
          <w:sz w:val="32"/>
          <w:szCs w:val="32"/>
          <w:lang w:val="am-ET"/>
        </w:rPr>
        <w:t>ቶች</w:t>
      </w:r>
      <w:r w:rsidRPr="00DF3893">
        <w:rPr>
          <w:b/>
          <w:bCs/>
          <w:sz w:val="32"/>
          <w:szCs w:val="32"/>
          <w:lang w:val="am-ET"/>
        </w:rPr>
        <w:t xml:space="preserve"> </w:t>
      </w:r>
      <w:r w:rsidRPr="00DF3893">
        <w:rPr>
          <w:rFonts w:ascii="Nyala" w:hAnsi="Nyala" w:cs="Nyala"/>
          <w:b/>
          <w:bCs/>
          <w:sz w:val="32"/>
          <w:szCs w:val="32"/>
          <w:lang w:val="am-ET"/>
        </w:rPr>
        <w:t>ለውጥ</w:t>
      </w:r>
      <w:r w:rsidRPr="00DF3893">
        <w:rPr>
          <w:b/>
          <w:bCs/>
          <w:sz w:val="32"/>
          <w:szCs w:val="32"/>
          <w:lang w:val="am-ET"/>
        </w:rPr>
        <w:t xml:space="preserve"> </w:t>
      </w:r>
      <w:r w:rsidRPr="00DF3893">
        <w:rPr>
          <w:rFonts w:ascii="Nyala" w:hAnsi="Nyala" w:cs="Nyala"/>
          <w:b/>
          <w:bCs/>
          <w:sz w:val="32"/>
          <w:szCs w:val="32"/>
          <w:lang w:val="am-ET"/>
        </w:rPr>
        <w:t>፣</w:t>
      </w:r>
      <w:r w:rsidRPr="00DF3893">
        <w:rPr>
          <w:b/>
          <w:bCs/>
          <w:sz w:val="32"/>
          <w:szCs w:val="32"/>
          <w:lang w:val="am-ET"/>
        </w:rPr>
        <w:t xml:space="preserve"> </w:t>
      </w:r>
      <w:r w:rsidR="00D70926" w:rsidRPr="00DF3893">
        <w:rPr>
          <w:rFonts w:ascii="Nyala" w:hAnsi="Nyala" w:cs="Nyala"/>
          <w:b/>
          <w:bCs/>
          <w:sz w:val="32"/>
          <w:szCs w:val="32"/>
          <w:lang w:val="am-ET"/>
        </w:rPr>
        <w:t>ለ</w:t>
      </w:r>
      <w:r w:rsidRPr="00DF3893">
        <w:rPr>
          <w:rFonts w:ascii="Nyala" w:hAnsi="Nyala" w:cs="Nyala"/>
          <w:b/>
          <w:bCs/>
          <w:sz w:val="32"/>
          <w:szCs w:val="32"/>
          <w:lang w:val="am-ET"/>
        </w:rPr>
        <w:t>ምደባ</w:t>
      </w:r>
      <w:r w:rsidRPr="00DF3893">
        <w:rPr>
          <w:b/>
          <w:bCs/>
          <w:sz w:val="32"/>
          <w:szCs w:val="32"/>
          <w:lang w:val="am-ET"/>
        </w:rPr>
        <w:t xml:space="preserve"> </w:t>
      </w:r>
      <w:r w:rsidRPr="00DF3893">
        <w:rPr>
          <w:b/>
          <w:bCs/>
          <w:sz w:val="32"/>
          <w:szCs w:val="32"/>
          <w:lang w:val="am-ET"/>
        </w:rPr>
        <w:br/>
      </w:r>
      <w:r w:rsidRPr="00DF3893">
        <w:rPr>
          <w:rFonts w:ascii="Nyala" w:hAnsi="Nyala" w:cs="Nyala"/>
          <w:b/>
          <w:bCs/>
          <w:sz w:val="32"/>
          <w:szCs w:val="32"/>
          <w:lang w:val="am-ET"/>
        </w:rPr>
        <w:t>ለውጥ</w:t>
      </w:r>
      <w:r w:rsidRPr="00DF3893">
        <w:rPr>
          <w:b/>
          <w:bCs/>
          <w:sz w:val="32"/>
          <w:szCs w:val="32"/>
          <w:lang w:val="am-ET"/>
        </w:rPr>
        <w:t xml:space="preserve"> </w:t>
      </w:r>
      <w:r w:rsidRPr="00DF3893">
        <w:rPr>
          <w:rFonts w:ascii="Nyala" w:hAnsi="Nyala" w:cs="Nyala"/>
          <w:b/>
          <w:bCs/>
          <w:sz w:val="32"/>
          <w:szCs w:val="32"/>
          <w:lang w:val="am-ET"/>
        </w:rPr>
        <w:t>እና</w:t>
      </w:r>
      <w:r w:rsidRPr="00DF3893">
        <w:rPr>
          <w:b/>
          <w:bCs/>
          <w:sz w:val="32"/>
          <w:szCs w:val="32"/>
          <w:lang w:val="am-ET"/>
        </w:rPr>
        <w:t xml:space="preserve"> </w:t>
      </w:r>
      <w:r w:rsidR="00D70926" w:rsidRPr="00DF3893">
        <w:rPr>
          <w:rFonts w:ascii="Nyala" w:hAnsi="Nyala" w:cs="Nyala"/>
          <w:b/>
          <w:bCs/>
          <w:sz w:val="32"/>
          <w:szCs w:val="32"/>
          <w:lang w:val="am-ET"/>
        </w:rPr>
        <w:t>ለስምምነት ጥያቄ</w:t>
      </w:r>
      <w:r w:rsidR="00D70926" w:rsidRPr="00DF3893">
        <w:rPr>
          <w:b/>
          <w:bCs/>
          <w:sz w:val="32"/>
          <w:szCs w:val="32"/>
          <w:lang w:val="am-ET"/>
        </w:rPr>
        <w:t xml:space="preserve"> </w:t>
      </w:r>
      <w:r w:rsidR="00D70926" w:rsidRPr="00DF3893">
        <w:rPr>
          <w:rFonts w:ascii="Nyala" w:hAnsi="Nyala"/>
          <w:b/>
          <w:bCs/>
          <w:sz w:val="32"/>
          <w:szCs w:val="32"/>
          <w:lang w:val="am-ET"/>
        </w:rPr>
        <w:t>የቅድሚያ</w:t>
      </w:r>
      <w:r w:rsidR="00D70926" w:rsidRPr="00DF3893">
        <w:rPr>
          <w:rFonts w:ascii="Nyala" w:hAnsi="Nyala" w:cs="Nyala"/>
          <w:b/>
          <w:bCs/>
          <w:sz w:val="32"/>
          <w:szCs w:val="32"/>
          <w:lang w:val="am-ET"/>
        </w:rPr>
        <w:t xml:space="preserve"> የጽሑፍ</w:t>
      </w:r>
      <w:r w:rsidR="00D70926" w:rsidRPr="00DF3893">
        <w:rPr>
          <w:b/>
          <w:bCs/>
          <w:sz w:val="32"/>
          <w:szCs w:val="32"/>
          <w:lang w:val="am-ET"/>
        </w:rPr>
        <w:t xml:space="preserve"> </w:t>
      </w:r>
      <w:r w:rsidR="00D70926" w:rsidRPr="00DF3893">
        <w:rPr>
          <w:rFonts w:ascii="Nyala" w:hAnsi="Nyala" w:cs="Nyala"/>
          <w:b/>
          <w:bCs/>
          <w:sz w:val="32"/>
          <w:szCs w:val="32"/>
          <w:lang w:val="am-ET"/>
        </w:rPr>
        <w:t>ማስታወቂያ</w:t>
      </w:r>
    </w:p>
    <w:p w14:paraId="4521E4D5" w14:textId="77777777" w:rsidR="00D70926" w:rsidRPr="00D61185" w:rsidRDefault="00D70926" w:rsidP="00D70926">
      <w:pPr>
        <w:rPr>
          <w:lang w:val="am-ET"/>
        </w:rPr>
      </w:pPr>
    </w:p>
    <w:p w14:paraId="4054A415" w14:textId="77777777" w:rsidR="00304C62" w:rsidRPr="00D61185" w:rsidRDefault="00304C62">
      <w:pPr>
        <w:tabs>
          <w:tab w:val="left" w:pos="4302"/>
        </w:tabs>
        <w:rPr>
          <w:rFonts w:cs="Open Sans Light"/>
          <w:b/>
          <w:sz w:val="24"/>
          <w:lang w:val="am-ET"/>
        </w:rPr>
      </w:pPr>
    </w:p>
    <w:p w14:paraId="0A279844" w14:textId="77777777" w:rsidR="00304C62" w:rsidRPr="00D61185" w:rsidRDefault="00304C62">
      <w:pPr>
        <w:tabs>
          <w:tab w:val="left" w:pos="4302"/>
        </w:tabs>
        <w:rPr>
          <w:rFonts w:cs="Open Sans Light"/>
          <w:b/>
          <w:lang w:val="am-ET"/>
        </w:rPr>
        <w:sectPr w:rsidR="00304C62" w:rsidRPr="00D61185" w:rsidSect="006D5DBF">
          <w:footerReference w:type="even" r:id="rId7"/>
          <w:footerReference w:type="default" r:id="rId8"/>
          <w:pgSz w:w="12240" w:h="15840" w:code="1"/>
          <w:pgMar w:top="547" w:right="907" w:bottom="720" w:left="1080" w:header="720" w:footer="576" w:gutter="0"/>
          <w:cols w:space="720"/>
          <w:docGrid w:linePitch="360"/>
        </w:sectPr>
      </w:pPr>
    </w:p>
    <w:p w14:paraId="2C092BFE" w14:textId="77777777" w:rsidR="00304C62" w:rsidRPr="00D61185" w:rsidRDefault="00215C47">
      <w:pPr>
        <w:pStyle w:val="P68B1DB1-Normal1"/>
        <w:tabs>
          <w:tab w:val="left" w:pos="4302"/>
        </w:tabs>
        <w:spacing w:before="240"/>
        <w:rPr>
          <w:u w:val="single"/>
          <w:lang w:val="am-ET"/>
        </w:rPr>
      </w:pPr>
      <w:r w:rsidRPr="00D61185">
        <w:rPr>
          <w:rFonts w:ascii="Nyala" w:hAnsi="Nyala"/>
          <w:lang w:val="am-ET"/>
        </w:rPr>
        <w:t>ለ</w:t>
      </w:r>
      <w:r w:rsidR="004346E6" w:rsidRPr="00D61185">
        <w:rPr>
          <w:lang w:val="am-ET"/>
        </w:rPr>
        <w:t xml:space="preserve"> </w:t>
      </w:r>
      <w:r w:rsidR="004346E6" w:rsidRPr="00D61185">
        <w:rPr>
          <w:u w:val="single"/>
          <w:lang w:val="am-ET"/>
        </w:rPr>
        <w:tab/>
      </w:r>
    </w:p>
    <w:p w14:paraId="76E96718" w14:textId="77777777" w:rsidR="00304C62" w:rsidRPr="00D61185" w:rsidRDefault="004346E6">
      <w:pPr>
        <w:pStyle w:val="P68B1DB1-Normal2"/>
        <w:tabs>
          <w:tab w:val="left" w:pos="4302"/>
        </w:tabs>
        <w:rPr>
          <w:sz w:val="24"/>
          <w:lang w:val="am-ET"/>
        </w:rPr>
      </w:pPr>
      <w:r w:rsidRPr="00D61185">
        <w:rPr>
          <w:lang w:val="am-ET"/>
        </w:rPr>
        <w:t>(ወላጅ/</w:t>
      </w:r>
      <w:r w:rsidR="00215C47" w:rsidRPr="00D61185">
        <w:rPr>
          <w:rFonts w:ascii="Nyala" w:hAnsi="Nyala" w:cs="Nyala"/>
          <w:lang w:val="am-ET"/>
        </w:rPr>
        <w:t>ህጋዊ</w:t>
      </w:r>
      <w:r w:rsidR="00215C47" w:rsidRPr="00D61185">
        <w:rPr>
          <w:lang w:val="am-ET"/>
        </w:rPr>
        <w:t xml:space="preserve"> </w:t>
      </w:r>
      <w:r w:rsidR="00215C47" w:rsidRPr="00D61185">
        <w:rPr>
          <w:rFonts w:ascii="Nyala" w:hAnsi="Nyala" w:cs="Nyala"/>
          <w:lang w:val="am-ET"/>
        </w:rPr>
        <w:t>የሆነ</w:t>
      </w:r>
      <w:r w:rsidRPr="00D61185">
        <w:rPr>
          <w:lang w:val="am-ET"/>
        </w:rPr>
        <w:t xml:space="preserve"> ትምህርታዊ ውሳኔ ሰጪ)</w:t>
      </w:r>
    </w:p>
    <w:p w14:paraId="7324E9EB" w14:textId="77777777" w:rsidR="00304C62" w:rsidRPr="00D61185" w:rsidRDefault="00304C62">
      <w:pPr>
        <w:tabs>
          <w:tab w:val="left" w:pos="4302"/>
        </w:tabs>
        <w:rPr>
          <w:rFonts w:cs="Open Sans Light"/>
          <w:sz w:val="24"/>
          <w:lang w:val="am-ET"/>
        </w:rPr>
      </w:pPr>
    </w:p>
    <w:p w14:paraId="6A2ED348" w14:textId="77777777" w:rsidR="00304C62" w:rsidRPr="00D61185" w:rsidRDefault="004346E6">
      <w:pPr>
        <w:pStyle w:val="P68B1DB1-Normal1"/>
        <w:tabs>
          <w:tab w:val="left" w:pos="4302"/>
        </w:tabs>
        <w:rPr>
          <w:u w:val="single"/>
          <w:lang w:val="am-ET"/>
        </w:rPr>
      </w:pPr>
      <w:r w:rsidRPr="00D61185">
        <w:rPr>
          <w:u w:val="single"/>
          <w:lang w:val="am-ET"/>
        </w:rPr>
        <w:t xml:space="preserve">በ </w:t>
      </w:r>
      <w:r w:rsidRPr="00D61185">
        <w:rPr>
          <w:lang w:val="am-ET"/>
        </w:rPr>
        <w:t>____________________________ፈንታ</w:t>
      </w:r>
    </w:p>
    <w:p w14:paraId="216C5530" w14:textId="77777777" w:rsidR="00304C62" w:rsidRPr="00D61185" w:rsidRDefault="004346E6">
      <w:pPr>
        <w:pStyle w:val="P68B1DB1-Normal2"/>
        <w:tabs>
          <w:tab w:val="center" w:pos="2520"/>
        </w:tabs>
        <w:rPr>
          <w:lang w:val="am-ET"/>
        </w:rPr>
      </w:pPr>
      <w:r w:rsidRPr="00D61185">
        <w:rPr>
          <w:lang w:val="am-ET"/>
        </w:rPr>
        <w:t xml:space="preserve">                      </w:t>
      </w:r>
      <w:r w:rsidR="00215C47" w:rsidRPr="00D61185">
        <w:rPr>
          <w:lang w:val="am-ET"/>
        </w:rPr>
        <w:t>(</w:t>
      </w:r>
      <w:r w:rsidR="00215C47" w:rsidRPr="00D61185">
        <w:rPr>
          <w:rFonts w:ascii="Nyala" w:hAnsi="Nyala" w:cs="Nyala"/>
          <w:lang w:val="am-ET"/>
        </w:rPr>
        <w:t>የተማሪ</w:t>
      </w:r>
      <w:r w:rsidRPr="00D61185">
        <w:rPr>
          <w:lang w:val="am-ET"/>
        </w:rPr>
        <w:t xml:space="preserve"> ስም)</w:t>
      </w:r>
    </w:p>
    <w:p w14:paraId="540CD8B8" w14:textId="77777777" w:rsidR="00304C62" w:rsidRPr="00D61185" w:rsidRDefault="004346E6">
      <w:pPr>
        <w:pStyle w:val="P68B1DB1-Normal1"/>
        <w:tabs>
          <w:tab w:val="left" w:pos="4950"/>
        </w:tabs>
        <w:spacing w:before="240"/>
        <w:rPr>
          <w:rFonts w:ascii="Nyala" w:hAnsi="Nyala"/>
          <w:sz w:val="24"/>
          <w:lang w:val="am-ET"/>
        </w:rPr>
      </w:pPr>
      <w:r w:rsidRPr="00D61185">
        <w:rPr>
          <w:lang w:val="am-ET"/>
        </w:rPr>
        <w:br w:type="column"/>
      </w:r>
      <w:r w:rsidR="00E04F9E" w:rsidRPr="00D61185">
        <w:rPr>
          <w:rFonts w:ascii="Nyala" w:hAnsi="Nyala" w:cs="Nyala"/>
          <w:lang w:val="am-ET"/>
        </w:rPr>
        <w:t>ቀን_________________________________________________________________________________</w:t>
      </w:r>
    </w:p>
    <w:p w14:paraId="0BE2F339" w14:textId="77777777" w:rsidR="00304C62" w:rsidRPr="00D61185" w:rsidRDefault="00304C62">
      <w:pPr>
        <w:tabs>
          <w:tab w:val="left" w:pos="4842"/>
          <w:tab w:val="left" w:pos="4950"/>
        </w:tabs>
        <w:rPr>
          <w:rFonts w:cs="Open Sans Light"/>
          <w:b/>
          <w:sz w:val="28"/>
          <w:lang w:val="am-ET"/>
        </w:rPr>
      </w:pPr>
    </w:p>
    <w:p w14:paraId="1C998629" w14:textId="77777777" w:rsidR="00304C62" w:rsidRPr="00D61185" w:rsidRDefault="004346E6">
      <w:pPr>
        <w:pStyle w:val="P68B1DB1-Normal2"/>
        <w:tabs>
          <w:tab w:val="left" w:pos="4950"/>
        </w:tabs>
        <w:spacing w:after="240" w:line="400" w:lineRule="atLeast"/>
        <w:ind w:left="806" w:hanging="806"/>
        <w:rPr>
          <w:sz w:val="24"/>
          <w:lang w:val="am-ET"/>
        </w:rPr>
      </w:pPr>
      <w:r w:rsidRPr="00D61185">
        <w:rPr>
          <w:b/>
          <w:lang w:val="am-ET"/>
        </w:rPr>
        <w:t xml:space="preserve">አድራሻ </w:t>
      </w:r>
      <w:r w:rsidRPr="00D61185">
        <w:rPr>
          <w:lang w:val="am-ET"/>
        </w:rPr>
        <w:tab/>
      </w:r>
      <w:r w:rsidRPr="00D61185">
        <w:rPr>
          <w:b/>
          <w:u w:val="single"/>
          <w:lang w:val="am-ET"/>
        </w:rPr>
        <w:tab/>
      </w:r>
      <w:r w:rsidRPr="00D61185">
        <w:rPr>
          <w:b/>
          <w:u w:val="single"/>
          <w:lang w:val="am-ET"/>
        </w:rPr>
        <w:tab/>
      </w:r>
      <w:r w:rsidRPr="00D61185">
        <w:rPr>
          <w:b/>
          <w:u w:val="single"/>
          <w:lang w:val="am-ET"/>
        </w:rPr>
        <w:tab/>
      </w:r>
      <w:r w:rsidRPr="00D61185">
        <w:rPr>
          <w:b/>
          <w:u w:val="single"/>
          <w:lang w:val="am-ET"/>
        </w:rPr>
        <w:br/>
      </w:r>
      <w:r w:rsidRPr="00D61185">
        <w:rPr>
          <w:b/>
          <w:u w:val="single"/>
          <w:lang w:val="am-ET"/>
        </w:rPr>
        <w:br/>
      </w:r>
    </w:p>
    <w:p w14:paraId="48BC8C11" w14:textId="77777777" w:rsidR="00304C62" w:rsidRPr="00D61185" w:rsidRDefault="00304C62">
      <w:pPr>
        <w:tabs>
          <w:tab w:val="left" w:pos="4302"/>
        </w:tabs>
        <w:rPr>
          <w:rFonts w:cs="Open Sans Light"/>
          <w:sz w:val="24"/>
          <w:lang w:val="am-ET"/>
        </w:rPr>
        <w:sectPr w:rsidR="00304C62" w:rsidRPr="00D61185" w:rsidSect="00480047">
          <w:type w:val="continuous"/>
          <w:pgSz w:w="12240" w:h="15840" w:code="1"/>
          <w:pgMar w:top="547" w:right="907" w:bottom="720" w:left="1080" w:header="720" w:footer="576" w:gutter="0"/>
          <w:cols w:num="2" w:space="9"/>
          <w:docGrid w:linePitch="360"/>
        </w:sectPr>
      </w:pPr>
    </w:p>
    <w:p w14:paraId="0456325C" w14:textId="77777777" w:rsidR="00304C62" w:rsidRPr="00D61185" w:rsidRDefault="00E04F9E" w:rsidP="00E04F9E">
      <w:pPr>
        <w:pStyle w:val="P68B1DB1-Normal3"/>
        <w:tabs>
          <w:tab w:val="left" w:pos="3510"/>
        </w:tabs>
        <w:spacing w:line="240" w:lineRule="atLeast"/>
        <w:ind w:right="160"/>
        <w:rPr>
          <w:lang w:val="am-ET"/>
        </w:rPr>
      </w:pPr>
      <w:r w:rsidRPr="00D61185">
        <w:rPr>
          <w:rFonts w:ascii="Nyala" w:hAnsi="Nyala" w:cs="Nyala"/>
          <w:lang w:val="am-ET"/>
        </w:rPr>
        <w:t>በ_____________________________________________________________</w:t>
      </w:r>
      <w:r w:rsidR="004346E6" w:rsidRPr="00D61185">
        <w:rPr>
          <w:rFonts w:ascii="Nyala" w:hAnsi="Nyala" w:cs="Nyala"/>
          <w:lang w:val="am-ET"/>
        </w:rPr>
        <w:t>በልጅዎ</w:t>
      </w:r>
      <w:r w:rsidR="004346E6" w:rsidRPr="00D61185">
        <w:rPr>
          <w:lang w:val="am-ET"/>
        </w:rPr>
        <w:t xml:space="preserve"> </w:t>
      </w:r>
      <w:r w:rsidR="00BF4B9A" w:rsidRPr="00D61185">
        <w:rPr>
          <w:rFonts w:ascii="Nyala" w:hAnsi="Nyala" w:cs="Nyala"/>
          <w:lang w:val="am-ET"/>
        </w:rPr>
        <w:t>ላይ</w:t>
      </w:r>
      <w:r w:rsidR="00BF4B9A" w:rsidRPr="00D61185">
        <w:rPr>
          <w:lang w:val="am-ET"/>
        </w:rPr>
        <w:t xml:space="preserve"> </w:t>
      </w:r>
      <w:r w:rsidR="00BF4B9A" w:rsidRPr="00D61185">
        <w:rPr>
          <w:rFonts w:ascii="Nyala" w:hAnsi="Nyala" w:cs="Nyala"/>
          <w:u w:val="single"/>
          <w:lang w:val="am-ET"/>
        </w:rPr>
        <w:t>ያለውን</w:t>
      </w:r>
      <w:r w:rsidR="004346E6" w:rsidRPr="00D61185">
        <w:rPr>
          <w:u w:val="single"/>
          <w:lang w:val="am-ET"/>
        </w:rPr>
        <w:t xml:space="preserve"> </w:t>
      </w:r>
      <w:r w:rsidR="004346E6" w:rsidRPr="00D61185">
        <w:rPr>
          <w:rFonts w:ascii="Nyala" w:hAnsi="Nyala" w:cs="Nyala"/>
          <w:u w:val="single"/>
          <w:lang w:val="am-ET"/>
        </w:rPr>
        <w:t>ግምገማ</w:t>
      </w:r>
      <w:r w:rsidR="004346E6" w:rsidRPr="00D61185">
        <w:rPr>
          <w:u w:val="single"/>
          <w:lang w:val="am-ET"/>
        </w:rPr>
        <w:t>/</w:t>
      </w:r>
      <w:r w:rsidR="004346E6" w:rsidRPr="00D61185">
        <w:rPr>
          <w:rFonts w:ascii="Nyala" w:hAnsi="Nyala" w:cs="Nyala"/>
          <w:u w:val="single"/>
          <w:lang w:val="am-ET"/>
        </w:rPr>
        <w:t>የግምገማ</w:t>
      </w:r>
      <w:r w:rsidR="004346E6" w:rsidRPr="00D61185">
        <w:rPr>
          <w:u w:val="single"/>
          <w:lang w:val="am-ET"/>
        </w:rPr>
        <w:t xml:space="preserve"> </w:t>
      </w:r>
      <w:r w:rsidR="00BF4B9A" w:rsidRPr="00D61185">
        <w:rPr>
          <w:rFonts w:ascii="Nyala" w:hAnsi="Nyala" w:cs="Nyala"/>
          <w:u w:val="single"/>
          <w:lang w:val="am-ET"/>
        </w:rPr>
        <w:t xml:space="preserve">መረጃ </w:t>
      </w:r>
      <w:r w:rsidR="004346E6" w:rsidRPr="00D61185">
        <w:rPr>
          <w:rFonts w:ascii="Nyala" w:hAnsi="Nyala" w:cs="Nyala"/>
          <w:u w:val="single"/>
          <w:lang w:val="am-ET"/>
        </w:rPr>
        <w:t>ለመከለስ</w:t>
      </w:r>
      <w:r w:rsidR="004346E6" w:rsidRPr="00D61185">
        <w:rPr>
          <w:u w:val="single"/>
          <w:lang w:val="am-ET"/>
        </w:rPr>
        <w:t xml:space="preserve"> </w:t>
      </w:r>
      <w:r w:rsidR="004346E6" w:rsidRPr="00D61185">
        <w:rPr>
          <w:rFonts w:ascii="Nyala" w:hAnsi="Nyala" w:cs="Nyala"/>
          <w:u w:val="single"/>
          <w:lang w:val="am-ET"/>
        </w:rPr>
        <w:t>እርስዎ</w:t>
      </w:r>
      <w:r w:rsidR="004346E6" w:rsidRPr="00D61185">
        <w:rPr>
          <w:u w:val="single"/>
          <w:lang w:val="am-ET"/>
        </w:rPr>
        <w:t xml:space="preserve"> </w:t>
      </w:r>
      <w:r w:rsidR="004346E6" w:rsidRPr="00D61185">
        <w:rPr>
          <w:rFonts w:ascii="Nyala" w:hAnsi="Nyala" w:cs="Nyala"/>
          <w:u w:val="single"/>
          <w:lang w:val="am-ET"/>
        </w:rPr>
        <w:t>የሰጡትን</w:t>
      </w:r>
      <w:r w:rsidR="004346E6" w:rsidRPr="00D61185">
        <w:rPr>
          <w:u w:val="single"/>
          <w:lang w:val="am-ET"/>
        </w:rPr>
        <w:t xml:space="preserve"> </w:t>
      </w:r>
      <w:r w:rsidR="004346E6" w:rsidRPr="00D61185">
        <w:rPr>
          <w:rFonts w:ascii="Nyala" w:hAnsi="Nyala" w:cs="Nyala"/>
          <w:u w:val="single"/>
          <w:lang w:val="am-ET"/>
        </w:rPr>
        <w:t>ማንኛውንም</w:t>
      </w:r>
      <w:r w:rsidR="004346E6" w:rsidRPr="00D61185">
        <w:rPr>
          <w:u w:val="single"/>
          <w:lang w:val="am-ET"/>
        </w:rPr>
        <w:t xml:space="preserve"> </w:t>
      </w:r>
      <w:r w:rsidR="004346E6" w:rsidRPr="00D61185">
        <w:rPr>
          <w:rFonts w:ascii="Nyala" w:hAnsi="Nyala" w:cs="Nyala"/>
          <w:u w:val="single"/>
          <w:lang w:val="am-ET"/>
        </w:rPr>
        <w:t>ግምገማ</w:t>
      </w:r>
      <w:r w:rsidR="004346E6" w:rsidRPr="00D61185">
        <w:rPr>
          <w:u w:val="single"/>
          <w:lang w:val="am-ET"/>
        </w:rPr>
        <w:t xml:space="preserve"> </w:t>
      </w:r>
      <w:r w:rsidR="004346E6" w:rsidRPr="00D61185">
        <w:rPr>
          <w:rFonts w:ascii="Nyala" w:hAnsi="Nyala" w:cs="Nyala"/>
          <w:u w:val="single"/>
          <w:lang w:val="am-ET"/>
        </w:rPr>
        <w:t>ወይም</w:t>
      </w:r>
      <w:r w:rsidR="004346E6" w:rsidRPr="00D61185">
        <w:rPr>
          <w:u w:val="single"/>
          <w:lang w:val="am-ET"/>
        </w:rPr>
        <w:t xml:space="preserve"> </w:t>
      </w:r>
      <w:r w:rsidR="004346E6" w:rsidRPr="00D61185">
        <w:rPr>
          <w:rFonts w:ascii="Nyala" w:hAnsi="Nyala" w:cs="Nyala"/>
          <w:u w:val="single"/>
          <w:lang w:val="am-ET"/>
        </w:rPr>
        <w:t>መረጃ</w:t>
      </w:r>
      <w:r w:rsidR="004346E6" w:rsidRPr="00D61185">
        <w:rPr>
          <w:u w:val="single"/>
          <w:lang w:val="am-ET"/>
        </w:rPr>
        <w:t xml:space="preserve"> </w:t>
      </w:r>
      <w:r w:rsidR="004346E6" w:rsidRPr="00D61185">
        <w:rPr>
          <w:rFonts w:ascii="Nyala" w:hAnsi="Nyala" w:cs="Nyala"/>
          <w:u w:val="single"/>
          <w:lang w:val="am-ET"/>
        </w:rPr>
        <w:t>፣</w:t>
      </w:r>
      <w:r w:rsidR="004346E6" w:rsidRPr="00D61185">
        <w:rPr>
          <w:u w:val="single"/>
          <w:lang w:val="am-ET"/>
        </w:rPr>
        <w:t xml:space="preserve"> </w:t>
      </w:r>
      <w:r w:rsidR="004346E6" w:rsidRPr="00D61185">
        <w:rPr>
          <w:rFonts w:ascii="Nyala" w:hAnsi="Nyala" w:cs="Nyala"/>
          <w:u w:val="single"/>
          <w:lang w:val="am-ET"/>
        </w:rPr>
        <w:t>አሁን</w:t>
      </w:r>
      <w:r w:rsidR="004346E6" w:rsidRPr="00D61185">
        <w:rPr>
          <w:u w:val="single"/>
          <w:lang w:val="am-ET"/>
        </w:rPr>
        <w:t xml:space="preserve"> </w:t>
      </w:r>
      <w:r w:rsidR="004346E6" w:rsidRPr="00D61185">
        <w:rPr>
          <w:rFonts w:ascii="Nyala" w:hAnsi="Nyala" w:cs="Nyala"/>
          <w:u w:val="single"/>
          <w:lang w:val="am-ET"/>
        </w:rPr>
        <w:t>በክፍል</w:t>
      </w:r>
      <w:r w:rsidR="004346E6" w:rsidRPr="00D61185">
        <w:rPr>
          <w:u w:val="single"/>
          <w:lang w:val="am-ET"/>
        </w:rPr>
        <w:t xml:space="preserve"> </w:t>
      </w:r>
      <w:r w:rsidR="004346E6" w:rsidRPr="00D61185">
        <w:rPr>
          <w:rFonts w:ascii="Nyala" w:hAnsi="Nyala" w:cs="Nyala"/>
          <w:u w:val="single"/>
          <w:lang w:val="am-ET"/>
        </w:rPr>
        <w:t>ላይ</w:t>
      </w:r>
      <w:r w:rsidR="004346E6" w:rsidRPr="00D61185">
        <w:rPr>
          <w:u w:val="single"/>
          <w:lang w:val="am-ET"/>
        </w:rPr>
        <w:t xml:space="preserve"> </w:t>
      </w:r>
      <w:r w:rsidR="004346E6" w:rsidRPr="00D61185">
        <w:rPr>
          <w:rFonts w:ascii="Nyala" w:hAnsi="Nyala" w:cs="Nyala"/>
          <w:u w:val="single"/>
          <w:lang w:val="am-ET"/>
        </w:rPr>
        <w:t>የተመሰረቱ</w:t>
      </w:r>
      <w:r w:rsidR="004346E6" w:rsidRPr="00D61185">
        <w:rPr>
          <w:u w:val="single"/>
          <w:lang w:val="am-ET"/>
        </w:rPr>
        <w:t xml:space="preserve"> </w:t>
      </w:r>
      <w:r w:rsidR="004346E6" w:rsidRPr="00D61185">
        <w:rPr>
          <w:rFonts w:ascii="Nyala" w:hAnsi="Nyala" w:cs="Nyala"/>
          <w:u w:val="single"/>
          <w:lang w:val="am-ET"/>
        </w:rPr>
        <w:t>ግምገማዎችን</w:t>
      </w:r>
      <w:r w:rsidR="004346E6" w:rsidRPr="00D61185">
        <w:rPr>
          <w:u w:val="single"/>
          <w:lang w:val="am-ET"/>
        </w:rPr>
        <w:t xml:space="preserve"> </w:t>
      </w:r>
      <w:r w:rsidR="004346E6" w:rsidRPr="00D61185">
        <w:rPr>
          <w:rFonts w:ascii="Nyala" w:hAnsi="Nyala" w:cs="Nyala"/>
          <w:u w:val="single"/>
          <w:lang w:val="am-ET"/>
        </w:rPr>
        <w:t>እና</w:t>
      </w:r>
      <w:r w:rsidR="004346E6" w:rsidRPr="00D61185">
        <w:rPr>
          <w:u w:val="single"/>
          <w:lang w:val="am-ET"/>
        </w:rPr>
        <w:t xml:space="preserve"> </w:t>
      </w:r>
      <w:r w:rsidR="004346E6" w:rsidRPr="00D61185">
        <w:rPr>
          <w:rFonts w:ascii="Nyala" w:hAnsi="Nyala" w:cs="Nyala"/>
          <w:u w:val="single"/>
          <w:lang w:val="am-ET"/>
        </w:rPr>
        <w:t>ምልከታዎችን፣</w:t>
      </w:r>
      <w:r w:rsidR="004346E6" w:rsidRPr="00D61185">
        <w:rPr>
          <w:u w:val="single"/>
          <w:lang w:val="am-ET"/>
        </w:rPr>
        <w:t xml:space="preserve"> </w:t>
      </w:r>
      <w:r w:rsidR="004346E6" w:rsidRPr="00D61185">
        <w:rPr>
          <w:rFonts w:ascii="Nyala" w:hAnsi="Nyala" w:cs="Nyala"/>
          <w:u w:val="single"/>
          <w:lang w:val="am-ET"/>
        </w:rPr>
        <w:t>እና</w:t>
      </w:r>
      <w:r w:rsidR="004346E6" w:rsidRPr="00D61185">
        <w:rPr>
          <w:u w:val="single"/>
          <w:lang w:val="am-ET"/>
        </w:rPr>
        <w:t xml:space="preserve"> </w:t>
      </w:r>
      <w:r w:rsidR="004346E6" w:rsidRPr="00D61185">
        <w:rPr>
          <w:rFonts w:ascii="Nyala" w:hAnsi="Nyala" w:cs="Nyala"/>
          <w:u w:val="single"/>
          <w:lang w:val="am-ET"/>
        </w:rPr>
        <w:t>የአስተማሪ</w:t>
      </w:r>
      <w:r w:rsidR="004346E6" w:rsidRPr="00D61185">
        <w:rPr>
          <w:u w:val="single"/>
          <w:lang w:val="am-ET"/>
        </w:rPr>
        <w:t xml:space="preserve"> </w:t>
      </w:r>
      <w:r w:rsidR="004346E6" w:rsidRPr="00D61185">
        <w:rPr>
          <w:rFonts w:ascii="Nyala" w:hAnsi="Nyala" w:cs="Nyala"/>
          <w:u w:val="single"/>
          <w:lang w:val="am-ET"/>
        </w:rPr>
        <w:t>ወይም</w:t>
      </w:r>
      <w:r w:rsidR="004346E6" w:rsidRPr="00D61185">
        <w:rPr>
          <w:u w:val="single"/>
          <w:lang w:val="am-ET"/>
        </w:rPr>
        <w:t xml:space="preserve"> </w:t>
      </w:r>
      <w:r w:rsidR="004346E6" w:rsidRPr="00D61185">
        <w:rPr>
          <w:rFonts w:ascii="Nyala" w:hAnsi="Nyala" w:cs="Nyala"/>
          <w:u w:val="single"/>
          <w:lang w:val="am-ET"/>
        </w:rPr>
        <w:t>የሌሎች</w:t>
      </w:r>
      <w:r w:rsidR="004346E6" w:rsidRPr="00D61185">
        <w:rPr>
          <w:u w:val="single"/>
          <w:lang w:val="am-ET"/>
        </w:rPr>
        <w:t xml:space="preserve"> </w:t>
      </w:r>
      <w:r w:rsidR="004346E6" w:rsidRPr="00D61185">
        <w:rPr>
          <w:rFonts w:ascii="Nyala" w:hAnsi="Nyala" w:cs="Nyala"/>
          <w:u w:val="single"/>
          <w:lang w:val="am-ET"/>
        </w:rPr>
        <w:t>ሰራተኞችን</w:t>
      </w:r>
      <w:r w:rsidR="004346E6" w:rsidRPr="00D61185">
        <w:rPr>
          <w:u w:val="single"/>
          <w:lang w:val="am-ET"/>
        </w:rPr>
        <w:t xml:space="preserve"> </w:t>
      </w:r>
      <w:r w:rsidR="004346E6" w:rsidRPr="00D61185">
        <w:rPr>
          <w:rFonts w:ascii="Nyala" w:hAnsi="Nyala" w:cs="Nyala"/>
          <w:u w:val="single"/>
          <w:lang w:val="am-ET"/>
        </w:rPr>
        <w:t>ምልከታዎች</w:t>
      </w:r>
      <w:r w:rsidR="004346E6" w:rsidRPr="00D61185">
        <w:rPr>
          <w:u w:val="single"/>
          <w:lang w:val="am-ET"/>
        </w:rPr>
        <w:t xml:space="preserve"> </w:t>
      </w:r>
      <w:r w:rsidR="004346E6" w:rsidRPr="00D61185">
        <w:rPr>
          <w:rFonts w:ascii="Nyala" w:hAnsi="Nyala" w:cs="Nyala"/>
          <w:u w:val="single"/>
          <w:lang w:val="am-ET"/>
        </w:rPr>
        <w:t>ጨምሮ</w:t>
      </w:r>
      <w:r w:rsidR="004346E6" w:rsidRPr="00D61185">
        <w:rPr>
          <w:u w:val="single"/>
          <w:lang w:val="am-ET"/>
        </w:rPr>
        <w:t xml:space="preserve"> </w:t>
      </w:r>
      <w:r w:rsidR="004346E6" w:rsidRPr="00D61185">
        <w:rPr>
          <w:rFonts w:ascii="Nyala" w:hAnsi="Nyala" w:cs="Nyala"/>
          <w:u w:val="single"/>
          <w:lang w:val="am-ET"/>
        </w:rPr>
        <w:t>ለመገምገም</w:t>
      </w:r>
      <w:r w:rsidR="004346E6" w:rsidRPr="00D61185">
        <w:rPr>
          <w:u w:val="single"/>
          <w:lang w:val="am-ET"/>
        </w:rPr>
        <w:t xml:space="preserve"> </w:t>
      </w:r>
      <w:r w:rsidR="004346E6" w:rsidRPr="00D61185">
        <w:rPr>
          <w:rFonts w:ascii="Nyala" w:hAnsi="Nyala" w:cs="Nyala"/>
          <w:u w:val="single"/>
          <w:lang w:val="am-ET"/>
        </w:rPr>
        <w:t>ተገናኝተናል</w:t>
      </w:r>
      <w:r w:rsidR="004346E6" w:rsidRPr="00D61185">
        <w:rPr>
          <w:u w:val="single"/>
          <w:lang w:val="am-ET"/>
        </w:rPr>
        <w:t xml:space="preserve"> </w:t>
      </w:r>
      <w:r w:rsidR="004346E6" w:rsidRPr="00D61185">
        <w:rPr>
          <w:rFonts w:ascii="Nyala" w:hAnsi="Nyala" w:cs="Nyala"/>
          <w:u w:val="single"/>
          <w:lang w:val="am-ET"/>
        </w:rPr>
        <w:t>፣</w:t>
      </w:r>
      <w:r w:rsidR="004346E6" w:rsidRPr="00D61185">
        <w:rPr>
          <w:u w:val="single"/>
          <w:lang w:val="am-ET"/>
        </w:rPr>
        <w:t xml:space="preserve"> </w:t>
      </w:r>
      <w:r w:rsidR="004346E6" w:rsidRPr="00D61185">
        <w:rPr>
          <w:rFonts w:ascii="Nyala" w:hAnsi="Nyala" w:cs="Nyala"/>
          <w:u w:val="single"/>
          <w:lang w:val="am-ET"/>
        </w:rPr>
        <w:t>በግብዓትዎ</w:t>
      </w:r>
      <w:r w:rsidRPr="00D61185">
        <w:rPr>
          <w:u w:val="single"/>
          <w:lang w:val="am-ET"/>
        </w:rPr>
        <w:t xml:space="preserve"> </w:t>
      </w:r>
    </w:p>
    <w:p w14:paraId="79D6A027" w14:textId="77777777" w:rsidR="00304C62" w:rsidRPr="00D61185" w:rsidRDefault="00E04F9E">
      <w:pPr>
        <w:ind w:left="360" w:right="158" w:hanging="360"/>
        <w:rPr>
          <w:rFonts w:cs="Open Sans Light"/>
          <w:color w:val="000000"/>
          <w:lang w:val="am-ET"/>
        </w:rPr>
      </w:pPr>
      <w:r w:rsidRPr="00D61185">
        <w:rPr>
          <w:rFonts w:ascii="Arial" w:hAnsi="Arial" w:cs="Arial"/>
          <w:b/>
          <w:sz w:val="28"/>
          <w:lang w:val="am-ET"/>
        </w:rPr>
        <w:t>□</w:t>
      </w:r>
      <w:r w:rsidRPr="00D61185">
        <w:rPr>
          <w:rFonts w:ascii="Nyala" w:hAnsi="Nyala" w:cs="Arial"/>
          <w:b/>
          <w:sz w:val="28"/>
          <w:lang w:val="am-ET"/>
        </w:rPr>
        <w:t xml:space="preserve"> </w:t>
      </w:r>
      <w:r w:rsidR="004346E6" w:rsidRPr="00D61185">
        <w:rPr>
          <w:rFonts w:cs="Open Sans Light"/>
          <w:color w:val="000000"/>
          <w:lang w:val="am-ET"/>
        </w:rPr>
        <w:t>ልጅዎ ለልዩ ትምህርት ብቁ መሆን</w:t>
      </w:r>
      <w:r w:rsidRPr="00D61185">
        <w:rPr>
          <w:rFonts w:ascii="Nyala" w:hAnsi="Nyala" w:cs="Open Sans Light"/>
          <w:color w:val="000000"/>
          <w:lang w:val="am-ET"/>
        </w:rPr>
        <w:t xml:space="preserve"> </w:t>
      </w:r>
      <w:r w:rsidR="004346E6" w:rsidRPr="00D61185">
        <w:rPr>
          <w:rFonts w:cs="Open Sans Light"/>
          <w:color w:val="000000"/>
          <w:lang w:val="am-ET"/>
        </w:rPr>
        <w:t>አለመሆኑን</w:t>
      </w:r>
    </w:p>
    <w:p w14:paraId="39CAE2DE" w14:textId="77777777" w:rsidR="00304C62" w:rsidRPr="00D61185" w:rsidRDefault="00E04F9E">
      <w:pPr>
        <w:ind w:left="360" w:hanging="360"/>
        <w:rPr>
          <w:rFonts w:cs="Open Sans Light"/>
          <w:color w:val="000000"/>
          <w:lang w:val="am-ET"/>
        </w:rPr>
      </w:pPr>
      <w:r w:rsidRPr="00D61185">
        <w:rPr>
          <w:rFonts w:ascii="Arial" w:hAnsi="Arial" w:cs="Arial"/>
          <w:b/>
          <w:sz w:val="28"/>
          <w:lang w:val="am-ET"/>
        </w:rPr>
        <w:t xml:space="preserve">□ </w:t>
      </w:r>
      <w:r w:rsidR="004346E6" w:rsidRPr="00D61185">
        <w:rPr>
          <w:rFonts w:cs="Open Sans Light"/>
          <w:color w:val="000000"/>
          <w:lang w:val="am-ET"/>
        </w:rPr>
        <w:t>በልጅዎ የሚያስፈልጉ</w:t>
      </w:r>
      <w:r w:rsidRPr="00D61185">
        <w:rPr>
          <w:rFonts w:ascii="Arial" w:hAnsi="Arial" w:cs="Arial"/>
          <w:b/>
          <w:sz w:val="28"/>
          <w:lang w:val="am-ET"/>
        </w:rPr>
        <w:t xml:space="preserve"> </w:t>
      </w:r>
      <w:r w:rsidR="004346E6" w:rsidRPr="00D61185">
        <w:rPr>
          <w:rFonts w:cs="Open Sans Light"/>
          <w:color w:val="000000"/>
          <w:lang w:val="am-ET"/>
        </w:rPr>
        <w:t>ልዩ ትምህርት እና ተዛማጅ አገልግሎቶች</w:t>
      </w:r>
    </w:p>
    <w:p w14:paraId="376E2B4D" w14:textId="77777777" w:rsidR="00304C62" w:rsidRPr="00D61185" w:rsidRDefault="004346E6">
      <w:pPr>
        <w:ind w:left="360" w:right="158" w:hanging="360"/>
        <w:rPr>
          <w:rFonts w:cs="Open Sans Light"/>
          <w:color w:val="000000"/>
          <w:lang w:val="am-ET"/>
        </w:rPr>
      </w:pPr>
      <w:r w:rsidRPr="00D61185">
        <w:rPr>
          <w:rFonts w:ascii="Arial" w:hAnsi="Arial" w:cs="Arial"/>
          <w:b/>
          <w:sz w:val="28"/>
          <w:lang w:val="am-ET"/>
        </w:rPr>
        <w:t>□</w:t>
      </w:r>
      <w:r w:rsidRPr="00D61185">
        <w:rPr>
          <w:rFonts w:ascii="Arial" w:hAnsi="Arial" w:cs="Arial"/>
          <w:b/>
          <w:sz w:val="28"/>
          <w:lang w:val="am-ET"/>
        </w:rPr>
        <w:tab/>
      </w:r>
      <w:r w:rsidRPr="00D61185">
        <w:rPr>
          <w:rFonts w:cs="Open Sans Light"/>
          <w:color w:val="000000"/>
          <w:lang w:val="am-ET"/>
        </w:rPr>
        <w:t>በልጅዎ ግለሰባዊ የትምህርት ፕሮግራም (IEP) ውስጥ ተለይተው የታወቁ ልዩ ትምህርት እና ተዛማጅ አገልግሎቶችን ለመስጠት ተገቢው የትምህርት ምደባ</w:t>
      </w:r>
    </w:p>
    <w:p w14:paraId="187FFBD9" w14:textId="77777777" w:rsidR="00304C62" w:rsidRPr="00D61185" w:rsidRDefault="00E04F9E">
      <w:pPr>
        <w:ind w:left="360" w:right="158" w:hanging="360"/>
        <w:rPr>
          <w:rFonts w:cs="Open Sans Light"/>
          <w:color w:val="000000"/>
          <w:lang w:val="am-ET"/>
        </w:rPr>
      </w:pPr>
      <w:r w:rsidRPr="00D61185">
        <w:rPr>
          <w:rFonts w:ascii="Arial" w:hAnsi="Arial" w:cs="Arial"/>
          <w:b/>
          <w:sz w:val="28"/>
          <w:lang w:val="am-ET"/>
        </w:rPr>
        <w:t xml:space="preserve">□ </w:t>
      </w:r>
      <w:r w:rsidR="004346E6" w:rsidRPr="00D61185">
        <w:rPr>
          <w:rFonts w:cs="Open Sans Light"/>
          <w:color w:val="000000"/>
          <w:lang w:val="am-ET"/>
        </w:rPr>
        <w:t>በልዩ ትምህርት እና ተዛማጅ አገልግሎቶች ወይም የትምህርት ምደባ ላይ የተደረጉ ማናቸውም ተጨማሪ፣ ለውጦች ወይም ማሻሻያዎች ልጅዎ በ IEP ውስጥ የተቀመጡትን ሊለኩ የሚችሉ ዓመታዊ ግቦችን እንዲያሳካ እና እንደአግባቡ በአጠቃላይ ሥርዓተ ትምህርት ውስጥ እንዲሳተፍ ለማስቻል አስፈላጊ ናቸው ።</w:t>
      </w:r>
    </w:p>
    <w:p w14:paraId="00ED6344" w14:textId="77777777" w:rsidR="00304C62" w:rsidRPr="00D61185" w:rsidRDefault="00304C62">
      <w:pPr>
        <w:ind w:right="158"/>
        <w:rPr>
          <w:rFonts w:cs="Open Sans Light"/>
          <w:color w:val="000000"/>
          <w:sz w:val="14"/>
          <w:lang w:val="am-ET"/>
        </w:rPr>
      </w:pPr>
    </w:p>
    <w:p w14:paraId="2E05DA5B" w14:textId="77777777" w:rsidR="00304C62" w:rsidRPr="00D61185" w:rsidRDefault="004346E6">
      <w:pPr>
        <w:pStyle w:val="P68B1DB1-BodyText4"/>
        <w:tabs>
          <w:tab w:val="clear" w:pos="540"/>
          <w:tab w:val="clear" w:pos="720"/>
          <w:tab w:val="clear" w:pos="1080"/>
          <w:tab w:val="clear" w:pos="1440"/>
          <w:tab w:val="clear" w:pos="1800"/>
          <w:tab w:val="clear" w:pos="2160"/>
          <w:tab w:val="clear" w:pos="2520"/>
        </w:tabs>
        <w:rPr>
          <w:lang w:val="am-ET"/>
        </w:rPr>
      </w:pPr>
      <w:r w:rsidRPr="00D61185">
        <w:rPr>
          <w:lang w:val="am-ET"/>
        </w:rPr>
        <w:t>በተገቢው መጠን ልጅዎ በአጠቃላይ ትምህርት ክፍል ውስጥ ካሉ ሌሎች ልጆች ጋር መማር አለበት ። ልጅዎ ከአጠቃላይ የትምህርት አካባቢ መወገድ ያለበት የፍላጎቱ ባህሪ ወይም ክብደት በአጠቃላይ የትምህርት ክፍሎች ውስጥ ያለው ትምህርት ከድጋፍ አገልግሎቶች ጋር በአጥጋቢ ሁኔታ ሊገኝ በማይችልበት ጊዜ ብቻ ነው። በአጠቃላይ የትምህርት ክፍል ውስጥ አገልግሎቶችን መሰጠት ካልተቻለ የዚያ ምክንያቶች ከስብሰባዎቻችን ውጤቶች ጋር ከዚህ በታች ተሰጥተዋል ።</w:t>
      </w:r>
    </w:p>
    <w:p w14:paraId="3196A6CF" w14:textId="77777777" w:rsidR="00304C62" w:rsidRPr="00D61185" w:rsidRDefault="00304C62">
      <w:pPr>
        <w:ind w:right="158"/>
        <w:rPr>
          <w:rFonts w:cs="Open Sans Light"/>
          <w:color w:val="000000"/>
          <w:sz w:val="14"/>
          <w:lang w:val="am-ET"/>
        </w:rPr>
      </w:pPr>
    </w:p>
    <w:p w14:paraId="7B8A18B1" w14:textId="77777777" w:rsidR="00304C62" w:rsidRPr="00D61185" w:rsidRDefault="004346E6">
      <w:pPr>
        <w:pStyle w:val="P68B1DB1-Normal5"/>
        <w:ind w:right="158"/>
        <w:rPr>
          <w:rFonts w:cs="Open Sans Light"/>
          <w:color w:val="000000"/>
          <w:lang w:val="am-ET"/>
        </w:rPr>
      </w:pPr>
      <w:r w:rsidRPr="00D61185">
        <w:rPr>
          <w:rFonts w:ascii="Arial" w:hAnsi="Arial" w:cs="Arial"/>
          <w:sz w:val="28"/>
          <w:lang w:val="am-ET"/>
        </w:rPr>
        <w:t>□</w:t>
      </w:r>
      <w:r w:rsidRPr="00D61185">
        <w:rPr>
          <w:rFonts w:cs="Open Sans Light"/>
          <w:color w:val="000000"/>
          <w:sz w:val="22"/>
          <w:lang w:val="am-ET"/>
        </w:rPr>
        <w:t xml:space="preserve"> </w:t>
      </w:r>
      <w:r w:rsidRPr="00D61185">
        <w:rPr>
          <w:rFonts w:cs="Open Sans Light"/>
          <w:color w:val="000000"/>
          <w:lang w:val="am-ET"/>
        </w:rPr>
        <w:t xml:space="preserve">1.  </w:t>
      </w:r>
      <w:r w:rsidRPr="00D61185">
        <w:rPr>
          <w:rFonts w:cs="Open Sans Light"/>
          <w:color w:val="000000"/>
          <w:u w:val="single"/>
          <w:lang w:val="am-ET"/>
        </w:rPr>
        <w:t>መለያ/ብቁነት</w:t>
      </w:r>
      <w:r w:rsidRPr="00D61185">
        <w:rPr>
          <w:rFonts w:cs="Open Sans Light"/>
          <w:color w:val="000000"/>
          <w:lang w:val="am-ET"/>
        </w:rPr>
        <w:t xml:space="preserve"> (የወላጅ ፈቃድ </w:t>
      </w:r>
      <w:r w:rsidR="00BF4B9A" w:rsidRPr="00D61185">
        <w:rPr>
          <w:rFonts w:ascii="Nyala" w:hAnsi="Nyala" w:cs="Nyala"/>
          <w:color w:val="000000"/>
          <w:u w:val="single"/>
          <w:lang w:val="am-ET"/>
        </w:rPr>
        <w:t>አይፈለግም</w:t>
      </w:r>
      <w:r w:rsidR="00BF4B9A" w:rsidRPr="00D61185">
        <w:rPr>
          <w:rFonts w:cs="Open Sans Light"/>
          <w:color w:val="000000"/>
          <w:lang w:val="am-ET"/>
        </w:rPr>
        <w:t>)</w:t>
      </w:r>
    </w:p>
    <w:p w14:paraId="7BE23D6A" w14:textId="77777777" w:rsidR="00304C62" w:rsidRPr="00D61185" w:rsidRDefault="00304C62">
      <w:pPr>
        <w:ind w:right="158"/>
        <w:rPr>
          <w:rFonts w:cs="Open Sans Light"/>
          <w:b/>
          <w:color w:val="000000"/>
          <w:sz w:val="10"/>
          <w:u w:val="single"/>
          <w:lang w:val="am-ET"/>
        </w:rPr>
      </w:pPr>
    </w:p>
    <w:p w14:paraId="315AFE86" w14:textId="77777777" w:rsidR="00304C62" w:rsidRPr="00D61185" w:rsidRDefault="004346E6">
      <w:pPr>
        <w:pStyle w:val="P68B1DB1-Normal5"/>
        <w:ind w:right="158" w:firstLine="450"/>
        <w:rPr>
          <w:rFonts w:cs="Open Sans Light"/>
          <w:lang w:val="am-ET"/>
        </w:rPr>
      </w:pPr>
      <w:r w:rsidRPr="00D61185">
        <w:rPr>
          <w:rFonts w:ascii="Arial" w:hAnsi="Arial" w:cs="Arial"/>
          <w:sz w:val="28"/>
          <w:lang w:val="am-ET"/>
        </w:rPr>
        <w:t>□</w:t>
      </w:r>
      <w:r w:rsidRPr="00D61185">
        <w:rPr>
          <w:rFonts w:cs="Open Sans Light"/>
          <w:color w:val="000000"/>
          <w:sz w:val="22"/>
          <w:lang w:val="am-ET"/>
        </w:rPr>
        <w:t xml:space="preserve"> </w:t>
      </w:r>
      <w:r w:rsidRPr="00D61185">
        <w:rPr>
          <w:rFonts w:cs="Open Sans Light"/>
          <w:lang w:val="am-ET"/>
        </w:rPr>
        <w:t xml:space="preserve">ልጅዎ ለልዩ ትምህርት ብቁ </w:t>
      </w:r>
      <w:r w:rsidRPr="00D61185">
        <w:rPr>
          <w:rFonts w:cs="Open Sans Light"/>
          <w:i/>
          <w:lang w:val="am-ET"/>
        </w:rPr>
        <w:t>ነው</w:t>
      </w:r>
    </w:p>
    <w:p w14:paraId="0AE32DA1" w14:textId="77777777" w:rsidR="00304C62" w:rsidRPr="00D61185" w:rsidRDefault="004346E6">
      <w:pPr>
        <w:pStyle w:val="P68B1DB1-Normal2"/>
        <w:numPr>
          <w:ilvl w:val="0"/>
          <w:numId w:val="4"/>
        </w:numPr>
        <w:ind w:left="1440" w:right="158"/>
        <w:rPr>
          <w:lang w:val="am-ET"/>
        </w:rPr>
      </w:pPr>
      <w:r w:rsidRPr="00D61185">
        <w:rPr>
          <w:lang w:val="am-ET"/>
        </w:rPr>
        <w:t>ልጅዎ ልዩ እገዛ እንደሚያስፈልገው ልጅ መስፈርቶቹን ያሟላል</w:t>
      </w:r>
      <w:r w:rsidR="00BF4B9A" w:rsidRPr="00D61185">
        <w:rPr>
          <w:rFonts w:ascii="Nyala" w:hAnsi="Nyala"/>
          <w:lang w:val="am-ET"/>
        </w:rPr>
        <w:t xml:space="preserve"> </w:t>
      </w:r>
      <w:r w:rsidRPr="00D61185">
        <w:rPr>
          <w:b/>
          <w:lang w:val="am-ET"/>
        </w:rPr>
        <w:t>እና</w:t>
      </w:r>
      <w:r w:rsidRPr="00D61185">
        <w:rPr>
          <w:lang w:val="am-ET"/>
        </w:rPr>
        <w:t xml:space="preserve"> </w:t>
      </w:r>
    </w:p>
    <w:p w14:paraId="485A2FE3" w14:textId="77777777" w:rsidR="00304C62" w:rsidRPr="00D61185" w:rsidRDefault="004346E6">
      <w:pPr>
        <w:pStyle w:val="P68B1DB1-Normal2"/>
        <w:numPr>
          <w:ilvl w:val="0"/>
          <w:numId w:val="4"/>
        </w:numPr>
        <w:ind w:left="1440"/>
        <w:rPr>
          <w:lang w:val="am-ET"/>
        </w:rPr>
      </w:pPr>
      <w:r w:rsidRPr="00D61185">
        <w:rPr>
          <w:lang w:val="am-ET"/>
        </w:rPr>
        <w:t>ልጅዎ እንደ ችሎታው ወይም ችሎታዋ የትምህርት ጥቅሞችን እንዲያገኝ/እምድታገኝ ለማስቻል ልዩ የትምህርት አገልግሎቶች አስፈላጊ ናቸው</w:t>
      </w:r>
    </w:p>
    <w:p w14:paraId="46EBEC5C" w14:textId="77777777" w:rsidR="00304C62" w:rsidRPr="00D61185" w:rsidRDefault="00304C62">
      <w:pPr>
        <w:pStyle w:val="BlockText"/>
        <w:tabs>
          <w:tab w:val="clear" w:pos="360"/>
          <w:tab w:val="clear" w:pos="450"/>
          <w:tab w:val="clear" w:pos="720"/>
          <w:tab w:val="clear" w:pos="900"/>
          <w:tab w:val="clear" w:pos="1080"/>
          <w:tab w:val="clear" w:pos="1260"/>
          <w:tab w:val="clear" w:pos="1440"/>
          <w:tab w:val="clear" w:pos="1800"/>
          <w:tab w:val="clear" w:pos="2520"/>
        </w:tabs>
        <w:spacing w:line="240" w:lineRule="auto"/>
        <w:ind w:left="1080" w:right="-14"/>
        <w:rPr>
          <w:rFonts w:ascii="Open Sans Light" w:hAnsi="Open Sans Light" w:cs="Open Sans Light"/>
          <w:sz w:val="14"/>
          <w:lang w:val="am-ET"/>
        </w:rPr>
      </w:pPr>
    </w:p>
    <w:p w14:paraId="63D7578B" w14:textId="77777777" w:rsidR="00304C62" w:rsidRPr="00D61185" w:rsidRDefault="004346E6">
      <w:pPr>
        <w:pStyle w:val="P68B1DB1-Normal5"/>
        <w:ind w:firstLine="450"/>
        <w:rPr>
          <w:rFonts w:cs="Open Sans Light"/>
          <w:i/>
          <w:lang w:val="am-ET"/>
        </w:rPr>
      </w:pPr>
      <w:r w:rsidRPr="00D61185">
        <w:rPr>
          <w:rFonts w:ascii="Arial" w:hAnsi="Arial" w:cs="Arial"/>
          <w:sz w:val="28"/>
          <w:lang w:val="am-ET"/>
        </w:rPr>
        <w:t>□</w:t>
      </w:r>
      <w:r w:rsidRPr="00D61185">
        <w:rPr>
          <w:rFonts w:cs="Open Sans Light"/>
          <w:color w:val="000000"/>
          <w:sz w:val="22"/>
          <w:lang w:val="am-ET"/>
        </w:rPr>
        <w:t xml:space="preserve"> </w:t>
      </w:r>
      <w:r w:rsidRPr="00D61185">
        <w:rPr>
          <w:rFonts w:cs="Open Sans Light"/>
          <w:lang w:val="am-ET"/>
        </w:rPr>
        <w:t xml:space="preserve">ልጅዎ ለልዩ ትምህርት ብቁ </w:t>
      </w:r>
      <w:r w:rsidRPr="00D61185">
        <w:rPr>
          <w:rFonts w:cs="Open Sans Light"/>
          <w:i/>
          <w:lang w:val="am-ET"/>
        </w:rPr>
        <w:t>አይደለም</w:t>
      </w:r>
    </w:p>
    <w:p w14:paraId="57464C55" w14:textId="77777777" w:rsidR="00CB2C2A" w:rsidRPr="00D61185" w:rsidRDefault="00CB2C2A">
      <w:pPr>
        <w:pStyle w:val="P68B1DB1-Normal5"/>
        <w:ind w:firstLine="450"/>
        <w:rPr>
          <w:rFonts w:cs="Open Sans Light"/>
          <w:i/>
          <w:lang w:val="am-ET"/>
        </w:rPr>
      </w:pPr>
    </w:p>
    <w:p w14:paraId="3EEB34BE" w14:textId="77777777" w:rsidR="00CB2C2A" w:rsidRPr="00D61185" w:rsidRDefault="00CB2C2A">
      <w:pPr>
        <w:pStyle w:val="P68B1DB1-Normal5"/>
        <w:ind w:firstLine="450"/>
        <w:rPr>
          <w:rFonts w:cs="Open Sans Light"/>
          <w:i/>
          <w:lang w:val="am-ET"/>
        </w:rPr>
      </w:pPr>
    </w:p>
    <w:p w14:paraId="60532B06" w14:textId="77777777" w:rsidR="00CB2C2A" w:rsidRPr="00D61185" w:rsidRDefault="00CB2C2A">
      <w:pPr>
        <w:pStyle w:val="P68B1DB1-Normal5"/>
        <w:ind w:firstLine="450"/>
        <w:rPr>
          <w:rFonts w:cs="Open Sans Light"/>
          <w:i/>
          <w:lang w:val="am-ET"/>
        </w:rPr>
      </w:pPr>
    </w:p>
    <w:p w14:paraId="71A66263" w14:textId="77777777" w:rsidR="00CB2C2A" w:rsidRPr="00D61185" w:rsidRDefault="00CB2C2A">
      <w:pPr>
        <w:pStyle w:val="P68B1DB1-Normal5"/>
        <w:ind w:firstLine="450"/>
        <w:rPr>
          <w:rFonts w:cs="Open Sans Light"/>
          <w:i/>
          <w:lang w:val="am-ET"/>
        </w:rPr>
      </w:pPr>
    </w:p>
    <w:p w14:paraId="17196EAC" w14:textId="77777777" w:rsidR="00CB2C2A" w:rsidRPr="00D61185" w:rsidRDefault="00CB2C2A">
      <w:pPr>
        <w:pStyle w:val="P68B1DB1-Normal5"/>
        <w:ind w:firstLine="450"/>
        <w:rPr>
          <w:rFonts w:cs="Open Sans Light"/>
          <w:i/>
          <w:lang w:val="am-ET"/>
        </w:rPr>
      </w:pPr>
    </w:p>
    <w:p w14:paraId="45B775F4" w14:textId="77777777" w:rsidR="00CB2C2A" w:rsidRPr="00D61185" w:rsidRDefault="00CB2C2A">
      <w:pPr>
        <w:pStyle w:val="P68B1DB1-Normal5"/>
        <w:ind w:firstLine="450"/>
        <w:rPr>
          <w:rFonts w:cs="Open Sans Light"/>
          <w:i/>
          <w:lang w:val="am-ET"/>
        </w:rPr>
      </w:pPr>
    </w:p>
    <w:p w14:paraId="2A34F7B2" w14:textId="77777777" w:rsidR="00CB2C2A" w:rsidRPr="00D61185" w:rsidRDefault="00CB2C2A">
      <w:pPr>
        <w:pStyle w:val="P68B1DB1-Normal5"/>
        <w:ind w:firstLine="450"/>
        <w:rPr>
          <w:rFonts w:cs="Open Sans Light"/>
          <w:lang w:val="am-ET"/>
        </w:rPr>
      </w:pPr>
    </w:p>
    <w:p w14:paraId="4D0F2A46" w14:textId="77777777" w:rsidR="00304C62" w:rsidRPr="00D61185" w:rsidRDefault="004346E6">
      <w:pPr>
        <w:ind w:left="1080"/>
        <w:rPr>
          <w:rFonts w:ascii="Nyala" w:hAnsi="Nyala" w:cs="Open Sans Light"/>
          <w:lang w:val="am-ET"/>
        </w:rPr>
      </w:pPr>
      <w:r w:rsidRPr="00D61185">
        <w:rPr>
          <w:rFonts w:ascii="Arial" w:hAnsi="Arial" w:cs="Arial"/>
          <w:b/>
          <w:sz w:val="28"/>
          <w:lang w:val="am-ET"/>
        </w:rPr>
        <w:t>□</w:t>
      </w:r>
      <w:r w:rsidRPr="00D61185">
        <w:rPr>
          <w:rFonts w:cs="Open Sans Light"/>
          <w:b/>
          <w:color w:val="000000"/>
          <w:sz w:val="22"/>
          <w:lang w:val="am-ET"/>
        </w:rPr>
        <w:t xml:space="preserve"> </w:t>
      </w:r>
      <w:r w:rsidRPr="00D61185">
        <w:rPr>
          <w:rFonts w:cs="Open Sans Light"/>
          <w:lang w:val="am-ET"/>
        </w:rPr>
        <w:t>ልጅዎ ልዩ እገዛ እንደሚያስፈልገው</w:t>
      </w:r>
      <w:r w:rsidR="00BF4B9A" w:rsidRPr="00D61185">
        <w:rPr>
          <w:rFonts w:ascii="Nyala" w:hAnsi="Nyala" w:cs="Open Sans Light"/>
          <w:lang w:val="am-ET"/>
        </w:rPr>
        <w:t xml:space="preserve"> </w:t>
      </w:r>
      <w:r w:rsidRPr="00D61185">
        <w:rPr>
          <w:rFonts w:cs="Open Sans Light"/>
          <w:bCs/>
          <w:lang w:val="am-ET"/>
        </w:rPr>
        <w:t>ልጅ</w:t>
      </w:r>
      <w:r w:rsidR="00BF4B9A" w:rsidRPr="00D61185">
        <w:rPr>
          <w:rFonts w:ascii="Nyala" w:hAnsi="Nyala" w:cs="Open Sans Light"/>
          <w:bCs/>
          <w:lang w:val="am-ET"/>
        </w:rPr>
        <w:t xml:space="preserve"> </w:t>
      </w:r>
      <w:r w:rsidRPr="00D61185">
        <w:rPr>
          <w:rFonts w:cs="Open Sans Light"/>
          <w:lang w:val="am-ET"/>
        </w:rPr>
        <w:t>መመዘኛዎችን አያሟላም</w:t>
      </w:r>
      <w:r w:rsidR="00BF4B9A" w:rsidRPr="00D61185">
        <w:rPr>
          <w:rFonts w:ascii="Nyala" w:hAnsi="Nyala" w:cs="Open Sans Light"/>
          <w:lang w:val="am-ET"/>
        </w:rPr>
        <w:t xml:space="preserve"> </w:t>
      </w:r>
      <w:r w:rsidR="00BF4B9A" w:rsidRPr="00D61185">
        <w:rPr>
          <w:rFonts w:ascii="Nyala" w:hAnsi="Nyala" w:cs="Open Sans Light"/>
          <w:b/>
          <w:bCs/>
          <w:lang w:val="am-ET"/>
        </w:rPr>
        <w:t>ወይም</w:t>
      </w:r>
    </w:p>
    <w:p w14:paraId="59D5ABA0" w14:textId="77777777" w:rsidR="00CB2C2A" w:rsidRPr="00D61185" w:rsidRDefault="004346E6" w:rsidP="00CB2C2A">
      <w:pPr>
        <w:ind w:left="1440" w:hanging="360"/>
        <w:rPr>
          <w:rFonts w:cs="Open Sans Light"/>
          <w:lang w:val="am-ET"/>
        </w:rPr>
      </w:pPr>
      <w:r w:rsidRPr="00D61185">
        <w:rPr>
          <w:rFonts w:ascii="Arial" w:hAnsi="Arial" w:cs="Arial"/>
          <w:b/>
          <w:sz w:val="28"/>
          <w:lang w:val="am-ET"/>
        </w:rPr>
        <w:t>□</w:t>
      </w:r>
      <w:r w:rsidRPr="00D61185">
        <w:rPr>
          <w:rFonts w:cs="Open Sans Light"/>
          <w:sz w:val="28"/>
          <w:lang w:val="am-ET"/>
        </w:rPr>
        <w:t xml:space="preserve"> </w:t>
      </w:r>
      <w:r w:rsidRPr="00D61185">
        <w:rPr>
          <w:rFonts w:cs="Open Sans Light"/>
          <w:lang w:val="am-ET"/>
        </w:rPr>
        <w:t>ልጅዎ በችሎታው ወይም በችሎታዋ መሰረት የትምህርት ጥቅሞችን እንዲያገኝ/እንድታገኝ ለማስቻል የልዩ ትምህርት አገልግሎቶች አስፈላጊ አይደሉም።</w:t>
      </w:r>
    </w:p>
    <w:p w14:paraId="7525FE0D" w14:textId="77777777" w:rsidR="00CB2C2A" w:rsidRPr="00D61185" w:rsidRDefault="00CB2C2A" w:rsidP="00CB2C2A">
      <w:pPr>
        <w:ind w:left="1440" w:hanging="360"/>
        <w:rPr>
          <w:rFonts w:cs="Open Sans Light"/>
          <w:lang w:val="am-ET"/>
        </w:rPr>
      </w:pPr>
    </w:p>
    <w:p w14:paraId="4D902C43" w14:textId="77777777" w:rsidR="00304C62" w:rsidRPr="00D61185" w:rsidRDefault="004346E6">
      <w:pPr>
        <w:pStyle w:val="P68B1DB1-Normal5"/>
        <w:spacing w:line="240" w:lineRule="atLeast"/>
        <w:ind w:right="160"/>
        <w:rPr>
          <w:rFonts w:cs="Open Sans Light"/>
          <w:color w:val="000000"/>
          <w:lang w:val="am-ET"/>
        </w:rPr>
      </w:pPr>
      <w:r w:rsidRPr="00D61185">
        <w:rPr>
          <w:rFonts w:cs="Open Sans Light"/>
          <w:color w:val="000000"/>
          <w:sz w:val="22"/>
          <w:lang w:val="am-ET"/>
        </w:rPr>
        <w:t>☐</w:t>
      </w:r>
      <w:r w:rsidRPr="00D61185">
        <w:rPr>
          <w:rFonts w:ascii="Arial" w:hAnsi="Arial" w:cs="Arial"/>
          <w:sz w:val="28"/>
          <w:lang w:val="am-ET"/>
        </w:rPr>
        <w:t xml:space="preserve">  </w:t>
      </w:r>
      <w:r w:rsidRPr="00D61185">
        <w:rPr>
          <w:rFonts w:cs="Open Sans Light"/>
          <w:color w:val="000000"/>
          <w:lang w:val="am-ET"/>
        </w:rPr>
        <w:t>2</w:t>
      </w:r>
      <w:r w:rsidR="00BF4B9A" w:rsidRPr="00D61185">
        <w:rPr>
          <w:rFonts w:cs="Open Sans Light"/>
          <w:color w:val="000000"/>
          <w:lang w:val="am-ET"/>
        </w:rPr>
        <w:t>.</w:t>
      </w:r>
      <w:r w:rsidRPr="00D61185">
        <w:rPr>
          <w:rFonts w:ascii="Arial" w:hAnsi="Arial" w:cs="Arial"/>
          <w:sz w:val="28"/>
          <w:lang w:val="am-ET"/>
        </w:rPr>
        <w:t xml:space="preserve"> </w:t>
      </w:r>
      <w:r w:rsidRPr="00D61185">
        <w:rPr>
          <w:rFonts w:cs="Open Sans Light"/>
          <w:u w:val="single"/>
          <w:lang w:val="am-ET"/>
        </w:rPr>
        <w:t>የመጀመሪያ አገልግሎቶች እና ምደባ</w:t>
      </w:r>
      <w:r w:rsidRPr="00D61185">
        <w:rPr>
          <w:rFonts w:cs="Open Sans Light"/>
          <w:color w:val="000000"/>
          <w:lang w:val="am-ET"/>
        </w:rPr>
        <w:t xml:space="preserve"> (የወላጅ ፈቃድ </w:t>
      </w:r>
      <w:r w:rsidR="00BF4B9A" w:rsidRPr="00D61185">
        <w:rPr>
          <w:rFonts w:ascii="Nyala" w:hAnsi="Nyala" w:cs="Open Sans Light"/>
          <w:color w:val="000000"/>
          <w:lang w:val="am-ET"/>
        </w:rPr>
        <w:t>ይፈለጋል</w:t>
      </w:r>
      <w:r w:rsidRPr="00D61185">
        <w:rPr>
          <w:rFonts w:cs="Open Sans Light"/>
          <w:color w:val="000000"/>
          <w:lang w:val="am-ET"/>
        </w:rPr>
        <w:t>)</w:t>
      </w:r>
    </w:p>
    <w:p w14:paraId="2EFEE3C7" w14:textId="77777777" w:rsidR="00304C62" w:rsidRPr="00D61185" w:rsidRDefault="004346E6">
      <w:pPr>
        <w:pStyle w:val="P68B1DB1-Normal2"/>
        <w:spacing w:line="240" w:lineRule="atLeast"/>
        <w:ind w:left="540" w:right="160"/>
        <w:rPr>
          <w:lang w:val="am-ET"/>
        </w:rPr>
      </w:pPr>
      <w:r w:rsidRPr="00D61185">
        <w:rPr>
          <w:lang w:val="am-ET"/>
        </w:rPr>
        <w:t xml:space="preserve"> ከዚህ በታች እንደተብራራው፣ ተገቢ የልዩ ትምህርት እና ተዛማጅ አገልግሎቶች እና ልዩ ትምህርት እና ተዛማጅ አገልግሎቶችን ለማቅረብ ተስማሚ የትምህርት አካባቢን የሚያቀርብ የግለሰብ የትምህርት ፕሮግራም (IEP) ተጽፏል።</w:t>
      </w:r>
    </w:p>
    <w:p w14:paraId="0375102E" w14:textId="77777777" w:rsidR="00D70926" w:rsidRPr="00D61185" w:rsidRDefault="00D70926">
      <w:pPr>
        <w:pStyle w:val="P68B1DB1-Normal5"/>
        <w:rPr>
          <w:sz w:val="28"/>
          <w:lang w:val="am-ET"/>
        </w:rPr>
      </w:pPr>
    </w:p>
    <w:p w14:paraId="3CFA61BE" w14:textId="77777777" w:rsidR="00D70926" w:rsidRPr="00D61185" w:rsidRDefault="00D70926" w:rsidP="00D70926">
      <w:pPr>
        <w:rPr>
          <w:lang w:val="am-ET"/>
        </w:rPr>
      </w:pPr>
    </w:p>
    <w:p w14:paraId="6C84963B" w14:textId="77777777" w:rsidR="00D70926" w:rsidRPr="00D61185" w:rsidRDefault="00D70926" w:rsidP="00D70926">
      <w:pPr>
        <w:rPr>
          <w:lang w:val="am-ET"/>
        </w:rPr>
      </w:pPr>
    </w:p>
    <w:p w14:paraId="358437F7" w14:textId="77777777" w:rsidR="00304C62" w:rsidRPr="00D61185" w:rsidRDefault="004346E6">
      <w:pPr>
        <w:pStyle w:val="P68B1DB1-Normal5"/>
        <w:rPr>
          <w:rFonts w:cs="Open Sans Light"/>
          <w:caps/>
          <w:color w:val="000000"/>
          <w:u w:val="single"/>
          <w:lang w:val="am-ET"/>
        </w:rPr>
      </w:pPr>
      <w:r w:rsidRPr="00D61185">
        <w:rPr>
          <w:lang w:val="am-ET"/>
        </w:rPr>
        <w:br w:type="page"/>
      </w:r>
      <w:r w:rsidRPr="00D61185">
        <w:rPr>
          <w:sz w:val="28"/>
          <w:lang w:val="am-ET"/>
        </w:rPr>
        <w:lastRenderedPageBreak/>
        <w:t>□</w:t>
      </w:r>
      <w:r w:rsidRPr="00D61185">
        <w:rPr>
          <w:rFonts w:cs="Open Sans Light"/>
          <w:caps/>
          <w:color w:val="000000"/>
          <w:sz w:val="28"/>
          <w:lang w:val="am-ET"/>
        </w:rPr>
        <w:t xml:space="preserve"> </w:t>
      </w:r>
      <w:r w:rsidRPr="00D61185">
        <w:rPr>
          <w:rFonts w:cs="Open Sans Light"/>
          <w:caps/>
          <w:color w:val="000000"/>
          <w:lang w:val="am-ET"/>
        </w:rPr>
        <w:t xml:space="preserve">3. </w:t>
      </w:r>
      <w:r w:rsidRPr="00D61185">
        <w:rPr>
          <w:rFonts w:cs="Open Sans Light"/>
          <w:caps/>
          <w:color w:val="000000"/>
          <w:u w:val="single"/>
          <w:lang w:val="am-ET"/>
        </w:rPr>
        <w:t>በአገልግሎቶች ውስጥ ለውጥ</w:t>
      </w:r>
    </w:p>
    <w:p w14:paraId="2C63D32D" w14:textId="77777777" w:rsidR="00304C62" w:rsidRPr="00D61185" w:rsidRDefault="004346E6">
      <w:pPr>
        <w:pStyle w:val="P68B1DB1-Normal5"/>
        <w:tabs>
          <w:tab w:val="left" w:pos="2160"/>
        </w:tabs>
        <w:spacing w:line="240" w:lineRule="atLeast"/>
        <w:ind w:left="1440" w:right="-20" w:hanging="990"/>
        <w:rPr>
          <w:rFonts w:cs="Open Sans Light"/>
          <w:caps/>
          <w:color w:val="000000"/>
          <w:lang w:val="am-ET"/>
        </w:rPr>
      </w:pPr>
      <w:r w:rsidRPr="00D61185">
        <w:rPr>
          <w:rFonts w:ascii="Arial" w:hAnsi="Arial" w:cs="Arial"/>
          <w:sz w:val="28"/>
          <w:lang w:val="am-ET"/>
        </w:rPr>
        <w:t>□</w:t>
      </w:r>
      <w:r w:rsidRPr="00D61185">
        <w:rPr>
          <w:rFonts w:cs="Open Sans Light"/>
          <w:lang w:val="am-ET"/>
        </w:rPr>
        <w:t xml:space="preserve"> </w:t>
      </w:r>
      <w:r w:rsidR="00BF4B9A" w:rsidRPr="00D61185">
        <w:rPr>
          <w:rFonts w:ascii="Nyala" w:hAnsi="Nyala" w:cs="Open Sans Light"/>
          <w:lang w:val="am-ET"/>
        </w:rPr>
        <w:t xml:space="preserve"> </w:t>
      </w:r>
      <w:r w:rsidR="00BF4B9A" w:rsidRPr="00D61185">
        <w:rPr>
          <w:rFonts w:ascii="Nyala" w:hAnsi="Nyala" w:cs="Nyala"/>
          <w:lang w:val="am-ET"/>
        </w:rPr>
        <w:t xml:space="preserve">የአገልግሎት </w:t>
      </w:r>
      <w:r w:rsidRPr="00D61185">
        <w:rPr>
          <w:rFonts w:cs="Open Sans Light"/>
          <w:lang w:val="am-ET"/>
        </w:rPr>
        <w:t>ለውጥ</w:t>
      </w:r>
      <w:r w:rsidRPr="00D61185">
        <w:rPr>
          <w:rFonts w:cs="Open Sans Light"/>
          <w:caps/>
          <w:lang w:val="am-ET"/>
        </w:rPr>
        <w:t xml:space="preserve"> (</w:t>
      </w:r>
      <w:r w:rsidRPr="00D61185">
        <w:rPr>
          <w:rFonts w:cs="Open Sans Light"/>
          <w:color w:val="000000"/>
          <w:lang w:val="am-ET"/>
        </w:rPr>
        <w:t xml:space="preserve">የወላጅ ፈቃድ </w:t>
      </w:r>
      <w:r w:rsidRPr="00D61185">
        <w:rPr>
          <w:rFonts w:cs="Open Sans Light"/>
          <w:color w:val="000000"/>
          <w:u w:val="single"/>
          <w:lang w:val="am-ET"/>
        </w:rPr>
        <w:t>አ</w:t>
      </w:r>
      <w:r w:rsidR="00BF4B9A" w:rsidRPr="00D61185">
        <w:rPr>
          <w:rFonts w:ascii="Nyala" w:hAnsi="Nyala" w:cs="Nyala"/>
          <w:color w:val="000000"/>
          <w:u w:val="single"/>
          <w:lang w:val="am-ET"/>
        </w:rPr>
        <w:t xml:space="preserve">ይፈለግም </w:t>
      </w:r>
      <w:r w:rsidRPr="00D61185">
        <w:rPr>
          <w:rFonts w:cs="Open Sans Light"/>
          <w:color w:val="000000"/>
          <w:lang w:val="am-ET"/>
        </w:rPr>
        <w:t>)</w:t>
      </w:r>
    </w:p>
    <w:p w14:paraId="0CA93407" w14:textId="77777777" w:rsidR="00304C62" w:rsidRPr="00D61185" w:rsidRDefault="004346E6">
      <w:pPr>
        <w:pStyle w:val="P68B1DB1-BlockText6"/>
        <w:tabs>
          <w:tab w:val="clear" w:pos="360"/>
          <w:tab w:val="clear" w:pos="450"/>
          <w:tab w:val="clear" w:pos="720"/>
          <w:tab w:val="clear" w:pos="900"/>
          <w:tab w:val="clear" w:pos="1080"/>
          <w:tab w:val="clear" w:pos="1260"/>
          <w:tab w:val="clear" w:pos="1440"/>
          <w:tab w:val="clear" w:pos="1800"/>
          <w:tab w:val="clear" w:pos="2520"/>
        </w:tabs>
        <w:ind w:left="1080"/>
        <w:rPr>
          <w:lang w:val="am-ET"/>
        </w:rPr>
      </w:pPr>
      <w:r w:rsidRPr="00D61185">
        <w:rPr>
          <w:lang w:val="am-ET"/>
        </w:rPr>
        <w:t xml:space="preserve">ከዚህ በታች እንደተብራራው፣ የልዩ ትምህርት አገልግሎት፣ ተዛማጅ አገልግሎት፣ ወይም በልጅዎ IEP ላይ የተገለጸ ተጨማሪ እርዳታ ወይም አገልግሎት ለውጥ (ቁሳቁስ ለውጥ አይደለም) እያቀረብን ነው። </w:t>
      </w:r>
    </w:p>
    <w:p w14:paraId="523D9961" w14:textId="77777777" w:rsidR="00304C62" w:rsidRPr="00D61185" w:rsidRDefault="00304C62">
      <w:pPr>
        <w:pStyle w:val="BlockText"/>
        <w:tabs>
          <w:tab w:val="clear" w:pos="360"/>
          <w:tab w:val="clear" w:pos="450"/>
          <w:tab w:val="clear" w:pos="720"/>
          <w:tab w:val="clear" w:pos="900"/>
          <w:tab w:val="clear" w:pos="1080"/>
          <w:tab w:val="clear" w:pos="1260"/>
          <w:tab w:val="clear" w:pos="1440"/>
          <w:tab w:val="clear" w:pos="1800"/>
          <w:tab w:val="clear" w:pos="2520"/>
        </w:tabs>
        <w:spacing w:line="240" w:lineRule="auto"/>
        <w:ind w:left="1440" w:right="-14" w:hanging="720"/>
        <w:rPr>
          <w:rFonts w:ascii="Open Sans Light" w:hAnsi="Open Sans Light" w:cs="Open Sans Light"/>
          <w:sz w:val="14"/>
          <w:lang w:val="am-ET"/>
        </w:rPr>
      </w:pPr>
    </w:p>
    <w:p w14:paraId="2031F7DB" w14:textId="77777777" w:rsidR="00304C62" w:rsidRPr="00D61185" w:rsidRDefault="004346E6" w:rsidP="00215C47">
      <w:pPr>
        <w:pStyle w:val="P68B1DB1-BlockText7"/>
        <w:tabs>
          <w:tab w:val="clear" w:pos="360"/>
          <w:tab w:val="clear" w:pos="450"/>
          <w:tab w:val="clear" w:pos="720"/>
          <w:tab w:val="clear" w:pos="900"/>
          <w:tab w:val="clear" w:pos="1080"/>
          <w:tab w:val="clear" w:pos="1260"/>
          <w:tab w:val="clear" w:pos="1440"/>
          <w:tab w:val="clear" w:pos="1800"/>
          <w:tab w:val="clear" w:pos="2520"/>
        </w:tabs>
        <w:ind w:left="0"/>
        <w:rPr>
          <w:rFonts w:ascii="Open Sans Light" w:hAnsi="Open Sans Light" w:cs="Open Sans Light"/>
          <w:sz w:val="20"/>
          <w:lang w:val="am-ET"/>
        </w:rPr>
      </w:pPr>
      <w:r w:rsidRPr="00D61185">
        <w:rPr>
          <w:rFonts w:ascii="Open Sans Light" w:hAnsi="Open Sans Light" w:cs="Open Sans Light"/>
          <w:sz w:val="20"/>
          <w:lang w:val="am-ET"/>
        </w:rPr>
        <w:t xml:space="preserve"> </w:t>
      </w:r>
      <w:r w:rsidR="00215C47" w:rsidRPr="00D61185">
        <w:rPr>
          <w:rFonts w:cs="Arial"/>
          <w:sz w:val="28"/>
          <w:lang w:val="am-ET"/>
        </w:rPr>
        <w:t>□</w:t>
      </w:r>
      <w:r w:rsidR="00215C47" w:rsidRPr="00D61185">
        <w:rPr>
          <w:rFonts w:ascii="Nyala" w:hAnsi="Nyala" w:cs="Arial"/>
          <w:sz w:val="28"/>
          <w:lang w:val="am-ET"/>
        </w:rPr>
        <w:t xml:space="preserve">  </w:t>
      </w:r>
      <w:r w:rsidRPr="00D61185">
        <w:rPr>
          <w:rFonts w:ascii="Open Sans Light" w:hAnsi="Open Sans Light" w:cs="Open Sans Light"/>
          <w:sz w:val="20"/>
          <w:lang w:val="am-ET"/>
        </w:rPr>
        <w:t>በአገልግሎቶች ላይ የቁሳዊ ለውጥ</w:t>
      </w:r>
      <w:r w:rsidRPr="00D61185">
        <w:rPr>
          <w:rFonts w:ascii="Open Sans Light" w:hAnsi="Open Sans Light" w:cs="Open Sans Light"/>
          <w:caps/>
          <w:sz w:val="20"/>
          <w:lang w:val="am-ET"/>
        </w:rPr>
        <w:t xml:space="preserve"> (</w:t>
      </w:r>
      <w:r w:rsidRPr="00D61185">
        <w:rPr>
          <w:rFonts w:ascii="Open Sans Light" w:hAnsi="Open Sans Light" w:cs="Open Sans Light"/>
          <w:sz w:val="20"/>
          <w:lang w:val="am-ET"/>
        </w:rPr>
        <w:t xml:space="preserve">የወላጅ ስምምነት </w:t>
      </w:r>
      <w:r w:rsidR="00BF4B9A" w:rsidRPr="00D61185">
        <w:rPr>
          <w:rFonts w:ascii="Nyala" w:hAnsi="Nyala" w:cs="Nyala"/>
          <w:sz w:val="20"/>
          <w:lang w:val="am-ET"/>
        </w:rPr>
        <w:t>ይፈለጋል</w:t>
      </w:r>
      <w:r w:rsidRPr="00D61185">
        <w:rPr>
          <w:rFonts w:ascii="Open Sans Light" w:hAnsi="Open Sans Light" w:cs="Open Sans Light"/>
          <w:sz w:val="20"/>
          <w:lang w:val="am-ET"/>
        </w:rPr>
        <w:t>)</w:t>
      </w:r>
    </w:p>
    <w:p w14:paraId="37FE4954" w14:textId="77777777" w:rsidR="00304C62" w:rsidRPr="00D61185" w:rsidRDefault="004346E6">
      <w:pPr>
        <w:pStyle w:val="P68B1DB1-BlockText8"/>
        <w:tabs>
          <w:tab w:val="clear" w:pos="360"/>
          <w:tab w:val="clear" w:pos="450"/>
          <w:tab w:val="clear" w:pos="720"/>
          <w:tab w:val="clear" w:pos="900"/>
          <w:tab w:val="clear" w:pos="1080"/>
          <w:tab w:val="clear" w:pos="1260"/>
          <w:tab w:val="clear" w:pos="1440"/>
          <w:tab w:val="clear" w:pos="1800"/>
          <w:tab w:val="clear" w:pos="2520"/>
        </w:tabs>
        <w:ind w:left="1080"/>
        <w:rPr>
          <w:sz w:val="14"/>
          <w:lang w:val="am-ET"/>
        </w:rPr>
      </w:pPr>
      <w:r w:rsidRPr="00D61185">
        <w:rPr>
          <w:sz w:val="20"/>
          <w:lang w:val="am-ET"/>
        </w:rPr>
        <w:t>ከዚህ በታች እንደተብራራው፣ የልዩ ትምህርት አገልግሎት ድግግሞሽ፣ ተዛማጅ አገልግሎት፣ ወይም ተጨማሪ እርዳታ ወይም በልጅዎ IEP ላይ የተገለጸ አገልግሎት 25% ወይም ከዚያ በላይ የቆይታ ጊዜ ሚቀንስ ወይም የሚጨምር ለውጥ እያቀረብን ነው።</w:t>
      </w:r>
      <w:r w:rsidRPr="00D61185">
        <w:rPr>
          <w:sz w:val="14"/>
          <w:lang w:val="am-ET"/>
        </w:rPr>
        <w:t xml:space="preserve"> </w:t>
      </w:r>
    </w:p>
    <w:p w14:paraId="314FDAE8" w14:textId="77777777" w:rsidR="00304C62" w:rsidRPr="00D61185" w:rsidRDefault="00304C62">
      <w:pPr>
        <w:pStyle w:val="BlockText"/>
        <w:tabs>
          <w:tab w:val="clear" w:pos="360"/>
          <w:tab w:val="clear" w:pos="450"/>
          <w:tab w:val="clear" w:pos="720"/>
          <w:tab w:val="clear" w:pos="900"/>
          <w:tab w:val="clear" w:pos="1080"/>
          <w:tab w:val="clear" w:pos="1260"/>
          <w:tab w:val="clear" w:pos="1440"/>
          <w:tab w:val="clear" w:pos="1800"/>
          <w:tab w:val="clear" w:pos="2520"/>
        </w:tabs>
        <w:spacing w:line="240" w:lineRule="auto"/>
        <w:ind w:left="0" w:right="-14"/>
        <w:rPr>
          <w:rFonts w:ascii="Open Sans Light" w:hAnsi="Open Sans Light" w:cs="Open Sans Light"/>
          <w:sz w:val="10"/>
          <w:lang w:val="am-ET"/>
        </w:rPr>
      </w:pPr>
    </w:p>
    <w:p w14:paraId="5F8DC362" w14:textId="77777777" w:rsidR="00304C62" w:rsidRPr="00D61185" w:rsidRDefault="004346E6">
      <w:pPr>
        <w:pStyle w:val="P68B1DB1-Normal5"/>
        <w:tabs>
          <w:tab w:val="left" w:pos="2160"/>
        </w:tabs>
        <w:spacing w:line="240" w:lineRule="atLeast"/>
        <w:ind w:right="-20"/>
        <w:rPr>
          <w:rFonts w:cs="Open Sans Light"/>
          <w:caps/>
          <w:color w:val="000000"/>
          <w:lang w:val="am-ET"/>
        </w:rPr>
      </w:pPr>
      <w:r w:rsidRPr="00D61185">
        <w:rPr>
          <w:sz w:val="28"/>
          <w:lang w:val="am-ET"/>
        </w:rPr>
        <w:t xml:space="preserve">□ </w:t>
      </w:r>
      <w:r w:rsidRPr="00D61185">
        <w:rPr>
          <w:rFonts w:cs="Open Sans Light"/>
          <w:caps/>
          <w:color w:val="000000"/>
          <w:lang w:val="am-ET"/>
        </w:rPr>
        <w:t xml:space="preserve">4.  </w:t>
      </w:r>
      <w:r w:rsidRPr="00D61185">
        <w:rPr>
          <w:rFonts w:cs="Open Sans Light"/>
          <w:caps/>
          <w:color w:val="000000"/>
          <w:u w:val="single"/>
          <w:lang w:val="am-ET"/>
        </w:rPr>
        <w:t>የ</w:t>
      </w:r>
      <w:r w:rsidR="00BF4B9A" w:rsidRPr="00D61185">
        <w:rPr>
          <w:rFonts w:ascii="Nyala" w:hAnsi="Nyala" w:cs="Nyala"/>
          <w:caps/>
          <w:color w:val="000000"/>
          <w:u w:val="single"/>
          <w:lang w:val="am-ET"/>
        </w:rPr>
        <w:t xml:space="preserve">ምደባ </w:t>
      </w:r>
      <w:r w:rsidRPr="00D61185">
        <w:rPr>
          <w:rFonts w:cs="Open Sans Light"/>
          <w:caps/>
          <w:color w:val="000000"/>
          <w:u w:val="single"/>
          <w:lang w:val="am-ET"/>
        </w:rPr>
        <w:t>ለውጥ</w:t>
      </w:r>
    </w:p>
    <w:p w14:paraId="5C8D5CEB" w14:textId="77777777" w:rsidR="00304C62" w:rsidRPr="00D61185" w:rsidRDefault="004346E6">
      <w:pPr>
        <w:pStyle w:val="P68B1DB1-Normal5"/>
        <w:spacing w:line="240" w:lineRule="atLeast"/>
        <w:ind w:left="450" w:right="-20"/>
        <w:rPr>
          <w:rFonts w:cs="Open Sans Light"/>
          <w:caps/>
          <w:color w:val="000000"/>
          <w:lang w:val="am-ET"/>
        </w:rPr>
      </w:pPr>
      <w:r w:rsidRPr="00D61185">
        <w:rPr>
          <w:rFonts w:ascii="Arial" w:hAnsi="Arial" w:cs="Arial"/>
          <w:sz w:val="28"/>
          <w:lang w:val="am-ET"/>
        </w:rPr>
        <w:t>□</w:t>
      </w:r>
      <w:r w:rsidRPr="00D61185">
        <w:rPr>
          <w:rFonts w:cs="Open Sans Light"/>
          <w:lang w:val="am-ET"/>
        </w:rPr>
        <w:t xml:space="preserve"> </w:t>
      </w:r>
      <w:r w:rsidR="00BF4B9A" w:rsidRPr="00D61185">
        <w:rPr>
          <w:rFonts w:ascii="Nyala" w:hAnsi="Nyala" w:cs="Nyala"/>
          <w:lang w:val="am-ET"/>
        </w:rPr>
        <w:t xml:space="preserve">የምደባ </w:t>
      </w:r>
      <w:r w:rsidRPr="00D61185">
        <w:rPr>
          <w:rFonts w:cs="Open Sans Light"/>
          <w:lang w:val="am-ET"/>
        </w:rPr>
        <w:t>ለውጥ</w:t>
      </w:r>
      <w:r w:rsidRPr="00D61185">
        <w:rPr>
          <w:rFonts w:cs="Open Sans Light"/>
          <w:caps/>
          <w:lang w:val="am-ET"/>
        </w:rPr>
        <w:t xml:space="preserve"> (</w:t>
      </w:r>
      <w:r w:rsidRPr="00D61185">
        <w:rPr>
          <w:rFonts w:cs="Open Sans Light"/>
          <w:color w:val="000000"/>
          <w:lang w:val="am-ET"/>
        </w:rPr>
        <w:t xml:space="preserve">የወላጅ ፈቃድ </w:t>
      </w:r>
      <w:r w:rsidR="00141691" w:rsidRPr="00D61185">
        <w:rPr>
          <w:rFonts w:ascii="Nyala" w:hAnsi="Nyala" w:cs="Nyala"/>
          <w:color w:val="000000"/>
          <w:u w:val="single"/>
          <w:lang w:val="am-ET"/>
        </w:rPr>
        <w:t>አይፈለግም</w:t>
      </w:r>
      <w:r w:rsidR="00141691" w:rsidRPr="00D61185">
        <w:rPr>
          <w:rFonts w:cs="Open Sans Light"/>
          <w:color w:val="000000"/>
          <w:lang w:val="am-ET"/>
        </w:rPr>
        <w:t>)</w:t>
      </w:r>
    </w:p>
    <w:p w14:paraId="363286CD" w14:textId="77777777" w:rsidR="00304C62" w:rsidRPr="00D61185" w:rsidRDefault="004346E6">
      <w:pPr>
        <w:pStyle w:val="P68B1DB1-BlockText6"/>
        <w:tabs>
          <w:tab w:val="clear" w:pos="-540"/>
          <w:tab w:val="clear" w:pos="360"/>
          <w:tab w:val="clear" w:pos="450"/>
          <w:tab w:val="clear" w:pos="720"/>
          <w:tab w:val="clear" w:pos="900"/>
          <w:tab w:val="clear" w:pos="1080"/>
          <w:tab w:val="clear" w:pos="1260"/>
          <w:tab w:val="clear" w:pos="1440"/>
          <w:tab w:val="clear" w:pos="1800"/>
          <w:tab w:val="clear" w:pos="2160"/>
          <w:tab w:val="clear" w:pos="2520"/>
        </w:tabs>
        <w:ind w:left="1080"/>
        <w:rPr>
          <w:lang w:val="am-ET"/>
        </w:rPr>
      </w:pPr>
      <w:r w:rsidRPr="00D61185">
        <w:rPr>
          <w:lang w:val="am-ET"/>
        </w:rPr>
        <w:t xml:space="preserve"> ከዚህ በታች እንደተብራራው፣ በመጠኑ ከተከለከለው አካባቢ ወደ ይበልጥ የተከለከለው አካባቢ፣ ወይም ይበልጥ ከተከለከለው አካባቢ በመጠኑ ወደተከለከለው አካባቢ የምደባ ለውጥ (ትልቅ ለውጥ አይደለም) እንዲደረግ እያቀረብን ነው።</w:t>
      </w:r>
    </w:p>
    <w:p w14:paraId="4B6A41BC" w14:textId="77777777" w:rsidR="00304C62" w:rsidRPr="00D61185" w:rsidRDefault="00304C62">
      <w:pPr>
        <w:pStyle w:val="BlockText"/>
        <w:tabs>
          <w:tab w:val="clear" w:pos="360"/>
          <w:tab w:val="clear" w:pos="450"/>
          <w:tab w:val="clear" w:pos="720"/>
          <w:tab w:val="clear" w:pos="900"/>
          <w:tab w:val="clear" w:pos="1080"/>
          <w:tab w:val="clear" w:pos="1260"/>
          <w:tab w:val="clear" w:pos="1440"/>
          <w:tab w:val="clear" w:pos="1800"/>
          <w:tab w:val="clear" w:pos="2520"/>
        </w:tabs>
        <w:spacing w:line="240" w:lineRule="auto"/>
        <w:ind w:left="1440" w:right="-14" w:hanging="720"/>
        <w:rPr>
          <w:rFonts w:ascii="Open Sans Light" w:hAnsi="Open Sans Light" w:cs="Open Sans Light"/>
          <w:sz w:val="14"/>
          <w:lang w:val="am-ET"/>
        </w:rPr>
      </w:pPr>
    </w:p>
    <w:p w14:paraId="4668AC47" w14:textId="77777777" w:rsidR="00304C62" w:rsidRPr="00D61185" w:rsidRDefault="004346E6">
      <w:pPr>
        <w:pStyle w:val="P68B1DB1-BlockText7"/>
        <w:tabs>
          <w:tab w:val="clear" w:pos="360"/>
          <w:tab w:val="clear" w:pos="450"/>
          <w:tab w:val="clear" w:pos="720"/>
          <w:tab w:val="clear" w:pos="900"/>
          <w:tab w:val="clear" w:pos="1080"/>
          <w:tab w:val="clear" w:pos="1260"/>
          <w:tab w:val="clear" w:pos="1440"/>
          <w:tab w:val="clear" w:pos="1800"/>
          <w:tab w:val="clear" w:pos="2160"/>
          <w:tab w:val="clear" w:pos="2520"/>
        </w:tabs>
        <w:ind w:left="450"/>
        <w:rPr>
          <w:rFonts w:ascii="Open Sans Light" w:hAnsi="Open Sans Light" w:cs="Open Sans Light"/>
          <w:sz w:val="20"/>
          <w:lang w:val="am-ET"/>
        </w:rPr>
      </w:pPr>
      <w:r w:rsidRPr="00D61185">
        <w:rPr>
          <w:rFonts w:cs="Arial"/>
          <w:sz w:val="28"/>
          <w:lang w:val="am-ET"/>
        </w:rPr>
        <w:t>□</w:t>
      </w:r>
      <w:r w:rsidRPr="00D61185">
        <w:rPr>
          <w:rFonts w:ascii="Open Sans Light" w:hAnsi="Open Sans Light" w:cs="Open Sans Light"/>
          <w:sz w:val="20"/>
          <w:lang w:val="am-ET"/>
        </w:rPr>
        <w:t xml:space="preserve"> በምደባ ላይ ከፍተኛ ለውጥ</w:t>
      </w:r>
      <w:r w:rsidRPr="00D61185">
        <w:rPr>
          <w:rFonts w:ascii="Open Sans Light" w:hAnsi="Open Sans Light" w:cs="Open Sans Light"/>
          <w:caps/>
          <w:sz w:val="20"/>
          <w:lang w:val="am-ET"/>
        </w:rPr>
        <w:t xml:space="preserve"> (</w:t>
      </w:r>
      <w:r w:rsidRPr="00D61185">
        <w:rPr>
          <w:rFonts w:ascii="Open Sans Light" w:hAnsi="Open Sans Light" w:cs="Open Sans Light"/>
          <w:sz w:val="20"/>
          <w:lang w:val="am-ET"/>
        </w:rPr>
        <w:t xml:space="preserve">የወላጅ ፈቃድ </w:t>
      </w:r>
      <w:r w:rsidR="00BF4B9A" w:rsidRPr="00D61185">
        <w:rPr>
          <w:rFonts w:ascii="Nyala" w:hAnsi="Nyala" w:cs="Nyala"/>
          <w:sz w:val="20"/>
          <w:lang w:val="am-ET"/>
        </w:rPr>
        <w:t>ይፈለጋል</w:t>
      </w:r>
      <w:r w:rsidRPr="00D61185">
        <w:rPr>
          <w:rFonts w:ascii="Open Sans Light" w:hAnsi="Open Sans Light" w:cs="Open Sans Light"/>
          <w:sz w:val="20"/>
          <w:lang w:val="am-ET"/>
        </w:rPr>
        <w:t>)</w:t>
      </w:r>
    </w:p>
    <w:p w14:paraId="38A5F79C" w14:textId="77777777" w:rsidR="00304C62" w:rsidRPr="00D61185" w:rsidRDefault="004346E6">
      <w:pPr>
        <w:pStyle w:val="P68B1DB1-BlockText6"/>
        <w:tabs>
          <w:tab w:val="clear" w:pos="-540"/>
          <w:tab w:val="clear" w:pos="360"/>
          <w:tab w:val="clear" w:pos="450"/>
          <w:tab w:val="clear" w:pos="720"/>
          <w:tab w:val="clear" w:pos="900"/>
          <w:tab w:val="clear" w:pos="1080"/>
          <w:tab w:val="clear" w:pos="1260"/>
          <w:tab w:val="clear" w:pos="1440"/>
          <w:tab w:val="clear" w:pos="1800"/>
          <w:tab w:val="clear" w:pos="2160"/>
          <w:tab w:val="clear" w:pos="2520"/>
        </w:tabs>
        <w:ind w:left="1080"/>
        <w:rPr>
          <w:lang w:val="am-ET"/>
        </w:rPr>
      </w:pPr>
      <w:r w:rsidRPr="00D61185">
        <w:rPr>
          <w:lang w:val="am-ET"/>
        </w:rPr>
        <w:t xml:space="preserve"> ከዚህ በታች እንደተብራራው፣ ከልጅዎ የትምህርት ቀን ከ25% በላይ የሚሆነውን በመጠነኛ ከተከለከለው አካባቢ ወደ ተከለከለው አካባቢ፣ ወይም ይበልጥ ከተከለከለው አካባቢ ወደ ተከለከለው አካባቢ እንዲሸጋገር የሚያደርገውን የምደባ ለውጥ ሀሳብ እያቀረብን ነው።</w:t>
      </w:r>
    </w:p>
    <w:p w14:paraId="5218F104" w14:textId="77777777" w:rsidR="00304C62" w:rsidRPr="00D61185" w:rsidRDefault="00304C62">
      <w:pPr>
        <w:ind w:right="158"/>
        <w:rPr>
          <w:rFonts w:cs="Open Sans Light"/>
          <w:color w:val="000000"/>
          <w:sz w:val="10"/>
          <w:lang w:val="am-ET"/>
        </w:rPr>
      </w:pPr>
    </w:p>
    <w:p w14:paraId="21E2FC06" w14:textId="77777777" w:rsidR="00304C62" w:rsidRPr="00D61185" w:rsidRDefault="00141691">
      <w:pPr>
        <w:ind w:left="720" w:hanging="720"/>
        <w:rPr>
          <w:rFonts w:cs="Open Sans Light"/>
          <w:b/>
          <w:caps/>
          <w:color w:val="000000"/>
          <w:lang w:val="am-ET"/>
        </w:rPr>
      </w:pPr>
      <w:r w:rsidRPr="00D61185">
        <w:rPr>
          <w:rFonts w:ascii="Arial" w:hAnsi="Arial" w:cs="Arial"/>
          <w:sz w:val="28"/>
          <w:lang w:val="am-ET"/>
        </w:rPr>
        <w:t>□</w:t>
      </w:r>
      <w:r w:rsidR="004346E6" w:rsidRPr="00D61185">
        <w:rPr>
          <w:rFonts w:cs="Open Sans Light"/>
          <w:lang w:val="am-ET"/>
        </w:rPr>
        <w:t xml:space="preserve"> </w:t>
      </w:r>
      <w:r w:rsidR="004346E6" w:rsidRPr="00D61185">
        <w:rPr>
          <w:rFonts w:cs="Open Sans Light"/>
          <w:b/>
          <w:lang w:val="am-ET"/>
        </w:rPr>
        <w:t>5.</w:t>
      </w:r>
      <w:r w:rsidR="004346E6" w:rsidRPr="00D61185">
        <w:rPr>
          <w:rFonts w:cs="Open Sans Light"/>
          <w:lang w:val="am-ET"/>
        </w:rPr>
        <w:t xml:space="preserve"> </w:t>
      </w:r>
      <w:r w:rsidR="004346E6" w:rsidRPr="00D61185">
        <w:rPr>
          <w:rFonts w:cs="Open Sans Light"/>
          <w:b/>
          <w:caps/>
          <w:color w:val="000000"/>
          <w:lang w:val="am-ET"/>
        </w:rPr>
        <w:t xml:space="preserve">አገልግሎቶችን ወይንም ምደባን የማያካትቱ በIEP ላይ የተደረጉ ሌሎች </w:t>
      </w:r>
      <w:r w:rsidR="00215C47" w:rsidRPr="00D61185">
        <w:rPr>
          <w:rFonts w:ascii="Nyala" w:hAnsi="Nyala" w:cs="Nyala"/>
          <w:b/>
          <w:caps/>
          <w:color w:val="000000"/>
          <w:lang w:val="am-ET"/>
        </w:rPr>
        <w:t>ለውጦች</w:t>
      </w:r>
      <w:r w:rsidR="00215C47" w:rsidRPr="00D61185">
        <w:rPr>
          <w:rFonts w:cs="Open Sans Light"/>
          <w:b/>
          <w:caps/>
          <w:color w:val="000000"/>
          <w:lang w:val="am-ET"/>
        </w:rPr>
        <w:t xml:space="preserve"> (</w:t>
      </w:r>
      <w:r w:rsidR="004346E6" w:rsidRPr="00D61185">
        <w:rPr>
          <w:rFonts w:cs="Open Sans Light"/>
          <w:b/>
          <w:color w:val="000000"/>
          <w:lang w:val="am-ET"/>
        </w:rPr>
        <w:t xml:space="preserve">የወላጅ ስምምነት </w:t>
      </w:r>
      <w:r w:rsidR="004346E6" w:rsidRPr="00D61185">
        <w:rPr>
          <w:rFonts w:cs="Open Sans Light"/>
          <w:b/>
          <w:color w:val="000000"/>
          <w:u w:val="single"/>
          <w:lang w:val="am-ET"/>
        </w:rPr>
        <w:t>አ</w:t>
      </w:r>
      <w:r w:rsidRPr="00D61185">
        <w:rPr>
          <w:rFonts w:ascii="Nyala" w:hAnsi="Nyala" w:cs="Nyala"/>
          <w:b/>
          <w:color w:val="000000"/>
          <w:u w:val="single"/>
          <w:lang w:val="am-ET"/>
        </w:rPr>
        <w:t>ይፈለግም</w:t>
      </w:r>
      <w:r w:rsidR="004346E6" w:rsidRPr="00D61185">
        <w:rPr>
          <w:rFonts w:cs="Open Sans Light"/>
          <w:b/>
          <w:caps/>
          <w:color w:val="000000"/>
          <w:lang w:val="am-ET"/>
        </w:rPr>
        <w:t>)</w:t>
      </w:r>
    </w:p>
    <w:p w14:paraId="1BEB364B" w14:textId="77777777" w:rsidR="00304C62" w:rsidRPr="00D61185" w:rsidRDefault="00304C62">
      <w:pPr>
        <w:pStyle w:val="BlockText"/>
        <w:tabs>
          <w:tab w:val="clear" w:pos="360"/>
          <w:tab w:val="clear" w:pos="450"/>
          <w:tab w:val="clear" w:pos="720"/>
          <w:tab w:val="clear" w:pos="900"/>
          <w:tab w:val="clear" w:pos="1080"/>
          <w:tab w:val="clear" w:pos="1260"/>
          <w:tab w:val="clear" w:pos="1440"/>
          <w:tab w:val="clear" w:pos="1800"/>
          <w:tab w:val="clear" w:pos="2520"/>
        </w:tabs>
        <w:spacing w:line="240" w:lineRule="auto"/>
        <w:ind w:left="1440" w:right="-14" w:hanging="720"/>
        <w:rPr>
          <w:rFonts w:ascii="Open Sans Light" w:hAnsi="Open Sans Light" w:cs="Open Sans Light"/>
          <w:sz w:val="14"/>
          <w:lang w:val="am-ET"/>
        </w:rPr>
      </w:pPr>
    </w:p>
    <w:p w14:paraId="298E92FF" w14:textId="77777777" w:rsidR="00304C62" w:rsidRPr="00D61185" w:rsidRDefault="004346E6">
      <w:pPr>
        <w:pStyle w:val="P68B1DB1-Normal5"/>
        <w:pBdr>
          <w:bottom w:val="single" w:sz="6" w:space="1" w:color="auto"/>
        </w:pBdr>
        <w:spacing w:line="240" w:lineRule="atLeast"/>
        <w:ind w:left="720" w:right="-20" w:hanging="720"/>
        <w:rPr>
          <w:rFonts w:cs="Open Sans Light"/>
          <w:color w:val="000000"/>
          <w:lang w:val="am-ET"/>
        </w:rPr>
      </w:pPr>
      <w:r w:rsidRPr="00D61185">
        <w:rPr>
          <w:sz w:val="28"/>
          <w:lang w:val="am-ET"/>
        </w:rPr>
        <w:t xml:space="preserve">□ </w:t>
      </w:r>
      <w:r w:rsidRPr="00D61185">
        <w:rPr>
          <w:rFonts w:cs="Open Sans Light"/>
          <w:lang w:val="am-ET"/>
        </w:rPr>
        <w:t xml:space="preserve">6. </w:t>
      </w:r>
      <w:r w:rsidRPr="00D61185">
        <w:rPr>
          <w:rFonts w:cs="Open Sans Light"/>
          <w:caps/>
          <w:color w:val="000000"/>
          <w:lang w:val="am-ET"/>
        </w:rPr>
        <w:t>ከዚህ በታች እንደተገለጸው ትምህርታዊ ምደባ ወይም የልዩ ትምህርት አቅርቦት እንዲሁም ተዛማጅ አገልግሎቶችን መለየት ለመጀመር ወይም ለመለወጥ [LEA] ፈቃደኛ አይሆንም።</w:t>
      </w:r>
      <w:r w:rsidRPr="00D61185">
        <w:rPr>
          <w:rFonts w:cs="Open Sans Light"/>
          <w:caps/>
          <w:lang w:val="am-ET"/>
        </w:rPr>
        <w:t xml:space="preserve"> </w:t>
      </w:r>
      <w:r w:rsidRPr="00D61185">
        <w:rPr>
          <w:rFonts w:cs="Open Sans Light"/>
          <w:lang w:val="am-ET"/>
        </w:rPr>
        <w:t xml:space="preserve"> </w:t>
      </w:r>
      <w:r w:rsidRPr="00D61185">
        <w:rPr>
          <w:rFonts w:cs="Open Sans Light"/>
          <w:color w:val="000000"/>
          <w:lang w:val="am-ET"/>
        </w:rPr>
        <w:t xml:space="preserve">(የወላጅ ስምምነት </w:t>
      </w:r>
      <w:r w:rsidR="00215C47" w:rsidRPr="00D61185">
        <w:rPr>
          <w:rFonts w:ascii="Nyala" w:hAnsi="Nyala" w:cs="Nyala"/>
          <w:color w:val="000000"/>
          <w:u w:val="single"/>
          <w:lang w:val="am-ET"/>
        </w:rPr>
        <w:t>አያስፈልግም</w:t>
      </w:r>
      <w:r w:rsidR="00215C47" w:rsidRPr="00D61185">
        <w:rPr>
          <w:rFonts w:cs="Open Sans Light"/>
          <w:color w:val="000000"/>
          <w:lang w:val="am-ET"/>
        </w:rPr>
        <w:t>)</w:t>
      </w:r>
    </w:p>
    <w:p w14:paraId="5DA9F981" w14:textId="77777777" w:rsidR="00304C62" w:rsidRPr="00D61185" w:rsidRDefault="00304C62">
      <w:pPr>
        <w:tabs>
          <w:tab w:val="left" w:pos="360"/>
        </w:tabs>
        <w:ind w:right="-14"/>
        <w:rPr>
          <w:rFonts w:cs="Open Sans Light"/>
          <w:b/>
          <w:sz w:val="16"/>
          <w:lang w:val="am-ET"/>
        </w:rPr>
      </w:pPr>
    </w:p>
    <w:p w14:paraId="5CD5C4E5" w14:textId="1ACB8BA5" w:rsidR="00304C62" w:rsidRPr="00D61185" w:rsidRDefault="00584C19" w:rsidP="00584C19">
      <w:pPr>
        <w:pStyle w:val="P68B1DB1-Normal9"/>
        <w:tabs>
          <w:tab w:val="left" w:pos="-2880"/>
          <w:tab w:val="left" w:pos="-2700"/>
          <w:tab w:val="left" w:pos="-2520"/>
        </w:tabs>
        <w:spacing w:line="240" w:lineRule="atLeast"/>
        <w:ind w:right="-20"/>
        <w:rPr>
          <w:lang w:val="am-ET"/>
        </w:rPr>
      </w:pPr>
      <w:r>
        <w:t xml:space="preserve">A) </w:t>
      </w:r>
      <w:r w:rsidR="004346E6" w:rsidRPr="00D61185">
        <w:rPr>
          <w:lang w:val="am-ET"/>
        </w:rPr>
        <w:t>ሀ) የታቀደው ወይም ውድቅ የተደረገው ድርጊት መግለጫ፡--</w:t>
      </w:r>
    </w:p>
    <w:p w14:paraId="0FEF68C6"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6E9336C3"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20A8D7F2"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08711132"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after="240"/>
        <w:ind w:left="0" w:right="-14"/>
        <w:rPr>
          <w:lang w:val="am-ET"/>
        </w:rPr>
      </w:pPr>
      <w:r w:rsidRPr="00D61185">
        <w:rPr>
          <w:lang w:val="am-ET"/>
        </w:rPr>
        <w:tab/>
      </w:r>
    </w:p>
    <w:p w14:paraId="74AD5A11" w14:textId="6CA12FE5" w:rsidR="00304C62" w:rsidRPr="00D61185" w:rsidRDefault="00BD4D39">
      <w:pPr>
        <w:pStyle w:val="P68B1DB1-Normal1"/>
        <w:tabs>
          <w:tab w:val="left" w:pos="10080"/>
        </w:tabs>
        <w:spacing w:line="240" w:lineRule="atLeast"/>
        <w:ind w:right="-20"/>
        <w:rPr>
          <w:lang w:val="am-ET"/>
        </w:rPr>
      </w:pPr>
      <w:r w:rsidRPr="00D61185">
        <w:rPr>
          <w:lang w:val="am-ET"/>
        </w:rPr>
        <w:t xml:space="preserve">B) </w:t>
      </w:r>
      <w:r w:rsidR="004346E6" w:rsidRPr="00D61185">
        <w:rPr>
          <w:lang w:val="am-ET"/>
        </w:rPr>
        <w:t>ለ. ድርጊቱ ለምን እንደታሰበ ወይም እንደተከለከለ ማብራሪያ፡-</w:t>
      </w:r>
    </w:p>
    <w:p w14:paraId="39653324"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7A67B461"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777FF84D"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24C77271" w14:textId="77777777" w:rsidR="00584C19" w:rsidRPr="00D61185" w:rsidRDefault="00584C19" w:rsidP="00584C19">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127E2F72" w14:textId="77777777" w:rsidR="00584C19" w:rsidRPr="00D61185" w:rsidRDefault="00584C19" w:rsidP="00584C19">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7B8C7413"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after="240"/>
        <w:ind w:left="0" w:right="-14"/>
        <w:rPr>
          <w:lang w:val="am-ET"/>
        </w:rPr>
      </w:pPr>
      <w:r w:rsidRPr="00D61185">
        <w:rPr>
          <w:lang w:val="am-ET"/>
        </w:rPr>
        <w:tab/>
      </w:r>
    </w:p>
    <w:p w14:paraId="564E057F" w14:textId="499ECC95" w:rsidR="00304C62" w:rsidRPr="00D61185" w:rsidRDefault="00BD4D39">
      <w:pPr>
        <w:pStyle w:val="P68B1DB1-Normal1"/>
        <w:tabs>
          <w:tab w:val="left" w:pos="10080"/>
        </w:tabs>
        <w:spacing w:line="240" w:lineRule="atLeast"/>
        <w:ind w:right="-20"/>
        <w:rPr>
          <w:lang w:val="am-ET"/>
        </w:rPr>
      </w:pPr>
      <w:r w:rsidRPr="00D61185">
        <w:rPr>
          <w:lang w:val="am-ET"/>
        </w:rPr>
        <w:t xml:space="preserve">C) </w:t>
      </w:r>
      <w:r w:rsidR="004346E6" w:rsidRPr="00D61185">
        <w:rPr>
          <w:lang w:val="am-ET"/>
        </w:rPr>
        <w:t xml:space="preserve">ሐ. የታሰቡ አማራጮች እና አማራጮቹ ለምን </w:t>
      </w:r>
      <w:r w:rsidR="00215C47" w:rsidRPr="00D61185">
        <w:rPr>
          <w:rFonts w:ascii="Nyala" w:hAnsi="Nyala" w:cs="Nyala"/>
          <w:lang w:val="am-ET"/>
        </w:rPr>
        <w:t>ውድቅ</w:t>
      </w:r>
      <w:r w:rsidR="00215C47" w:rsidRPr="00D61185">
        <w:rPr>
          <w:lang w:val="am-ET"/>
        </w:rPr>
        <w:t xml:space="preserve"> </w:t>
      </w:r>
      <w:r w:rsidR="00215C47" w:rsidRPr="00D61185">
        <w:rPr>
          <w:rFonts w:ascii="Nyala" w:hAnsi="Nyala" w:cs="Nyala"/>
          <w:lang w:val="am-ET"/>
        </w:rPr>
        <w:t>እንደተደረጉ</w:t>
      </w:r>
      <w:r w:rsidR="004346E6" w:rsidRPr="00D61185">
        <w:rPr>
          <w:lang w:val="am-ET"/>
        </w:rPr>
        <w:t>፡</w:t>
      </w:r>
    </w:p>
    <w:p w14:paraId="0A35B813"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49E369B3"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345AC5BB"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19605846"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after="240"/>
        <w:ind w:left="0" w:right="-14"/>
        <w:rPr>
          <w:lang w:val="am-ET"/>
        </w:rPr>
      </w:pPr>
      <w:bookmarkStart w:id="0" w:name="_Hlk84494710"/>
      <w:r w:rsidRPr="00D61185">
        <w:rPr>
          <w:lang w:val="am-ET"/>
        </w:rPr>
        <w:tab/>
      </w:r>
    </w:p>
    <w:p w14:paraId="3C86124D" w14:textId="77777777" w:rsidR="00BD4D39" w:rsidRPr="00D61185" w:rsidRDefault="00BD4D39">
      <w:pPr>
        <w:rPr>
          <w:rFonts w:cs="Open Sans Light"/>
          <w:b/>
          <w:lang w:val="am-ET"/>
        </w:rPr>
      </w:pPr>
      <w:r w:rsidRPr="00D61185">
        <w:rPr>
          <w:lang w:val="am-ET"/>
        </w:rPr>
        <w:br w:type="page"/>
      </w:r>
    </w:p>
    <w:p w14:paraId="202737E5" w14:textId="777BF819" w:rsidR="00304C62" w:rsidRPr="00D61185" w:rsidRDefault="00BD4D39">
      <w:pPr>
        <w:pStyle w:val="P68B1DB1-Normal1"/>
        <w:tabs>
          <w:tab w:val="left" w:pos="360"/>
          <w:tab w:val="left" w:pos="10080"/>
        </w:tabs>
        <w:spacing w:line="240" w:lineRule="atLeast"/>
        <w:ind w:right="-20"/>
        <w:rPr>
          <w:lang w:val="am-ET"/>
        </w:rPr>
      </w:pPr>
      <w:r w:rsidRPr="00D61185">
        <w:rPr>
          <w:lang w:val="am-ET"/>
        </w:rPr>
        <w:lastRenderedPageBreak/>
        <w:t xml:space="preserve">D) </w:t>
      </w:r>
      <w:r w:rsidR="004346E6" w:rsidRPr="00D61185">
        <w:rPr>
          <w:lang w:val="am-ET"/>
        </w:rPr>
        <w:t xml:space="preserve">መ. ለታቀደው ወይም ተቀባይነት ላጣው ድርጊት እንደ መሰረት ጥቅም ላይ የዋለው </w:t>
      </w:r>
      <w:r w:rsidR="00A96D28" w:rsidRPr="00D61185">
        <w:rPr>
          <w:rFonts w:ascii="Nyala" w:hAnsi="Nyala" w:cs="Nyala"/>
          <w:lang w:val="am-ET"/>
        </w:rPr>
        <w:t xml:space="preserve">መረጃ </w:t>
      </w:r>
      <w:r w:rsidR="004346E6" w:rsidRPr="00D61185">
        <w:rPr>
          <w:lang w:val="am-ET"/>
        </w:rPr>
        <w:t xml:space="preserve">መግለጫ፡- </w:t>
      </w:r>
    </w:p>
    <w:p w14:paraId="1B980417" w14:textId="77777777" w:rsidR="00304C62" w:rsidRPr="00D61185" w:rsidRDefault="004346E6">
      <w:pPr>
        <w:pStyle w:val="P68B1DB1-Normal1"/>
        <w:tabs>
          <w:tab w:val="left" w:pos="360"/>
          <w:tab w:val="left" w:pos="10080"/>
        </w:tabs>
        <w:spacing w:line="240" w:lineRule="atLeast"/>
        <w:ind w:right="-20"/>
        <w:rPr>
          <w:lang w:val="am-ET"/>
        </w:rPr>
      </w:pPr>
      <w:r w:rsidRPr="00D61185">
        <w:rPr>
          <w:lang w:val="am-ET"/>
        </w:rPr>
        <w:t>(ለታቀደው ወይም ውድቅ ለተደረገው እርምጃ መሰረት ሆኖ ያገለገለውን እያንዳንዱን የግምገማ ሂደት፣ ምዘና፣ ምዝገባ ወይም ሪፖርት ጨምሮ</w:t>
      </w:r>
      <w:r w:rsidRPr="00D61185">
        <w:rPr>
          <w:i/>
          <w:u w:val="single"/>
          <w:lang w:val="am-ET"/>
        </w:rPr>
        <w:t>)</w:t>
      </w:r>
    </w:p>
    <w:bookmarkEnd w:id="0"/>
    <w:p w14:paraId="31E1AD2A"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39BCF0AF"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206A4DE8"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293B7913"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after="240"/>
        <w:ind w:left="0" w:right="-14"/>
        <w:rPr>
          <w:lang w:val="am-ET"/>
        </w:rPr>
      </w:pPr>
      <w:r w:rsidRPr="00D61185">
        <w:rPr>
          <w:lang w:val="am-ET"/>
        </w:rPr>
        <w:tab/>
      </w:r>
    </w:p>
    <w:p w14:paraId="69A0A5CA" w14:textId="02AB2ABC" w:rsidR="00304C62" w:rsidRPr="00D61185" w:rsidRDefault="00BD4D39">
      <w:pPr>
        <w:pStyle w:val="P68B1DB1-Normal1"/>
        <w:tabs>
          <w:tab w:val="left" w:pos="360"/>
          <w:tab w:val="left" w:pos="10080"/>
        </w:tabs>
        <w:spacing w:line="240" w:lineRule="atLeast"/>
        <w:ind w:right="-20"/>
        <w:rPr>
          <w:lang w:val="am-ET"/>
        </w:rPr>
      </w:pPr>
      <w:r w:rsidRPr="00D61185">
        <w:rPr>
          <w:lang w:val="am-ET"/>
        </w:rPr>
        <w:t>E</w:t>
      </w:r>
      <w:r w:rsidR="004346E6" w:rsidRPr="00D61185">
        <w:rPr>
          <w:lang w:val="am-ET"/>
        </w:rPr>
        <w:t>)</w:t>
      </w:r>
      <w:r w:rsidRPr="00D61185">
        <w:rPr>
          <w:lang w:val="am-ET"/>
        </w:rPr>
        <w:t xml:space="preserve"> </w:t>
      </w:r>
      <w:r w:rsidRPr="00D61185">
        <w:rPr>
          <w:rFonts w:ascii="Nyala" w:hAnsi="Nyala" w:cs="Nyala"/>
          <w:lang w:val="am-ET"/>
        </w:rPr>
        <w:t>ሠ</w:t>
      </w:r>
      <w:r w:rsidRPr="00D61185">
        <w:rPr>
          <w:lang w:val="am-ET"/>
        </w:rPr>
        <w:t>.</w:t>
      </w:r>
      <w:r w:rsidR="004346E6" w:rsidRPr="00D61185">
        <w:rPr>
          <w:lang w:val="am-ET"/>
        </w:rPr>
        <w:t xml:space="preserve"> ለሀሳቡ (proposal) ወይም እምቢታ ጋር ተዛማጅነት ያላቸው ሌሎች ምክንያቶች (ለምሳሌ LRE፣ ጎጂ </w:t>
      </w:r>
      <w:r w:rsidR="00215C47" w:rsidRPr="00D61185">
        <w:rPr>
          <w:rFonts w:ascii="Nyala" w:hAnsi="Nyala" w:cs="Nyala"/>
          <w:lang w:val="am-ET"/>
        </w:rPr>
        <w:t>ውጤቶች</w:t>
      </w:r>
      <w:r w:rsidR="00215C47" w:rsidRPr="00D61185">
        <w:rPr>
          <w:lang w:val="am-ET"/>
        </w:rPr>
        <w:t xml:space="preserve">) </w:t>
      </w:r>
      <w:r w:rsidR="00215C47" w:rsidRPr="00D61185">
        <w:rPr>
          <w:rFonts w:ascii="Nyala" w:hAnsi="Nyala" w:cs="Nyala"/>
          <w:lang w:val="am-ET"/>
        </w:rPr>
        <w:t>፡</w:t>
      </w:r>
    </w:p>
    <w:p w14:paraId="5305390F"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0A6AC5E6" w14:textId="77777777" w:rsidR="00304C62" w:rsidRPr="00D61185" w:rsidRDefault="004346E6">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16CA870A" w14:textId="77777777" w:rsidR="00DF3893" w:rsidRPr="00D61185" w:rsidRDefault="00DF3893" w:rsidP="00DF3893">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72AB3E2E" w14:textId="77777777" w:rsidR="00DF3893" w:rsidRPr="00D61185" w:rsidRDefault="00DF3893" w:rsidP="00DF3893">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2E7D69B7" w14:textId="77777777" w:rsidR="00DF3893" w:rsidRPr="00D61185" w:rsidRDefault="00DF3893" w:rsidP="00DF3893">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1C4D66D4" w14:textId="77777777" w:rsidR="00DF3893" w:rsidRPr="00D61185" w:rsidRDefault="00DF3893" w:rsidP="00DF3893">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606E8238" w14:textId="77777777" w:rsidR="00DF3893" w:rsidRPr="00D61185" w:rsidRDefault="00DF3893" w:rsidP="00DF3893">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3602718A" w14:textId="77777777" w:rsidR="00DF3893" w:rsidRPr="00D61185" w:rsidRDefault="00DF3893" w:rsidP="00DF3893">
      <w:pPr>
        <w:pStyle w:val="P68B1DB1-BlockText10"/>
        <w:tabs>
          <w:tab w:val="clear" w:pos="360"/>
          <w:tab w:val="clear" w:pos="450"/>
          <w:tab w:val="clear" w:pos="720"/>
          <w:tab w:val="clear" w:pos="900"/>
          <w:tab w:val="clear" w:pos="1080"/>
          <w:tab w:val="clear" w:pos="1260"/>
          <w:tab w:val="clear" w:pos="1440"/>
          <w:tab w:val="clear" w:pos="1800"/>
          <w:tab w:val="clear" w:pos="2160"/>
          <w:tab w:val="clear" w:pos="2520"/>
          <w:tab w:val="left" w:pos="10080"/>
        </w:tabs>
        <w:spacing w:before="120"/>
        <w:ind w:left="0" w:right="-14"/>
        <w:rPr>
          <w:lang w:val="am-ET"/>
        </w:rPr>
      </w:pPr>
      <w:r w:rsidRPr="00D61185">
        <w:rPr>
          <w:lang w:val="am-ET"/>
        </w:rPr>
        <w:tab/>
      </w:r>
    </w:p>
    <w:p w14:paraId="0066A67D" w14:textId="28FEA967" w:rsidR="00DF3893" w:rsidRPr="00DF3893" w:rsidRDefault="00DF3893" w:rsidP="00DF3893">
      <w:pPr>
        <w:pStyle w:val="P68B1DB1-Normal2"/>
        <w:jc w:val="center"/>
        <w:rPr>
          <w:rFonts w:ascii="Nyala" w:hAnsi="Nyala"/>
          <w:b/>
          <w:bCs/>
          <w:sz w:val="24"/>
          <w:szCs w:val="24"/>
        </w:rPr>
      </w:pPr>
      <w:proofErr w:type="spellStart"/>
      <w:r w:rsidRPr="00DF3893">
        <w:rPr>
          <w:rFonts w:ascii="Nyala" w:hAnsi="Nyala"/>
          <w:b/>
          <w:bCs/>
          <w:sz w:val="24"/>
          <w:szCs w:val="24"/>
        </w:rPr>
        <w:t>ተጨማሪ</w:t>
      </w:r>
      <w:proofErr w:type="spellEnd"/>
      <w:r w:rsidRPr="00DF3893">
        <w:rPr>
          <w:rFonts w:ascii="Nyala" w:hAnsi="Nyala"/>
          <w:b/>
          <w:bCs/>
          <w:sz w:val="24"/>
          <w:szCs w:val="24"/>
        </w:rPr>
        <w:t xml:space="preserve"> </w:t>
      </w:r>
      <w:proofErr w:type="spellStart"/>
      <w:r w:rsidRPr="00DF3893">
        <w:rPr>
          <w:rFonts w:ascii="Nyala" w:hAnsi="Nyala"/>
          <w:b/>
          <w:bCs/>
          <w:sz w:val="24"/>
          <w:szCs w:val="24"/>
        </w:rPr>
        <w:t>መረጃ</w:t>
      </w:r>
      <w:proofErr w:type="spellEnd"/>
    </w:p>
    <w:p w14:paraId="0D458991" w14:textId="7B3376EF" w:rsidR="00304C62" w:rsidRPr="00D61185" w:rsidRDefault="004346E6">
      <w:pPr>
        <w:pStyle w:val="P68B1DB1-Normal2"/>
        <w:rPr>
          <w:lang w:val="am-ET"/>
        </w:rPr>
      </w:pPr>
      <w:r w:rsidRPr="00D61185">
        <w:rPr>
          <w:lang w:val="am-ET"/>
        </w:rPr>
        <w:t>በእነዚያ ሕጎች የተሰጣቸውን የልዩ እርዳታ የሚሹ ልጆችን ለማስተማርና እና የወላጅ መብቶች (የአሰራር ቅደም ተከተል ከለላዎችን) ለመረዳት የፌዴራ</w:t>
      </w:r>
      <w:r w:rsidR="00752C1C" w:rsidRPr="00D61185">
        <w:rPr>
          <w:rFonts w:ascii="Nyala" w:hAnsi="Nyala" w:cs="Nyala"/>
          <w:lang w:val="am-ET"/>
        </w:rPr>
        <w:t>ላዊ</w:t>
      </w:r>
      <w:r w:rsidRPr="00D61185">
        <w:rPr>
          <w:lang w:val="am-ET"/>
        </w:rPr>
        <w:t xml:space="preserve"> እና የ</w:t>
      </w:r>
      <w:r w:rsidR="0014604C" w:rsidRPr="00D61185">
        <w:rPr>
          <w:rFonts w:ascii="Nyala" w:hAnsi="Nyala" w:cs="Nyala"/>
          <w:lang w:val="am-ET"/>
        </w:rPr>
        <w:t>እ</w:t>
      </w:r>
      <w:r w:rsidRPr="00D61185">
        <w:rPr>
          <w:lang w:val="am-ET"/>
        </w:rPr>
        <w:t xml:space="preserve">ስቴት ህጎችን እንዲረዱ ለማገዝ የሚከተሉትን  የሰው ሀብት ምንጮች ማናቸውም ሊያነጋግሩ ይችላሉ፡-  የካንሳስ </w:t>
      </w:r>
      <w:r w:rsidR="0014604C" w:rsidRPr="00D61185">
        <w:rPr>
          <w:rFonts w:ascii="Nyala" w:hAnsi="Nyala" w:cs="Nyala"/>
          <w:lang w:val="am-ET"/>
        </w:rPr>
        <w:t>እ</w:t>
      </w:r>
      <w:r w:rsidRPr="00D61185">
        <w:rPr>
          <w:lang w:val="am-ET"/>
        </w:rPr>
        <w:t>ስቴት የትምህርት ክፍል</w:t>
      </w:r>
      <w:r w:rsidR="0014604C" w:rsidRPr="00D61185">
        <w:rPr>
          <w:rFonts w:ascii="Nyala" w:hAnsi="Nyala" w:cs="Nyala"/>
          <w:lang w:val="am-ET"/>
        </w:rPr>
        <w:t>፡፡</w:t>
      </w:r>
      <w:r w:rsidRPr="00D61185">
        <w:rPr>
          <w:lang w:val="am-ET"/>
        </w:rPr>
        <w:t xml:space="preserve">  800-203-9462</w:t>
      </w:r>
      <w:r w:rsidR="0014604C" w:rsidRPr="00D61185">
        <w:rPr>
          <w:rFonts w:ascii="Nyala" w:hAnsi="Nyala"/>
          <w:lang w:val="am-ET"/>
        </w:rPr>
        <w:t>፤</w:t>
      </w:r>
      <w:r w:rsidRPr="00D61185">
        <w:rPr>
          <w:lang w:val="am-ET"/>
        </w:rPr>
        <w:t xml:space="preserve"> ካንሳስ የአካል ጉዳተኛ መብቶች ማዕከል (DRC) (877) 776-1541</w:t>
      </w:r>
      <w:r w:rsidR="0014604C" w:rsidRPr="00D61185">
        <w:rPr>
          <w:rFonts w:ascii="Nyala" w:hAnsi="Nyala" w:cs="Nyala"/>
          <w:lang w:val="am-ET"/>
        </w:rPr>
        <w:t>፤</w:t>
      </w:r>
      <w:r w:rsidRPr="00D61185">
        <w:rPr>
          <w:lang w:val="am-ET"/>
        </w:rPr>
        <w:t xml:space="preserve"> Families Together, Inc. 800-264-6343</w:t>
      </w:r>
      <w:r w:rsidR="0014604C" w:rsidRPr="00D61185">
        <w:rPr>
          <w:rFonts w:ascii="Nyala" w:hAnsi="Nyala" w:cs="Nyala"/>
          <w:lang w:val="am-ET"/>
        </w:rPr>
        <w:t>፤</w:t>
      </w:r>
      <w:r w:rsidRPr="00D61185">
        <w:rPr>
          <w:lang w:val="am-ET"/>
        </w:rPr>
        <w:t xml:space="preserve"> እና አውታረ መረብ (Networking) ለማግኘት </w:t>
      </w:r>
      <w:r w:rsidR="0014604C" w:rsidRPr="00D61185">
        <w:rPr>
          <w:rFonts w:ascii="Nyala" w:hAnsi="Nyala" w:cs="Nyala"/>
          <w:lang w:val="am-ET"/>
        </w:rPr>
        <w:t xml:space="preserve">ቁልፎች </w:t>
      </w:r>
      <w:r w:rsidRPr="00D61185">
        <w:rPr>
          <w:lang w:val="am-ET"/>
        </w:rPr>
        <w:t>785-233-8732</w:t>
      </w:r>
      <w:r w:rsidR="0014604C" w:rsidRPr="00D61185">
        <w:rPr>
          <w:rFonts w:ascii="Nyala" w:hAnsi="Nyala" w:cs="Nyala"/>
          <w:lang w:val="am-ET"/>
        </w:rPr>
        <w:t>፡፡</w:t>
      </w:r>
    </w:p>
    <w:p w14:paraId="3FBB3480" w14:textId="77777777" w:rsidR="00304C62" w:rsidRPr="00D61185" w:rsidRDefault="00304C62">
      <w:pPr>
        <w:rPr>
          <w:rFonts w:cs="Open Sans Light"/>
          <w:lang w:val="am-ET"/>
        </w:rPr>
      </w:pPr>
    </w:p>
    <w:p w14:paraId="6FA4AA53" w14:textId="725D55BA" w:rsidR="00DF3893" w:rsidRPr="00DF3893" w:rsidRDefault="00DF3893" w:rsidP="00DF3893">
      <w:pPr>
        <w:pStyle w:val="P68B1DB1-Normal2"/>
        <w:pBdr>
          <w:top w:val="single" w:sz="4" w:space="1" w:color="auto"/>
          <w:left w:val="single" w:sz="4" w:space="4" w:color="auto"/>
          <w:bottom w:val="single" w:sz="4" w:space="1" w:color="auto"/>
          <w:right w:val="single" w:sz="4" w:space="4" w:color="auto"/>
        </w:pBdr>
        <w:spacing w:line="240" w:lineRule="atLeast"/>
        <w:ind w:right="160"/>
        <w:jc w:val="center"/>
        <w:rPr>
          <w:rFonts w:ascii="Nyala" w:hAnsi="Nyala"/>
          <w:b/>
          <w:bCs/>
          <w:color w:val="000000"/>
          <w:sz w:val="24"/>
          <w:szCs w:val="24"/>
        </w:rPr>
      </w:pPr>
      <w:r w:rsidRPr="00DF3893">
        <w:rPr>
          <w:rFonts w:ascii="Nyala" w:hAnsi="Nyala" w:cs="Nyala"/>
          <w:b/>
          <w:bCs/>
          <w:color w:val="000000"/>
          <w:sz w:val="24"/>
          <w:szCs w:val="24"/>
          <w:lang w:val="am-ET"/>
        </w:rPr>
        <w:t>የወላጅን</w:t>
      </w:r>
      <w:r w:rsidRPr="00DF3893">
        <w:rPr>
          <w:b/>
          <w:bCs/>
          <w:color w:val="000000"/>
          <w:sz w:val="24"/>
          <w:szCs w:val="24"/>
          <w:lang w:val="am-ET"/>
        </w:rPr>
        <w:t xml:space="preserve"> </w:t>
      </w:r>
      <w:r w:rsidRPr="00DF3893">
        <w:rPr>
          <w:rFonts w:ascii="Nyala" w:hAnsi="Nyala" w:cs="Nyala"/>
          <w:b/>
          <w:bCs/>
          <w:color w:val="000000"/>
          <w:sz w:val="24"/>
          <w:szCs w:val="24"/>
          <w:lang w:val="am-ET"/>
        </w:rPr>
        <w:t>መብቶችን</w:t>
      </w:r>
      <w:r w:rsidRPr="00DF3893">
        <w:rPr>
          <w:b/>
          <w:bCs/>
          <w:color w:val="000000"/>
          <w:sz w:val="24"/>
          <w:szCs w:val="24"/>
          <w:lang w:val="am-ET"/>
        </w:rPr>
        <w:t xml:space="preserve"> </w:t>
      </w:r>
      <w:r w:rsidRPr="00DF3893">
        <w:rPr>
          <w:rFonts w:ascii="Nyala" w:hAnsi="Nyala" w:cs="Nyala"/>
          <w:b/>
          <w:bCs/>
          <w:color w:val="000000"/>
          <w:sz w:val="24"/>
          <w:szCs w:val="24"/>
          <w:lang w:val="am-ET"/>
        </w:rPr>
        <w:t>ለመጠበቅ</w:t>
      </w:r>
      <w:r w:rsidRPr="00DF3893">
        <w:rPr>
          <w:b/>
          <w:bCs/>
          <w:color w:val="000000"/>
          <w:sz w:val="24"/>
          <w:szCs w:val="24"/>
          <w:lang w:val="am-ET"/>
        </w:rPr>
        <w:t xml:space="preserve"> </w:t>
      </w:r>
      <w:r w:rsidRPr="00DF3893">
        <w:rPr>
          <w:rFonts w:ascii="Nyala" w:hAnsi="Nyala" w:cs="Nyala"/>
          <w:b/>
          <w:bCs/>
          <w:color w:val="000000"/>
          <w:sz w:val="24"/>
          <w:szCs w:val="24"/>
          <w:lang w:val="am-ET"/>
        </w:rPr>
        <w:t>የአሰራር</w:t>
      </w:r>
      <w:r w:rsidRPr="00DF3893">
        <w:rPr>
          <w:b/>
          <w:bCs/>
          <w:color w:val="000000"/>
          <w:sz w:val="24"/>
          <w:szCs w:val="24"/>
          <w:lang w:val="am-ET"/>
        </w:rPr>
        <w:t xml:space="preserve"> </w:t>
      </w:r>
      <w:r w:rsidRPr="00DF3893">
        <w:rPr>
          <w:rFonts w:ascii="Nyala" w:hAnsi="Nyala" w:cs="Nyala"/>
          <w:b/>
          <w:bCs/>
          <w:color w:val="000000"/>
          <w:sz w:val="24"/>
          <w:szCs w:val="24"/>
          <w:lang w:val="am-ET"/>
        </w:rPr>
        <w:t>ሂደት</w:t>
      </w:r>
      <w:r w:rsidRPr="00DF3893">
        <w:rPr>
          <w:b/>
          <w:bCs/>
          <w:color w:val="000000"/>
          <w:sz w:val="24"/>
          <w:szCs w:val="24"/>
          <w:lang w:val="am-ET"/>
        </w:rPr>
        <w:t xml:space="preserve"> </w:t>
      </w:r>
      <w:r w:rsidRPr="00DF3893">
        <w:rPr>
          <w:rFonts w:ascii="Nyala" w:hAnsi="Nyala" w:cs="Nyala"/>
          <w:b/>
          <w:bCs/>
          <w:color w:val="000000"/>
          <w:sz w:val="24"/>
          <w:szCs w:val="24"/>
          <w:lang w:val="am-ET"/>
        </w:rPr>
        <w:t>ከለላዎች</w:t>
      </w:r>
    </w:p>
    <w:p w14:paraId="429FF387" w14:textId="4CB5A5C1" w:rsidR="00304C62" w:rsidRPr="00D61185" w:rsidRDefault="004346E6" w:rsidP="00DF3893">
      <w:pPr>
        <w:pStyle w:val="P68B1DB1-Normal2"/>
        <w:pBdr>
          <w:top w:val="single" w:sz="4" w:space="1" w:color="auto"/>
          <w:left w:val="single" w:sz="4" w:space="4" w:color="auto"/>
          <w:bottom w:val="single" w:sz="4" w:space="1" w:color="auto"/>
          <w:right w:val="single" w:sz="4" w:space="4" w:color="auto"/>
        </w:pBdr>
        <w:spacing w:line="240" w:lineRule="atLeast"/>
        <w:ind w:right="160"/>
        <w:rPr>
          <w:color w:val="000000"/>
          <w:lang w:val="am-ET"/>
        </w:rPr>
      </w:pPr>
      <w:r w:rsidRPr="00D61185">
        <w:rPr>
          <w:color w:val="000000"/>
          <w:lang w:val="am-ET"/>
        </w:rPr>
        <w:t>ልዩ ትኩረቶችን የሚሹ ልጆች ትምህርትን በተመለከተ ሁለቱም የክልል እና የፌደራ</w:t>
      </w:r>
      <w:r w:rsidR="0014604C" w:rsidRPr="00D61185">
        <w:rPr>
          <w:rFonts w:ascii="Nyala" w:hAnsi="Nyala" w:cs="Nyala"/>
          <w:color w:val="000000"/>
          <w:lang w:val="am-ET"/>
        </w:rPr>
        <w:t>ላዊ</w:t>
      </w:r>
      <w:r w:rsidRPr="00D61185">
        <w:rPr>
          <w:color w:val="000000"/>
          <w:lang w:val="am-ET"/>
        </w:rPr>
        <w:t xml:space="preserve"> ህጎች ብዙ የወላጅ መብቶችን ያካትታሉ። ትምህርት ቤቱ ልጅዎን በሚመለከት ሊወስዳቸው የሚፈልገውን የእርምጃ ማሳሰቢያ መቀበል እና የልጅዎ የትምህርት እቅድ ቡድን አካል መሆን እነዚህ ህጎች የሚሰጥዎት የመብትዎ ምሳሌዎች ናቸው። መብቶችዎን ማወቅ እና እነዚያን መብቶች ለመጠቀም እድል እንዳሎት ለማረጋገጥ እነዚህ ህጎች ትምህርት ቤቱ የተወሰኑ ሂደቶችን እንዲከተል ያዝዛሉ።</w:t>
      </w:r>
      <w:r w:rsidR="0014604C" w:rsidRPr="00D61185">
        <w:rPr>
          <w:rFonts w:ascii="Nyala" w:hAnsi="Nyala"/>
          <w:color w:val="000000"/>
          <w:lang w:val="am-ET"/>
        </w:rPr>
        <w:t xml:space="preserve"> </w:t>
      </w:r>
      <w:r w:rsidRPr="00D61185">
        <w:rPr>
          <w:lang w:val="am-ET"/>
        </w:rPr>
        <w:t>ትምህርት ቤቱ በትምህርት አመቱ ቢያንስ አንድ ጊዜ የወላጅ መብቶች ቅጂ እንዲሰጥ</w:t>
      </w:r>
      <w:r w:rsidR="0014604C" w:rsidRPr="00D61185">
        <w:rPr>
          <w:rFonts w:ascii="Nyala" w:hAnsi="Nyala" w:cs="Nyala"/>
          <w:lang w:val="am-ET"/>
        </w:rPr>
        <w:t>ዎ</w:t>
      </w:r>
      <w:r w:rsidRPr="00D61185">
        <w:rPr>
          <w:lang w:val="am-ET"/>
        </w:rPr>
        <w:t xml:space="preserve"> ያስፈልጋል። የመብቶችዎን እና ለእርስዎ የሚገኙትን የአሰራር ቅደም ተከተል ከለላዎች ተጨማሪ ቅጂ ለመቀበል ፣ እና መብቶችዎን በተመለከተ ማንኛውም ጥያቄ ካለዎት የት/ቤቱን የልዩ ትምህርት ዳይሬክተር ወይም የልዩ ትምህርት ማነጋገር ይችላሉ ። </w:t>
      </w:r>
    </w:p>
    <w:p w14:paraId="0D4E5704" w14:textId="77777777" w:rsidR="00304C62" w:rsidRPr="00D61185" w:rsidRDefault="00304C62">
      <w:pPr>
        <w:rPr>
          <w:rFonts w:cs="Open Sans Light"/>
          <w:lang w:val="am-ET"/>
        </w:rPr>
      </w:pPr>
    </w:p>
    <w:p w14:paraId="116CE72F" w14:textId="77777777" w:rsidR="00304C62" w:rsidRPr="00D61185" w:rsidRDefault="004346E6">
      <w:pPr>
        <w:pStyle w:val="P68B1DB1-Normal11"/>
        <w:pBdr>
          <w:top w:val="single" w:sz="4" w:space="1" w:color="auto"/>
          <w:left w:val="single" w:sz="4" w:space="4" w:color="auto"/>
          <w:bottom w:val="single" w:sz="4" w:space="1" w:color="auto"/>
          <w:right w:val="single" w:sz="4" w:space="4" w:color="auto"/>
        </w:pBdr>
        <w:ind w:left="540" w:right="540"/>
        <w:jc w:val="center"/>
        <w:rPr>
          <w:lang w:val="am-ET"/>
        </w:rPr>
      </w:pPr>
      <w:r w:rsidRPr="00D61185">
        <w:rPr>
          <w:lang w:val="am-ET"/>
        </w:rPr>
        <w:t>መላኪያ</w:t>
      </w:r>
    </w:p>
    <w:p w14:paraId="19EDA86E" w14:textId="77777777" w:rsidR="00304C62" w:rsidRPr="00D61185" w:rsidRDefault="00304C62">
      <w:pPr>
        <w:pBdr>
          <w:top w:val="single" w:sz="4" w:space="1" w:color="auto"/>
          <w:left w:val="single" w:sz="4" w:space="4" w:color="auto"/>
          <w:bottom w:val="single" w:sz="4" w:space="1" w:color="auto"/>
          <w:right w:val="single" w:sz="4" w:space="4" w:color="auto"/>
        </w:pBdr>
        <w:ind w:left="540" w:right="540"/>
        <w:jc w:val="center"/>
        <w:rPr>
          <w:rFonts w:cs="Open Sans Light"/>
          <w:b/>
          <w:sz w:val="22"/>
          <w:lang w:val="am-ET"/>
        </w:rPr>
      </w:pPr>
    </w:p>
    <w:p w14:paraId="4D6339D5" w14:textId="77777777" w:rsidR="00304C62" w:rsidRPr="00D61185" w:rsidRDefault="004346E6">
      <w:pPr>
        <w:pStyle w:val="P68B1DB1-Normal2"/>
        <w:pBdr>
          <w:top w:val="single" w:sz="4" w:space="1" w:color="auto"/>
          <w:left w:val="single" w:sz="4" w:space="4" w:color="auto"/>
          <w:bottom w:val="single" w:sz="4" w:space="1" w:color="auto"/>
          <w:right w:val="single" w:sz="4" w:space="4" w:color="auto"/>
        </w:pBdr>
        <w:tabs>
          <w:tab w:val="left" w:pos="5760"/>
        </w:tabs>
        <w:ind w:left="540" w:right="540"/>
        <w:rPr>
          <w:lang w:val="am-ET"/>
        </w:rPr>
      </w:pPr>
      <w:r w:rsidRPr="00D61185">
        <w:rPr>
          <w:lang w:val="am-ET"/>
        </w:rPr>
        <w:t xml:space="preserve">እኔ </w:t>
      </w:r>
      <w:r w:rsidRPr="00D61185">
        <w:rPr>
          <w:u w:val="single"/>
          <w:lang w:val="am-ET"/>
        </w:rPr>
        <w:t>፣</w:t>
      </w:r>
      <w:r w:rsidRPr="00D61185">
        <w:rPr>
          <w:u w:val="single"/>
          <w:lang w:val="am-ET"/>
        </w:rPr>
        <w:tab/>
      </w:r>
      <w:r w:rsidRPr="00D61185">
        <w:rPr>
          <w:lang w:val="am-ET"/>
        </w:rPr>
        <w:t xml:space="preserve"> </w:t>
      </w:r>
    </w:p>
    <w:p w14:paraId="72AE9138" w14:textId="77777777" w:rsidR="00304C62" w:rsidRPr="00D61185" w:rsidRDefault="00304C62">
      <w:pPr>
        <w:pBdr>
          <w:top w:val="single" w:sz="4" w:space="1" w:color="auto"/>
          <w:left w:val="single" w:sz="4" w:space="4" w:color="auto"/>
          <w:bottom w:val="single" w:sz="4" w:space="1" w:color="auto"/>
          <w:right w:val="single" w:sz="4" w:space="4" w:color="auto"/>
        </w:pBdr>
        <w:tabs>
          <w:tab w:val="left" w:pos="5220"/>
        </w:tabs>
        <w:ind w:left="540" w:right="540"/>
        <w:rPr>
          <w:rFonts w:cs="Open Sans Light"/>
          <w:lang w:val="am-ET"/>
        </w:rPr>
      </w:pPr>
    </w:p>
    <w:p w14:paraId="2E060050" w14:textId="77777777" w:rsidR="00304C62" w:rsidRPr="00D61185" w:rsidRDefault="004346E6">
      <w:pPr>
        <w:pStyle w:val="P68B1DB1-Normal2"/>
        <w:pBdr>
          <w:top w:val="single" w:sz="4" w:space="1" w:color="auto"/>
          <w:left w:val="single" w:sz="4" w:space="4" w:color="auto"/>
          <w:bottom w:val="single" w:sz="4" w:space="1" w:color="auto"/>
          <w:right w:val="single" w:sz="4" w:space="4" w:color="auto"/>
        </w:pBdr>
        <w:tabs>
          <w:tab w:val="left" w:pos="2610"/>
        </w:tabs>
        <w:ind w:left="540" w:right="540" w:firstLine="1350"/>
        <w:rPr>
          <w:sz w:val="28"/>
          <w:lang w:val="am-ET"/>
        </w:rPr>
      </w:pPr>
      <w:r w:rsidRPr="00D61185">
        <w:rPr>
          <w:sz w:val="28"/>
          <w:lang w:val="am-ET"/>
        </w:rPr>
        <w:sym w:font="Symbol" w:char="F0A0"/>
      </w:r>
      <w:r w:rsidRPr="00D61185">
        <w:rPr>
          <w:lang w:val="am-ET"/>
        </w:rPr>
        <w:t xml:space="preserve">በእጅ </w:t>
      </w:r>
      <w:r w:rsidR="0014604C" w:rsidRPr="00D61185">
        <w:rPr>
          <w:rFonts w:ascii="Nyala" w:hAnsi="Nyala" w:cs="Nyala"/>
          <w:lang w:val="am-ET"/>
        </w:rPr>
        <w:t>ስጥቼአለሁ</w:t>
      </w:r>
      <w:r w:rsidRPr="00D61185">
        <w:rPr>
          <w:lang w:val="am-ET"/>
        </w:rPr>
        <w:t xml:space="preserve"> ፣</w:t>
      </w:r>
      <w:r w:rsidRPr="00D61185">
        <w:rPr>
          <w:sz w:val="28"/>
          <w:lang w:val="am-ET"/>
        </w:rPr>
        <w:t xml:space="preserve"> </w:t>
      </w:r>
    </w:p>
    <w:p w14:paraId="3746D75A" w14:textId="77777777" w:rsidR="00304C62" w:rsidRPr="00D61185" w:rsidRDefault="004346E6">
      <w:pPr>
        <w:pStyle w:val="P68B1DB1-Normal2"/>
        <w:pBdr>
          <w:top w:val="single" w:sz="4" w:space="1" w:color="auto"/>
          <w:left w:val="single" w:sz="4" w:space="4" w:color="auto"/>
          <w:bottom w:val="single" w:sz="4" w:space="1" w:color="auto"/>
          <w:right w:val="single" w:sz="4" w:space="4" w:color="auto"/>
        </w:pBdr>
        <w:tabs>
          <w:tab w:val="left" w:pos="2610"/>
        </w:tabs>
        <w:ind w:left="540" w:right="540" w:firstLine="1350"/>
        <w:rPr>
          <w:lang w:val="am-ET"/>
        </w:rPr>
      </w:pPr>
      <w:r w:rsidRPr="00D61185">
        <w:rPr>
          <w:sz w:val="28"/>
          <w:lang w:val="am-ET"/>
        </w:rPr>
        <w:sym w:font="Symbol" w:char="F0A0"/>
      </w:r>
      <w:r w:rsidRPr="00D61185">
        <w:rPr>
          <w:lang w:val="am-ET"/>
        </w:rPr>
        <w:t xml:space="preserve">በፖስታ </w:t>
      </w:r>
      <w:r w:rsidR="0014604C" w:rsidRPr="00D61185">
        <w:rPr>
          <w:rFonts w:ascii="Nyala" w:hAnsi="Nyala" w:cs="Nyala"/>
          <w:lang w:val="am-ET"/>
        </w:rPr>
        <w:t>ልኬአለለሁ</w:t>
      </w:r>
      <w:r w:rsidRPr="00D61185">
        <w:rPr>
          <w:lang w:val="am-ET"/>
        </w:rPr>
        <w:t xml:space="preserve"> ፣</w:t>
      </w:r>
    </w:p>
    <w:p w14:paraId="33C06CD1" w14:textId="77777777" w:rsidR="00304C62" w:rsidRPr="00D61185" w:rsidRDefault="004346E6">
      <w:pPr>
        <w:pStyle w:val="P68B1DB1-Normal2"/>
        <w:pBdr>
          <w:top w:val="single" w:sz="4" w:space="1" w:color="auto"/>
          <w:left w:val="single" w:sz="4" w:space="4" w:color="auto"/>
          <w:bottom w:val="single" w:sz="4" w:space="1" w:color="auto"/>
          <w:right w:val="single" w:sz="4" w:space="4" w:color="auto"/>
        </w:pBdr>
        <w:tabs>
          <w:tab w:val="left" w:pos="2610"/>
        </w:tabs>
        <w:ind w:left="540" w:right="540" w:firstLine="1350"/>
        <w:rPr>
          <w:lang w:val="am-ET"/>
        </w:rPr>
      </w:pPr>
      <w:r w:rsidRPr="00D61185">
        <w:rPr>
          <w:sz w:val="28"/>
          <w:lang w:val="am-ET"/>
        </w:rPr>
        <w:sym w:font="Symbol" w:char="F0A0"/>
      </w:r>
      <w:r w:rsidRPr="00D61185">
        <w:rPr>
          <w:lang w:val="am-ET"/>
        </w:rPr>
        <w:t xml:space="preserve">ሌላ </w:t>
      </w:r>
      <w:r w:rsidR="00CB2C2A" w:rsidRPr="00D61185">
        <w:rPr>
          <w:lang w:val="am-ET"/>
        </w:rPr>
        <w:t>________________________________</w:t>
      </w:r>
    </w:p>
    <w:p w14:paraId="781B4E96" w14:textId="77777777" w:rsidR="00304C62" w:rsidRPr="00D61185" w:rsidRDefault="004346E6">
      <w:pPr>
        <w:pStyle w:val="P68B1DB1-Normal2"/>
        <w:pBdr>
          <w:top w:val="single" w:sz="4" w:space="1" w:color="auto"/>
          <w:left w:val="single" w:sz="4" w:space="4" w:color="auto"/>
          <w:bottom w:val="single" w:sz="4" w:space="1" w:color="auto"/>
          <w:right w:val="single" w:sz="4" w:space="4" w:color="auto"/>
        </w:pBdr>
        <w:tabs>
          <w:tab w:val="left" w:pos="1170"/>
          <w:tab w:val="left" w:pos="2610"/>
        </w:tabs>
        <w:ind w:left="540" w:right="540" w:firstLine="1350"/>
        <w:rPr>
          <w:lang w:val="am-ET"/>
        </w:rPr>
      </w:pPr>
      <w:r w:rsidRPr="00D61185">
        <w:rPr>
          <w:lang w:val="am-ET"/>
        </w:rPr>
        <w:tab/>
      </w:r>
      <w:r w:rsidRPr="00D61185">
        <w:rPr>
          <w:sz w:val="16"/>
          <w:lang w:val="am-ET"/>
        </w:rPr>
        <w:t>(ይግለጹ)</w:t>
      </w:r>
    </w:p>
    <w:p w14:paraId="4AA2C754" w14:textId="77777777" w:rsidR="00304C62" w:rsidRPr="00D61185" w:rsidRDefault="00304C62">
      <w:pPr>
        <w:pBdr>
          <w:top w:val="single" w:sz="4" w:space="1" w:color="auto"/>
          <w:left w:val="single" w:sz="4" w:space="4" w:color="auto"/>
          <w:bottom w:val="single" w:sz="4" w:space="1" w:color="auto"/>
          <w:right w:val="single" w:sz="4" w:space="4" w:color="auto"/>
        </w:pBdr>
        <w:ind w:left="540" w:right="540"/>
        <w:rPr>
          <w:rFonts w:cs="Open Sans Light"/>
          <w:lang w:val="am-ET"/>
        </w:rPr>
      </w:pPr>
    </w:p>
    <w:p w14:paraId="61C5BEA6" w14:textId="77777777" w:rsidR="00304C62" w:rsidRPr="00D61185" w:rsidRDefault="004346E6">
      <w:pPr>
        <w:pStyle w:val="P68B1DB1-Normal2"/>
        <w:pBdr>
          <w:top w:val="single" w:sz="4" w:space="1" w:color="auto"/>
          <w:left w:val="single" w:sz="4" w:space="4" w:color="auto"/>
          <w:bottom w:val="single" w:sz="4" w:space="1" w:color="auto"/>
          <w:right w:val="single" w:sz="4" w:space="4" w:color="auto"/>
        </w:pBdr>
        <w:tabs>
          <w:tab w:val="left" w:pos="6030"/>
          <w:tab w:val="left" w:pos="8640"/>
        </w:tabs>
        <w:ind w:left="540" w:right="540"/>
        <w:rPr>
          <w:lang w:val="am-ET"/>
        </w:rPr>
      </w:pPr>
      <w:r w:rsidRPr="00D61185">
        <w:rPr>
          <w:lang w:val="am-ET"/>
        </w:rPr>
        <w:t xml:space="preserve">ይህ ማስታወቂያ </w:t>
      </w:r>
      <w:r w:rsidR="00215C47" w:rsidRPr="00D61185">
        <w:rPr>
          <w:rFonts w:ascii="Nyala" w:hAnsi="Nyala" w:cs="Nyala"/>
          <w:lang w:val="am-ET"/>
        </w:rPr>
        <w:t>ለ</w:t>
      </w:r>
      <w:r w:rsidRPr="00D61185">
        <w:rPr>
          <w:u w:val="single"/>
          <w:lang w:val="am-ET"/>
        </w:rPr>
        <w:tab/>
      </w:r>
      <w:r w:rsidR="00215C47" w:rsidRPr="00D61185">
        <w:rPr>
          <w:rFonts w:ascii="Nyala" w:hAnsi="Nyala"/>
          <w:u w:val="single"/>
          <w:lang w:val="am-ET"/>
        </w:rPr>
        <w:t xml:space="preserve">   </w:t>
      </w:r>
      <w:r w:rsidRPr="00D61185">
        <w:rPr>
          <w:lang w:val="am-ET"/>
        </w:rPr>
        <w:t xml:space="preserve"> </w:t>
      </w:r>
      <w:r w:rsidR="00CB2C2A" w:rsidRPr="00D61185">
        <w:rPr>
          <w:rFonts w:ascii="Nyala" w:hAnsi="Nyala"/>
          <w:lang w:val="am-ET"/>
        </w:rPr>
        <w:t>በ</w:t>
      </w:r>
      <w:r w:rsidRPr="00D61185">
        <w:rPr>
          <w:u w:val="single"/>
          <w:lang w:val="am-ET"/>
        </w:rPr>
        <w:tab/>
      </w:r>
      <w:r w:rsidRPr="00D61185">
        <w:rPr>
          <w:lang w:val="am-ET"/>
        </w:rPr>
        <w:t xml:space="preserve"> </w:t>
      </w:r>
    </w:p>
    <w:p w14:paraId="7A2FDE09" w14:textId="77777777" w:rsidR="00304C62" w:rsidRPr="00D61185" w:rsidRDefault="004346E6">
      <w:pPr>
        <w:pStyle w:val="P68B1DB1-Normal2"/>
        <w:pBdr>
          <w:top w:val="single" w:sz="4" w:space="1" w:color="auto"/>
          <w:left w:val="single" w:sz="4" w:space="4" w:color="auto"/>
          <w:bottom w:val="single" w:sz="4" w:space="1" w:color="auto"/>
          <w:right w:val="single" w:sz="4" w:space="4" w:color="auto"/>
        </w:pBdr>
        <w:tabs>
          <w:tab w:val="left" w:pos="7020"/>
        </w:tabs>
        <w:ind w:left="540" w:right="540" w:firstLine="2520"/>
        <w:rPr>
          <w:lang w:val="am-ET"/>
        </w:rPr>
      </w:pPr>
      <w:r w:rsidRPr="00D61185">
        <w:rPr>
          <w:lang w:val="am-ET"/>
        </w:rPr>
        <w:t>(ስም)</w:t>
      </w:r>
      <w:r w:rsidRPr="00D61185">
        <w:rPr>
          <w:lang w:val="am-ET"/>
        </w:rPr>
        <w:tab/>
        <w:t>(ቀን)</w:t>
      </w:r>
    </w:p>
    <w:p w14:paraId="19660984" w14:textId="77777777" w:rsidR="00304C62" w:rsidRPr="00D61185" w:rsidRDefault="00304C62">
      <w:pPr>
        <w:pBdr>
          <w:top w:val="single" w:sz="4" w:space="1" w:color="auto"/>
          <w:left w:val="single" w:sz="4" w:space="4" w:color="auto"/>
          <w:bottom w:val="single" w:sz="4" w:space="1" w:color="auto"/>
          <w:right w:val="single" w:sz="4" w:space="4" w:color="auto"/>
        </w:pBdr>
        <w:ind w:left="540" w:right="540"/>
        <w:rPr>
          <w:rFonts w:cs="Open Sans Light"/>
          <w:lang w:val="am-ET"/>
        </w:rPr>
      </w:pPr>
    </w:p>
    <w:p w14:paraId="7A87C55F" w14:textId="77777777" w:rsidR="00304C62" w:rsidRPr="00D61185" w:rsidRDefault="004346E6">
      <w:pPr>
        <w:pStyle w:val="P68B1DB1-Normal12"/>
        <w:rPr>
          <w:b/>
          <w:sz w:val="2"/>
          <w:lang w:val="am-ET"/>
        </w:rPr>
      </w:pPr>
      <w:r w:rsidRPr="00D61185">
        <w:rPr>
          <w:lang w:val="am-ET"/>
        </w:rPr>
        <w:br w:type="page"/>
      </w:r>
    </w:p>
    <w:p w14:paraId="3F1EF028" w14:textId="37BA90E2" w:rsidR="00DF3893" w:rsidRPr="00DF3893" w:rsidRDefault="00DF3893" w:rsidP="00DF3893">
      <w:pPr>
        <w:jc w:val="center"/>
        <w:rPr>
          <w:rFonts w:ascii="Nyala" w:hAnsi="Nyala"/>
          <w:b/>
          <w:bCs/>
          <w:sz w:val="24"/>
          <w:szCs w:val="24"/>
        </w:rPr>
      </w:pPr>
      <w:proofErr w:type="spellStart"/>
      <w:r w:rsidRPr="00DF3893">
        <w:rPr>
          <w:rFonts w:ascii="Nyala" w:hAnsi="Nyala"/>
          <w:b/>
          <w:bCs/>
          <w:sz w:val="24"/>
          <w:szCs w:val="24"/>
        </w:rPr>
        <w:lastRenderedPageBreak/>
        <w:t>የልዩ</w:t>
      </w:r>
      <w:proofErr w:type="spellEnd"/>
      <w:r w:rsidRPr="00DF3893">
        <w:rPr>
          <w:rFonts w:ascii="Nyala" w:hAnsi="Nyala"/>
          <w:b/>
          <w:bCs/>
          <w:sz w:val="24"/>
          <w:szCs w:val="24"/>
        </w:rPr>
        <w:t xml:space="preserve"> </w:t>
      </w:r>
      <w:proofErr w:type="spellStart"/>
      <w:r w:rsidRPr="00DF3893">
        <w:rPr>
          <w:rFonts w:ascii="Nyala" w:hAnsi="Nyala"/>
          <w:b/>
          <w:bCs/>
          <w:sz w:val="24"/>
          <w:szCs w:val="24"/>
        </w:rPr>
        <w:t>ትምህርትን</w:t>
      </w:r>
      <w:proofErr w:type="spellEnd"/>
      <w:r w:rsidRPr="00DF3893">
        <w:rPr>
          <w:rFonts w:ascii="Nyala" w:hAnsi="Nyala"/>
          <w:b/>
          <w:bCs/>
          <w:sz w:val="24"/>
          <w:szCs w:val="24"/>
        </w:rPr>
        <w:t xml:space="preserve"> (special education) </w:t>
      </w:r>
      <w:proofErr w:type="spellStart"/>
      <w:r w:rsidRPr="00DF3893">
        <w:rPr>
          <w:rFonts w:ascii="Nyala" w:hAnsi="Nyala"/>
          <w:b/>
          <w:bCs/>
          <w:sz w:val="24"/>
          <w:szCs w:val="24"/>
        </w:rPr>
        <w:t>ለመተግበር</w:t>
      </w:r>
      <w:proofErr w:type="spellEnd"/>
      <w:r w:rsidRPr="00DF3893">
        <w:rPr>
          <w:rFonts w:ascii="Nyala" w:hAnsi="Nyala"/>
          <w:b/>
          <w:bCs/>
          <w:sz w:val="24"/>
          <w:szCs w:val="24"/>
        </w:rPr>
        <w:t xml:space="preserve"> </w:t>
      </w:r>
      <w:proofErr w:type="spellStart"/>
      <w:r w:rsidRPr="00DF3893">
        <w:rPr>
          <w:rFonts w:ascii="Nyala" w:hAnsi="Nyala"/>
          <w:b/>
          <w:bCs/>
          <w:sz w:val="24"/>
          <w:szCs w:val="24"/>
        </w:rPr>
        <w:t>የስምምነት</w:t>
      </w:r>
      <w:proofErr w:type="spellEnd"/>
      <w:r w:rsidRPr="00DF3893">
        <w:rPr>
          <w:rFonts w:ascii="Nyala" w:hAnsi="Nyala"/>
          <w:b/>
          <w:bCs/>
          <w:sz w:val="24"/>
          <w:szCs w:val="24"/>
        </w:rPr>
        <w:t xml:space="preserve"> </w:t>
      </w:r>
      <w:proofErr w:type="spellStart"/>
      <w:r w:rsidRPr="00DF3893">
        <w:rPr>
          <w:rFonts w:ascii="Nyala" w:hAnsi="Nyala"/>
          <w:b/>
          <w:bCs/>
          <w:sz w:val="24"/>
          <w:szCs w:val="24"/>
        </w:rPr>
        <w:t>ጥያቄ</w:t>
      </w:r>
      <w:proofErr w:type="spellEnd"/>
    </w:p>
    <w:p w14:paraId="69B52606" w14:textId="77777777" w:rsidR="00304C62" w:rsidRPr="00DF3893" w:rsidRDefault="004346E6">
      <w:pPr>
        <w:pStyle w:val="P68B1DB1-Normal13"/>
        <w:jc w:val="center"/>
        <w:rPr>
          <w:sz w:val="22"/>
          <w:szCs w:val="22"/>
          <w:lang w:val="am-ET"/>
        </w:rPr>
      </w:pPr>
      <w:r w:rsidRPr="00DF3893">
        <w:rPr>
          <w:sz w:val="22"/>
          <w:szCs w:val="22"/>
          <w:lang w:val="am-ET"/>
        </w:rPr>
        <w:t>(አስፈላጊ ከሆነ)</w:t>
      </w:r>
    </w:p>
    <w:p w14:paraId="65809B21" w14:textId="77777777" w:rsidR="00304C62" w:rsidRPr="00D61185" w:rsidRDefault="00304C62">
      <w:pPr>
        <w:spacing w:line="240" w:lineRule="atLeast"/>
        <w:ind w:right="-20"/>
        <w:rPr>
          <w:rFonts w:cs="Open Sans Light"/>
          <w:b/>
          <w:i/>
          <w:lang w:val="am-ET"/>
        </w:rPr>
      </w:pPr>
    </w:p>
    <w:p w14:paraId="11CC30DC" w14:textId="77777777" w:rsidR="00304C62" w:rsidRPr="00D61185" w:rsidRDefault="004346E6">
      <w:pPr>
        <w:pStyle w:val="P68B1DB1-Normal14"/>
        <w:spacing w:line="240" w:lineRule="atLeast"/>
        <w:ind w:right="160"/>
        <w:rPr>
          <w:lang w:val="am-ET"/>
        </w:rPr>
      </w:pPr>
      <w:r w:rsidRPr="00D61185">
        <w:rPr>
          <w:lang w:val="am-ET"/>
        </w:rPr>
        <w:t>በተጠቀሰው መሰረት የልዩ ትምህርት ትግበራውን እንድንፈጽም</w:t>
      </w:r>
      <w:r w:rsidR="0014604C" w:rsidRPr="00D61185">
        <w:rPr>
          <w:rFonts w:ascii="Nyala" w:hAnsi="Nyala"/>
          <w:lang w:val="am-ET"/>
        </w:rPr>
        <w:t xml:space="preserve"> </w:t>
      </w:r>
      <w:r w:rsidR="0014604C" w:rsidRPr="00D61185">
        <w:rPr>
          <w:rFonts w:ascii="Nyala" w:hAnsi="Nyala" w:cs="Nyala"/>
          <w:lang w:val="am-ET"/>
        </w:rPr>
        <w:t xml:space="preserve">ስምምነት </w:t>
      </w:r>
      <w:r w:rsidRPr="00D61185">
        <w:rPr>
          <w:lang w:val="am-ET"/>
        </w:rPr>
        <w:t xml:space="preserve">እንድትሰጡን እንጠይቃለን። ከላይ ከተጠቀሱት ጉዳዮች ላይ ያለን የትኛውም አለመግባባት በጋራ ስምምነት፣ በሽምግልና ወይም በፍትህ ሂደት ሊፈታ ይችላል። የአማላጅነት እና የፍትህ ሂደቶች ማብራሪያ በተጠየቀ ጊዜ ይሰጣል ። </w:t>
      </w:r>
    </w:p>
    <w:p w14:paraId="617B22AA" w14:textId="77777777" w:rsidR="00304C62" w:rsidRPr="00D61185" w:rsidRDefault="00304C62">
      <w:pPr>
        <w:spacing w:line="240" w:lineRule="atLeast"/>
        <w:ind w:right="160"/>
        <w:rPr>
          <w:rFonts w:cs="Open Sans Light"/>
          <w:sz w:val="22"/>
          <w:lang w:val="am-ET"/>
        </w:rPr>
      </w:pPr>
    </w:p>
    <w:p w14:paraId="4BEDBD2E" w14:textId="77777777" w:rsidR="00304C62" w:rsidRPr="00D61185" w:rsidRDefault="004346E6">
      <w:pPr>
        <w:pStyle w:val="P68B1DB1-Normal14"/>
        <w:spacing w:line="240" w:lineRule="atLeast"/>
        <w:ind w:right="-20"/>
        <w:rPr>
          <w:lang w:val="am-ET"/>
        </w:rPr>
      </w:pPr>
      <w:r w:rsidRPr="00D61185">
        <w:rPr>
          <w:lang w:val="am-ET"/>
        </w:rPr>
        <w:t xml:space="preserve">የታቀደው እርምጃ(ዎች) የጽሑፍ ፈቃድዎን ሲቀበሉ በ10 የትምህርት ቀናት ውስጥ ይጀምራል (ለመዘግየት ምክንያታዊ ምክንያት ከሌለ በስተቀር) ። ይህን ማስታወቂያ አስመልክቶ ማንኛውም ጥያቄ ካለዎት የሚከተለውን ትምህርት ቤት ተወካይ ማነጋገር ይችላሉ: </w:t>
      </w:r>
    </w:p>
    <w:p w14:paraId="7A7F7D5A" w14:textId="77777777" w:rsidR="00304C62" w:rsidRPr="00D61185" w:rsidRDefault="00304C62">
      <w:pPr>
        <w:spacing w:line="240" w:lineRule="atLeast"/>
        <w:ind w:right="-20"/>
        <w:rPr>
          <w:rFonts w:cs="Open Sans Light"/>
          <w:sz w:val="22"/>
          <w:lang w:val="am-ET"/>
        </w:rPr>
      </w:pPr>
    </w:p>
    <w:p w14:paraId="07F8D844" w14:textId="77777777" w:rsidR="00304C62" w:rsidRPr="00D61185" w:rsidRDefault="004346E6">
      <w:pPr>
        <w:pStyle w:val="P68B1DB1-Normal14"/>
        <w:rPr>
          <w:lang w:val="am-ET"/>
        </w:rPr>
      </w:pPr>
      <w:r w:rsidRPr="00D61185">
        <w:rPr>
          <w:lang w:val="am-ET"/>
        </w:rPr>
        <w:t>__________________________________ በ  __________________________________ ወይም ___________________</w:t>
      </w:r>
    </w:p>
    <w:p w14:paraId="708D51D6" w14:textId="77777777" w:rsidR="00304C62" w:rsidRPr="00D61185" w:rsidRDefault="00CB2C2A" w:rsidP="00CB2C2A">
      <w:pPr>
        <w:pStyle w:val="P68B1DB1-Normal14"/>
        <w:tabs>
          <w:tab w:val="left" w:pos="4950"/>
          <w:tab w:val="left" w:pos="7110"/>
        </w:tabs>
        <w:rPr>
          <w:lang w:val="am-ET"/>
        </w:rPr>
      </w:pPr>
      <w:r w:rsidRPr="00D61185">
        <w:rPr>
          <w:rFonts w:ascii="Nyala" w:hAnsi="Nyala"/>
          <w:lang w:val="am-ET"/>
        </w:rPr>
        <w:t xml:space="preserve">        </w:t>
      </w:r>
      <w:r w:rsidR="004346E6" w:rsidRPr="00D61185">
        <w:rPr>
          <w:lang w:val="am-ET"/>
        </w:rPr>
        <w:t>(</w:t>
      </w:r>
      <w:r w:rsidR="0014604C" w:rsidRPr="00D61185">
        <w:rPr>
          <w:rFonts w:ascii="Nyala" w:hAnsi="Nyala" w:cs="Nyala"/>
          <w:lang w:val="am-ET"/>
        </w:rPr>
        <w:t>በ</w:t>
      </w:r>
      <w:r w:rsidR="004346E6" w:rsidRPr="00D61185">
        <w:rPr>
          <w:lang w:val="am-ET"/>
        </w:rPr>
        <w:t>ትምህርት ቤ</w:t>
      </w:r>
      <w:r w:rsidRPr="00D61185">
        <w:rPr>
          <w:rFonts w:ascii="Nyala" w:hAnsi="Nyala" w:cs="Nyala"/>
          <w:lang w:val="am-ET"/>
        </w:rPr>
        <w:t>ቱ የሚገና</w:t>
      </w:r>
      <w:r w:rsidR="0014604C" w:rsidRPr="00D61185">
        <w:rPr>
          <w:rFonts w:ascii="Nyala" w:hAnsi="Nyala" w:cs="Nyala"/>
          <w:lang w:val="am-ET"/>
        </w:rPr>
        <w:t>ኙት ሰው</w:t>
      </w:r>
      <w:r w:rsidR="0014604C" w:rsidRPr="00D61185">
        <w:rPr>
          <w:lang w:val="am-ET"/>
        </w:rPr>
        <w:t>)</w:t>
      </w:r>
      <w:r w:rsidR="004346E6" w:rsidRPr="00D61185">
        <w:rPr>
          <w:lang w:val="am-ET"/>
        </w:rPr>
        <w:tab/>
        <w:t>(አድራሻ)</w:t>
      </w:r>
      <w:r w:rsidR="004346E6" w:rsidRPr="00D61185">
        <w:rPr>
          <w:lang w:val="am-ET"/>
        </w:rPr>
        <w:tab/>
        <w:t>(ስልክ)</w:t>
      </w:r>
    </w:p>
    <w:p w14:paraId="7889743A" w14:textId="77777777" w:rsidR="00304C62" w:rsidRPr="00D61185" w:rsidRDefault="00304C62">
      <w:pPr>
        <w:spacing w:line="240" w:lineRule="atLeast"/>
        <w:ind w:right="-20"/>
        <w:rPr>
          <w:rFonts w:cs="Open Sans Light"/>
          <w:sz w:val="22"/>
          <w:lang w:val="am-ET"/>
        </w:rPr>
      </w:pPr>
    </w:p>
    <w:p w14:paraId="4C3CCE14" w14:textId="77777777" w:rsidR="00304C62" w:rsidRPr="00D61185" w:rsidRDefault="00304C62">
      <w:pPr>
        <w:spacing w:line="240" w:lineRule="atLeast"/>
        <w:ind w:right="-20"/>
        <w:rPr>
          <w:rFonts w:cs="Open Sans Light"/>
          <w:sz w:val="22"/>
          <w:lang w:val="am-ET"/>
        </w:rPr>
      </w:pPr>
    </w:p>
    <w:p w14:paraId="53BABC97" w14:textId="77777777" w:rsidR="00304C62" w:rsidRPr="00D61185" w:rsidRDefault="004346E6">
      <w:pPr>
        <w:pStyle w:val="P68B1DB1-Normal11"/>
        <w:spacing w:after="360" w:line="240" w:lineRule="atLeast"/>
        <w:ind w:right="-14"/>
        <w:rPr>
          <w:lang w:val="am-ET"/>
        </w:rPr>
      </w:pPr>
      <w:r w:rsidRPr="00D61185">
        <w:rPr>
          <w:lang w:val="am-ET"/>
        </w:rPr>
        <w:t xml:space="preserve">በዚህ ማስታወቂያ ውስጥ ለተገለጹት የልዩ ትምህርት ተግባራት ፍቃደኛ መሆን ከፈለጉ፣ እባክዎን ይህንን ቅጽ (ከታች) </w:t>
      </w:r>
      <w:r w:rsidR="0014604C" w:rsidRPr="00D61185">
        <w:rPr>
          <w:rFonts w:ascii="Nyala" w:hAnsi="Nyala" w:cs="Nyala"/>
          <w:lang w:val="am-ET"/>
        </w:rPr>
        <w:t>ፈርመው</w:t>
      </w:r>
      <w:r w:rsidR="0014604C" w:rsidRPr="00D61185">
        <w:rPr>
          <w:lang w:val="am-ET"/>
        </w:rPr>
        <w:t xml:space="preserve"> </w:t>
      </w:r>
      <w:r w:rsidR="0014604C" w:rsidRPr="00D61185">
        <w:rPr>
          <w:rFonts w:ascii="Nyala" w:hAnsi="Nyala" w:cs="Nyala"/>
          <w:lang w:val="am-ET"/>
        </w:rPr>
        <w:t>እና</w:t>
      </w:r>
      <w:r w:rsidRPr="00D61185">
        <w:rPr>
          <w:lang w:val="am-ET"/>
        </w:rPr>
        <w:t xml:space="preserve"> ቀን ጽፈው ከላይ ለተመለከተው የትምህርት ቤት ተወካይ ይመልሱት። </w:t>
      </w:r>
    </w:p>
    <w:p w14:paraId="3DE1D934" w14:textId="77777777" w:rsidR="00304C62" w:rsidRPr="00D61185" w:rsidRDefault="00304C62">
      <w:pPr>
        <w:pBdr>
          <w:top w:val="single" w:sz="4" w:space="1" w:color="auto"/>
          <w:left w:val="single" w:sz="4" w:space="4" w:color="auto"/>
          <w:bottom w:val="single" w:sz="4" w:space="1" w:color="auto"/>
          <w:right w:val="single" w:sz="4" w:space="4" w:color="auto"/>
        </w:pBdr>
        <w:spacing w:before="240" w:after="240" w:line="240" w:lineRule="atLeast"/>
        <w:ind w:right="-14"/>
        <w:jc w:val="center"/>
        <w:rPr>
          <w:rFonts w:cs="Open Sans Light"/>
          <w:b/>
          <w:i/>
          <w:color w:val="000000"/>
          <w:lang w:val="am-ET"/>
        </w:rPr>
      </w:pPr>
    </w:p>
    <w:p w14:paraId="1C566C65" w14:textId="77777777" w:rsidR="00304C62" w:rsidRPr="00D61185" w:rsidRDefault="004346E6">
      <w:pPr>
        <w:pStyle w:val="P68B1DB1-Normal15"/>
        <w:pBdr>
          <w:top w:val="single" w:sz="4" w:space="1" w:color="auto"/>
          <w:left w:val="single" w:sz="4" w:space="4" w:color="auto"/>
          <w:bottom w:val="single" w:sz="4" w:space="1" w:color="auto"/>
          <w:right w:val="single" w:sz="4" w:space="4" w:color="auto"/>
        </w:pBdr>
        <w:spacing w:before="240" w:after="240" w:line="240" w:lineRule="atLeast"/>
        <w:ind w:right="-14"/>
        <w:jc w:val="center"/>
        <w:rPr>
          <w:rFonts w:ascii="Nyala" w:hAnsi="Nyala"/>
          <w:sz w:val="16"/>
          <w:lang w:val="am-ET"/>
        </w:rPr>
      </w:pPr>
      <w:r w:rsidRPr="00D61185">
        <w:rPr>
          <w:lang w:val="am-ET"/>
        </w:rPr>
        <w:t>ስምምነት</w:t>
      </w:r>
      <w:r w:rsidR="002F4158" w:rsidRPr="00D61185">
        <w:rPr>
          <w:rFonts w:ascii="Nyala" w:hAnsi="Nyala"/>
          <w:lang w:val="am-ET"/>
        </w:rPr>
        <w:t xml:space="preserve"> መስጠት</w:t>
      </w:r>
    </w:p>
    <w:p w14:paraId="3A8923A0" w14:textId="77777777" w:rsidR="00304C62" w:rsidRPr="00D61185" w:rsidRDefault="004346E6">
      <w:pPr>
        <w:pBdr>
          <w:top w:val="single" w:sz="4" w:space="1" w:color="auto"/>
          <w:left w:val="single" w:sz="4" w:space="4" w:color="auto"/>
          <w:bottom w:val="single" w:sz="4" w:space="1" w:color="auto"/>
          <w:right w:val="single" w:sz="4" w:space="4" w:color="auto"/>
        </w:pBdr>
        <w:spacing w:before="240" w:after="240" w:line="240" w:lineRule="atLeast"/>
        <w:ind w:right="-14" w:firstLine="360"/>
        <w:rPr>
          <w:rFonts w:cs="Open Sans Light"/>
          <w:color w:val="000000"/>
          <w:lang w:val="am-ET"/>
        </w:rPr>
      </w:pPr>
      <w:r w:rsidRPr="00D61185">
        <w:rPr>
          <w:b/>
          <w:sz w:val="28"/>
          <w:lang w:val="am-ET"/>
        </w:rPr>
        <w:tab/>
        <w:t xml:space="preserve">□ </w:t>
      </w:r>
      <w:r w:rsidRPr="00D61185">
        <w:rPr>
          <w:rFonts w:cs="Open Sans Light"/>
          <w:color w:val="000000"/>
          <w:lang w:val="am-ET"/>
        </w:rPr>
        <w:t xml:space="preserve">እኔ በዚህ ማስታወቂያ ለልጄ የልዩ ትምህርት ምደባ እና የአገልግሎቶች እርምጃ(ዎች) </w:t>
      </w:r>
      <w:r w:rsidR="002F4158" w:rsidRPr="00D61185">
        <w:rPr>
          <w:rFonts w:ascii="Nyala" w:hAnsi="Nyala" w:cs="Nyala"/>
          <w:b/>
          <w:bCs/>
          <w:color w:val="000000"/>
          <w:lang w:val="am-ET"/>
        </w:rPr>
        <w:t>ስምምነት</w:t>
      </w:r>
      <w:r w:rsidRPr="00D61185">
        <w:rPr>
          <w:rFonts w:cs="Open Sans Light"/>
          <w:b/>
          <w:i/>
          <w:color w:val="000000"/>
          <w:lang w:val="am-ET"/>
        </w:rPr>
        <w:t xml:space="preserve"> እሰጣለሁ</w:t>
      </w:r>
      <w:r w:rsidRPr="00D61185">
        <w:rPr>
          <w:rFonts w:cs="Open Sans Light"/>
          <w:color w:val="000000"/>
          <w:lang w:val="am-ET"/>
        </w:rPr>
        <w:t>።  ይህ ስምምነት በፈቃደኝነት እንደሆነ እና በማንኛውም ጊዜ ሊሻር እንደሚችል ተረድቻለሁ፣ ነገር ግን ይህ መሻር ስምምነት ከተሰጠ በኋላ እና ስምምነት ከመሰረዙ በፊት የሚፈጸመውን ተግባር አይከለክልም። እንዲሁም ለአንድ የተወሰነ አገልግሎት ወይም ምደባ ፈቃዴን መሻር የምችለው የ IEP ቡድን ልዩ አገልግሎቶች ወይም ምደባው ለዚህ ተማሪ ነፃ የሆነ የሕዝብ ትምህርት ማኘት እንደማያስፈልገው በጽሑፍ ካረጋገጠ ብቻ እንደሆነ ተረድቻለሁ።</w:t>
      </w:r>
    </w:p>
    <w:p w14:paraId="3A288F29" w14:textId="77777777" w:rsidR="00304C62" w:rsidRPr="00D61185" w:rsidRDefault="004346E6">
      <w:pPr>
        <w:pStyle w:val="P68B1DB1-Normal15"/>
        <w:pBdr>
          <w:top w:val="single" w:sz="4" w:space="1" w:color="auto"/>
          <w:left w:val="single" w:sz="4" w:space="4" w:color="auto"/>
          <w:bottom w:val="single" w:sz="4" w:space="1" w:color="auto"/>
          <w:right w:val="single" w:sz="4" w:space="4" w:color="auto"/>
        </w:pBdr>
        <w:spacing w:before="240" w:after="240" w:line="240" w:lineRule="atLeast"/>
        <w:ind w:right="-14" w:firstLine="360"/>
        <w:jc w:val="center"/>
        <w:rPr>
          <w:lang w:val="am-ET"/>
        </w:rPr>
      </w:pPr>
      <w:r w:rsidRPr="00D61185">
        <w:rPr>
          <w:lang w:val="am-ET"/>
        </w:rPr>
        <w:t xml:space="preserve">ስምምነት </w:t>
      </w:r>
      <w:r w:rsidR="002F4158" w:rsidRPr="00D61185">
        <w:rPr>
          <w:rFonts w:ascii="Nyala" w:hAnsi="Nyala" w:cs="Nyala"/>
          <w:lang w:val="am-ET"/>
        </w:rPr>
        <w:t xml:space="preserve">አለመስጠት </w:t>
      </w:r>
    </w:p>
    <w:p w14:paraId="4108F029" w14:textId="77777777" w:rsidR="00304C62" w:rsidRPr="00D61185" w:rsidRDefault="004346E6">
      <w:pPr>
        <w:pBdr>
          <w:top w:val="single" w:sz="4" w:space="1" w:color="auto"/>
          <w:left w:val="single" w:sz="4" w:space="4" w:color="auto"/>
          <w:bottom w:val="single" w:sz="4" w:space="1" w:color="auto"/>
          <w:right w:val="single" w:sz="4" w:space="4" w:color="auto"/>
        </w:pBdr>
        <w:spacing w:before="240" w:after="240" w:line="240" w:lineRule="atLeast"/>
        <w:ind w:right="-14" w:firstLine="360"/>
        <w:rPr>
          <w:rFonts w:cs="Open Sans Light"/>
          <w:color w:val="000000"/>
          <w:lang w:val="am-ET"/>
        </w:rPr>
      </w:pPr>
      <w:r w:rsidRPr="00D61185">
        <w:rPr>
          <w:b/>
          <w:sz w:val="28"/>
          <w:lang w:val="am-ET"/>
        </w:rPr>
        <w:tab/>
        <w:t xml:space="preserve">□ </w:t>
      </w:r>
      <w:r w:rsidRPr="00D61185">
        <w:rPr>
          <w:rFonts w:cs="Open Sans Light"/>
          <w:color w:val="000000"/>
          <w:lang w:val="am-ET"/>
        </w:rPr>
        <w:t xml:space="preserve">እኔ በዚህ ማስታወቂያ ለልጄ ልዩ የትምህርት ምደባ እና የአገልግሎት እርምጃ(ዎች) </w:t>
      </w:r>
      <w:r w:rsidR="002F4158" w:rsidRPr="00D61185">
        <w:rPr>
          <w:rFonts w:ascii="Nyala" w:hAnsi="Nyala" w:cs="Nyala"/>
          <w:b/>
          <w:bCs/>
          <w:color w:val="000000"/>
          <w:lang w:val="am-ET"/>
        </w:rPr>
        <w:t>ስምምነት</w:t>
      </w:r>
      <w:r w:rsidR="002F4158" w:rsidRPr="00D61185">
        <w:rPr>
          <w:rFonts w:ascii="Nyala" w:hAnsi="Nyala" w:cs="Nyala"/>
          <w:color w:val="000000"/>
          <w:lang w:val="am-ET"/>
        </w:rPr>
        <w:t xml:space="preserve"> </w:t>
      </w:r>
      <w:r w:rsidRPr="00D61185">
        <w:rPr>
          <w:rFonts w:cs="Open Sans Light"/>
          <w:b/>
          <w:i/>
          <w:color w:val="000000"/>
          <w:lang w:val="am-ET"/>
        </w:rPr>
        <w:t>አልሰጥም።</w:t>
      </w:r>
      <w:r w:rsidRPr="00D61185">
        <w:rPr>
          <w:rFonts w:cs="Open Sans Light"/>
          <w:color w:val="000000"/>
          <w:lang w:val="am-ET"/>
        </w:rPr>
        <w:t xml:space="preserve">   </w:t>
      </w:r>
    </w:p>
    <w:p w14:paraId="0EF22DB0" w14:textId="77777777" w:rsidR="00304C62" w:rsidRPr="00D61185" w:rsidRDefault="004346E6">
      <w:pPr>
        <w:pStyle w:val="P68B1DB1-Normal3"/>
        <w:pBdr>
          <w:top w:val="single" w:sz="4" w:space="1" w:color="auto"/>
          <w:left w:val="single" w:sz="4" w:space="4" w:color="auto"/>
          <w:bottom w:val="single" w:sz="4" w:space="1" w:color="auto"/>
          <w:right w:val="single" w:sz="4" w:space="4" w:color="auto"/>
        </w:pBdr>
        <w:spacing w:before="240" w:after="240" w:line="240" w:lineRule="atLeast"/>
        <w:ind w:right="-14" w:firstLine="360"/>
        <w:rPr>
          <w:u w:val="single"/>
          <w:lang w:val="am-ET"/>
        </w:rPr>
      </w:pPr>
      <w:r w:rsidRPr="00D61185">
        <w:rPr>
          <w:lang w:val="am-ET"/>
        </w:rPr>
        <w:t>______________________________________________________</w:t>
      </w:r>
      <w:r w:rsidRPr="00D61185">
        <w:rPr>
          <w:lang w:val="am-ET"/>
        </w:rPr>
        <w:tab/>
        <w:t>ቀን _______________________________</w:t>
      </w:r>
    </w:p>
    <w:p w14:paraId="7BCF75C7" w14:textId="77777777" w:rsidR="00304C62" w:rsidRPr="00D61185" w:rsidRDefault="004346E6">
      <w:pPr>
        <w:pStyle w:val="P68B1DB1-Normal3"/>
        <w:pBdr>
          <w:top w:val="single" w:sz="4" w:space="1" w:color="auto"/>
          <w:left w:val="single" w:sz="4" w:space="4" w:color="auto"/>
          <w:bottom w:val="single" w:sz="4" w:space="1" w:color="auto"/>
          <w:right w:val="single" w:sz="4" w:space="4" w:color="auto"/>
        </w:pBdr>
        <w:tabs>
          <w:tab w:val="left" w:pos="-2880"/>
          <w:tab w:val="left" w:pos="-2700"/>
        </w:tabs>
        <w:spacing w:before="240" w:after="240" w:line="240" w:lineRule="atLeast"/>
        <w:ind w:right="-14" w:firstLine="360"/>
        <w:rPr>
          <w:lang w:val="am-ET"/>
        </w:rPr>
      </w:pPr>
      <w:r w:rsidRPr="00D61185">
        <w:rPr>
          <w:lang w:val="am-ET"/>
        </w:rPr>
        <w:t xml:space="preserve">(የወላጅ/ህጋዊ የትምህርት ውሳኔ ሰጪ) </w:t>
      </w:r>
    </w:p>
    <w:p w14:paraId="60E64003" w14:textId="77777777" w:rsidR="00304C62" w:rsidRPr="00D61185" w:rsidRDefault="004346E6">
      <w:pPr>
        <w:pStyle w:val="P68B1DB1-Normal3"/>
        <w:pBdr>
          <w:top w:val="single" w:sz="4" w:space="1" w:color="auto"/>
          <w:left w:val="single" w:sz="4" w:space="4" w:color="auto"/>
          <w:bottom w:val="single" w:sz="4" w:space="1" w:color="auto"/>
          <w:right w:val="single" w:sz="4" w:space="4" w:color="auto"/>
        </w:pBdr>
        <w:spacing w:before="240" w:after="240" w:line="240" w:lineRule="atLeast"/>
        <w:ind w:right="-14" w:firstLine="360"/>
        <w:rPr>
          <w:lang w:val="am-ET"/>
        </w:rPr>
      </w:pPr>
      <w:r w:rsidRPr="00D61185">
        <w:rPr>
          <w:lang w:val="am-ET"/>
        </w:rPr>
        <w:t>______________________________________________________</w:t>
      </w:r>
      <w:r w:rsidRPr="00D61185">
        <w:rPr>
          <w:lang w:val="am-ET"/>
        </w:rPr>
        <w:tab/>
        <w:t>ቀን _______________________________</w:t>
      </w:r>
    </w:p>
    <w:p w14:paraId="7C32A281" w14:textId="77777777" w:rsidR="00304C62" w:rsidRPr="00D61185" w:rsidRDefault="004346E6">
      <w:pPr>
        <w:pStyle w:val="P68B1DB1-Normal3"/>
        <w:pBdr>
          <w:top w:val="single" w:sz="4" w:space="1" w:color="auto"/>
          <w:left w:val="single" w:sz="4" w:space="4" w:color="auto"/>
          <w:bottom w:val="single" w:sz="4" w:space="1" w:color="auto"/>
          <w:right w:val="single" w:sz="4" w:space="4" w:color="auto"/>
        </w:pBdr>
        <w:spacing w:before="240" w:after="240" w:line="240" w:lineRule="atLeast"/>
        <w:ind w:right="-14" w:firstLine="720"/>
        <w:rPr>
          <w:lang w:val="am-ET"/>
        </w:rPr>
      </w:pPr>
      <w:r w:rsidRPr="00D61185">
        <w:rPr>
          <w:lang w:val="am-ET"/>
        </w:rPr>
        <w:t xml:space="preserve">(የወላጅ/ህጋዊ የትምህርት ውሳኔ ሰጪ) </w:t>
      </w:r>
    </w:p>
    <w:p w14:paraId="3D9132E3" w14:textId="77777777" w:rsidR="00304C62" w:rsidRPr="00D61185" w:rsidRDefault="00304C62">
      <w:pPr>
        <w:pBdr>
          <w:top w:val="single" w:sz="4" w:space="1" w:color="auto"/>
          <w:left w:val="single" w:sz="4" w:space="4" w:color="auto"/>
          <w:bottom w:val="single" w:sz="4" w:space="1" w:color="auto"/>
          <w:right w:val="single" w:sz="4" w:space="4" w:color="auto"/>
        </w:pBdr>
        <w:spacing w:before="240" w:after="240" w:line="240" w:lineRule="atLeast"/>
        <w:ind w:right="-14" w:firstLine="720"/>
        <w:rPr>
          <w:rFonts w:cs="Open Sans Light"/>
          <w:color w:val="000000"/>
          <w:lang w:val="am-ET"/>
        </w:rPr>
      </w:pPr>
    </w:p>
    <w:sectPr w:rsidR="00304C62" w:rsidRPr="00D61185">
      <w:type w:val="continuous"/>
      <w:pgSz w:w="12240" w:h="15840" w:code="1"/>
      <w:pgMar w:top="547" w:right="907" w:bottom="72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46FE3" w14:textId="77777777" w:rsidR="002438B5" w:rsidRDefault="002438B5">
      <w:r>
        <w:separator/>
      </w:r>
    </w:p>
  </w:endnote>
  <w:endnote w:type="continuationSeparator" w:id="0">
    <w:p w14:paraId="69803524" w14:textId="77777777" w:rsidR="002438B5" w:rsidRDefault="00243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Open Sans Light"/>
    <w:panose1 w:val="020B03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yala">
    <w:charset w:val="00"/>
    <w:family w:val="auto"/>
    <w:pitch w:val="variable"/>
    <w:sig w:usb0="A000006F" w:usb1="00000000" w:usb2="000008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2EFD1" w14:textId="77777777" w:rsidR="00304C62" w:rsidRDefault="004346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E71014" w14:textId="77777777" w:rsidR="00304C62" w:rsidRDefault="00304C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14DCD" w14:textId="21493F96" w:rsidR="00D70926" w:rsidRDefault="00D70926" w:rsidP="00D70926">
    <w:pPr>
      <w:pStyle w:val="Footer"/>
      <w:tabs>
        <w:tab w:val="clear" w:pos="4320"/>
        <w:tab w:val="clear" w:pos="8640"/>
        <w:tab w:val="center" w:pos="4860"/>
        <w:tab w:val="right" w:pos="10080"/>
      </w:tabs>
    </w:pPr>
    <w:r w:rsidRPr="00D70926">
      <w:t xml:space="preserve">KSDE </w:t>
    </w:r>
    <w:proofErr w:type="spellStart"/>
    <w:r w:rsidRPr="00D70926">
      <w:rPr>
        <w:rFonts w:ascii="Nyala" w:hAnsi="Nyala" w:cs="Nyala"/>
      </w:rPr>
      <w:t>የናሙና</w:t>
    </w:r>
    <w:proofErr w:type="spellEnd"/>
    <w:r w:rsidRPr="00D70926">
      <w:t xml:space="preserve"> </w:t>
    </w:r>
    <w:proofErr w:type="spellStart"/>
    <w:r w:rsidRPr="00D70926">
      <w:rPr>
        <w:rFonts w:ascii="Nyala" w:hAnsi="Nyala" w:cs="Nyala"/>
      </w:rPr>
      <w:t>ቅጽ</w:t>
    </w:r>
    <w:proofErr w:type="spellEnd"/>
    <w:r w:rsidRPr="00D70926">
      <w:t xml:space="preserve"> </w:t>
    </w:r>
    <w:r w:rsidRPr="00D70926">
      <w:rPr>
        <w:rFonts w:ascii="Nyala" w:hAnsi="Nyala" w:cs="Nyala"/>
      </w:rPr>
      <w:t>፣</w:t>
    </w:r>
    <w:r>
      <w:tab/>
    </w:r>
    <w:r>
      <w:rPr>
        <w:rFonts w:ascii="Nyala" w:hAnsi="Nyala" w:cs="Nyala"/>
        <w:lang w:val="am-ET"/>
      </w:rPr>
      <w:t>ገጽ</w:t>
    </w:r>
    <w:r>
      <w:t xml:space="preserve"> </w:t>
    </w:r>
    <w:r>
      <w:fldChar w:fldCharType="begin"/>
    </w:r>
    <w:r>
      <w:instrText xml:space="preserve"> PAGE </w:instrText>
    </w:r>
    <w:r>
      <w:fldChar w:fldCharType="separate"/>
    </w:r>
    <w:r>
      <w:t>1</w:t>
    </w:r>
    <w:r>
      <w:fldChar w:fldCharType="end"/>
    </w:r>
    <w:r>
      <w:tab/>
    </w:r>
    <w:proofErr w:type="spellStart"/>
    <w:r w:rsidR="00E41FE3" w:rsidRPr="00E41FE3">
      <w:rPr>
        <w:rFonts w:ascii="Nyala" w:hAnsi="Nyala" w:cs="Nyala"/>
      </w:rPr>
      <w:t>ኦክቶበር</w:t>
    </w:r>
    <w:proofErr w:type="spellEnd"/>
    <w:r w:rsidR="00E41FE3" w:rsidRPr="00E41FE3">
      <w:t xml:space="preserve"> 2023</w:t>
    </w:r>
    <w:r>
      <w:t xml:space="preserve"> </w:t>
    </w:r>
  </w:p>
  <w:p w14:paraId="4192B0B3" w14:textId="77777777" w:rsidR="00304C62" w:rsidRPr="00D70926" w:rsidRDefault="00D70926" w:rsidP="00D70926">
    <w:pPr>
      <w:pStyle w:val="Footer"/>
    </w:pPr>
    <w:proofErr w:type="spellStart"/>
    <w:r w:rsidRPr="00D70926">
      <w:rPr>
        <w:rFonts w:ascii="Nyala" w:hAnsi="Nyala" w:cs="Nyala"/>
      </w:rPr>
      <w:t>በቅድሚያ</w:t>
    </w:r>
    <w:proofErr w:type="spellEnd"/>
    <w:r w:rsidRPr="00D70926">
      <w:t xml:space="preserve"> </w:t>
    </w:r>
    <w:proofErr w:type="spellStart"/>
    <w:r w:rsidRPr="00D70926">
      <w:rPr>
        <w:rFonts w:ascii="Nyala" w:hAnsi="Nyala" w:cs="Nyala"/>
      </w:rPr>
      <w:t>የተጻፈ</w:t>
    </w:r>
    <w:proofErr w:type="spellEnd"/>
    <w:r w:rsidRPr="00D70926">
      <w:t xml:space="preserve"> </w:t>
    </w:r>
    <w:proofErr w:type="spellStart"/>
    <w:r w:rsidRPr="00D70926">
      <w:rPr>
        <w:rFonts w:ascii="Nyala" w:hAnsi="Nyala" w:cs="Nyala"/>
      </w:rPr>
      <w:t>ማስታወቂያ</w:t>
    </w:r>
    <w:proofErr w:type="spellEnd"/>
    <w:r w:rsidRPr="00D70926">
      <w:t xml:space="preserve"> </w:t>
    </w:r>
    <w:proofErr w:type="spellStart"/>
    <w:r w:rsidRPr="00D70926">
      <w:rPr>
        <w:rFonts w:ascii="Nyala" w:hAnsi="Nyala" w:cs="Nyala"/>
      </w:rPr>
      <w:t>መለያ</w:t>
    </w:r>
    <w:proofErr w:type="spellEnd"/>
    <w:r w:rsidRPr="00D70926">
      <w:t xml:space="preserve"> </w:t>
    </w:r>
    <w:proofErr w:type="spellStart"/>
    <w:r w:rsidRPr="00D70926">
      <w:rPr>
        <w:rFonts w:ascii="Nyala" w:hAnsi="Nyala" w:cs="Nyala"/>
      </w:rPr>
      <w:t>እና</w:t>
    </w:r>
    <w:proofErr w:type="spellEnd"/>
    <w:r w:rsidRPr="00D70926">
      <w:t xml:space="preserve"> </w:t>
    </w:r>
    <w:proofErr w:type="spellStart"/>
    <w:r w:rsidRPr="00D70926">
      <w:rPr>
        <w:rFonts w:ascii="Nyala" w:hAnsi="Nyala" w:cs="Nyala"/>
      </w:rPr>
      <w:t>ምደባ</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988BE" w14:textId="77777777" w:rsidR="002438B5" w:rsidRDefault="002438B5">
      <w:r>
        <w:separator/>
      </w:r>
    </w:p>
  </w:footnote>
  <w:footnote w:type="continuationSeparator" w:id="0">
    <w:p w14:paraId="4C043B61" w14:textId="77777777" w:rsidR="002438B5" w:rsidRDefault="002438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54459D"/>
    <w:multiLevelType w:val="multilevel"/>
    <w:tmpl w:val="FFC6D3CC"/>
    <w:lvl w:ilvl="0">
      <w:start w:val="4"/>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51D77502"/>
    <w:multiLevelType w:val="hybridMultilevel"/>
    <w:tmpl w:val="C316C5D4"/>
    <w:lvl w:ilvl="0" w:tplc="5CEE838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4602B6"/>
    <w:multiLevelType w:val="hybridMultilevel"/>
    <w:tmpl w:val="53F2C6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49458E9"/>
    <w:multiLevelType w:val="hybridMultilevel"/>
    <w:tmpl w:val="4BD24AB8"/>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88B4D45"/>
    <w:multiLevelType w:val="hybridMultilevel"/>
    <w:tmpl w:val="FFC6D3CC"/>
    <w:lvl w:ilvl="0" w:tplc="04090011">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89693061">
    <w:abstractNumId w:val="4"/>
  </w:num>
  <w:num w:numId="2" w16cid:durableId="288976655">
    <w:abstractNumId w:val="0"/>
  </w:num>
  <w:num w:numId="3" w16cid:durableId="1469779305">
    <w:abstractNumId w:val="3"/>
  </w:num>
  <w:num w:numId="4" w16cid:durableId="788201840">
    <w:abstractNumId w:val="2"/>
  </w:num>
  <w:num w:numId="5" w16cid:durableId="18604668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sLA0tTA0NDIzMDBR0lEKTi0uzszPAykwrAUA+dwxKywAAAA="/>
  </w:docVars>
  <w:rsids>
    <w:rsidRoot w:val="00F87547"/>
    <w:rsid w:val="000002F8"/>
    <w:rsid w:val="00021784"/>
    <w:rsid w:val="000471FD"/>
    <w:rsid w:val="00054103"/>
    <w:rsid w:val="00056B16"/>
    <w:rsid w:val="000670EC"/>
    <w:rsid w:val="000C1D29"/>
    <w:rsid w:val="00103C92"/>
    <w:rsid w:val="00136D6D"/>
    <w:rsid w:val="00141691"/>
    <w:rsid w:val="00142618"/>
    <w:rsid w:val="00144CFC"/>
    <w:rsid w:val="0014604C"/>
    <w:rsid w:val="001523E6"/>
    <w:rsid w:val="0016560D"/>
    <w:rsid w:val="001661DD"/>
    <w:rsid w:val="001B17B7"/>
    <w:rsid w:val="001B648D"/>
    <w:rsid w:val="001C4231"/>
    <w:rsid w:val="001C560D"/>
    <w:rsid w:val="001C6411"/>
    <w:rsid w:val="001F3613"/>
    <w:rsid w:val="00203FAD"/>
    <w:rsid w:val="00215C47"/>
    <w:rsid w:val="00225A34"/>
    <w:rsid w:val="002371D9"/>
    <w:rsid w:val="002438B5"/>
    <w:rsid w:val="00257A90"/>
    <w:rsid w:val="00286284"/>
    <w:rsid w:val="00287E84"/>
    <w:rsid w:val="002B4D56"/>
    <w:rsid w:val="002C3FAB"/>
    <w:rsid w:val="002D2E89"/>
    <w:rsid w:val="002F4158"/>
    <w:rsid w:val="00304C62"/>
    <w:rsid w:val="00333F64"/>
    <w:rsid w:val="00382F74"/>
    <w:rsid w:val="0038548A"/>
    <w:rsid w:val="003B2715"/>
    <w:rsid w:val="004155CC"/>
    <w:rsid w:val="00430FEB"/>
    <w:rsid w:val="004346E6"/>
    <w:rsid w:val="004443FC"/>
    <w:rsid w:val="00480047"/>
    <w:rsid w:val="00484A69"/>
    <w:rsid w:val="00485886"/>
    <w:rsid w:val="00485BB1"/>
    <w:rsid w:val="004A0E98"/>
    <w:rsid w:val="004B542A"/>
    <w:rsid w:val="004C0851"/>
    <w:rsid w:val="004C2446"/>
    <w:rsid w:val="004E1A90"/>
    <w:rsid w:val="00501B54"/>
    <w:rsid w:val="005567B5"/>
    <w:rsid w:val="0057343E"/>
    <w:rsid w:val="00584C19"/>
    <w:rsid w:val="0059729D"/>
    <w:rsid w:val="005A5D03"/>
    <w:rsid w:val="005B24C4"/>
    <w:rsid w:val="005F15BB"/>
    <w:rsid w:val="00610F47"/>
    <w:rsid w:val="00611687"/>
    <w:rsid w:val="00611BA5"/>
    <w:rsid w:val="0066429B"/>
    <w:rsid w:val="00680556"/>
    <w:rsid w:val="00693F9B"/>
    <w:rsid w:val="006943B9"/>
    <w:rsid w:val="006C592D"/>
    <w:rsid w:val="006D4033"/>
    <w:rsid w:val="006D59F0"/>
    <w:rsid w:val="006D5DBF"/>
    <w:rsid w:val="006F0096"/>
    <w:rsid w:val="00702836"/>
    <w:rsid w:val="0072377C"/>
    <w:rsid w:val="00736BCA"/>
    <w:rsid w:val="00752C1C"/>
    <w:rsid w:val="00771763"/>
    <w:rsid w:val="007B252F"/>
    <w:rsid w:val="007B3F0F"/>
    <w:rsid w:val="007D487C"/>
    <w:rsid w:val="007F67C3"/>
    <w:rsid w:val="00804823"/>
    <w:rsid w:val="008202A8"/>
    <w:rsid w:val="008317EE"/>
    <w:rsid w:val="00853299"/>
    <w:rsid w:val="00874231"/>
    <w:rsid w:val="008C45FC"/>
    <w:rsid w:val="008F67C8"/>
    <w:rsid w:val="00930F36"/>
    <w:rsid w:val="00936560"/>
    <w:rsid w:val="00942001"/>
    <w:rsid w:val="00953E20"/>
    <w:rsid w:val="00970296"/>
    <w:rsid w:val="00975955"/>
    <w:rsid w:val="009A17BB"/>
    <w:rsid w:val="009E3B5A"/>
    <w:rsid w:val="00A43C6D"/>
    <w:rsid w:val="00A515C0"/>
    <w:rsid w:val="00A616FB"/>
    <w:rsid w:val="00A7044F"/>
    <w:rsid w:val="00A80FB9"/>
    <w:rsid w:val="00A82E79"/>
    <w:rsid w:val="00A872D4"/>
    <w:rsid w:val="00A96D28"/>
    <w:rsid w:val="00AA0F04"/>
    <w:rsid w:val="00AA7F6F"/>
    <w:rsid w:val="00AE26D5"/>
    <w:rsid w:val="00B1070B"/>
    <w:rsid w:val="00B1403E"/>
    <w:rsid w:val="00B226A0"/>
    <w:rsid w:val="00B242CF"/>
    <w:rsid w:val="00B25878"/>
    <w:rsid w:val="00B309AB"/>
    <w:rsid w:val="00B530E9"/>
    <w:rsid w:val="00B57C53"/>
    <w:rsid w:val="00B8096E"/>
    <w:rsid w:val="00B96E39"/>
    <w:rsid w:val="00BB5B13"/>
    <w:rsid w:val="00BD4D39"/>
    <w:rsid w:val="00BF4B9A"/>
    <w:rsid w:val="00BF50B5"/>
    <w:rsid w:val="00BF59BB"/>
    <w:rsid w:val="00C4709F"/>
    <w:rsid w:val="00C63EC6"/>
    <w:rsid w:val="00C67A50"/>
    <w:rsid w:val="00C7451E"/>
    <w:rsid w:val="00C91014"/>
    <w:rsid w:val="00CB2C2A"/>
    <w:rsid w:val="00CC437D"/>
    <w:rsid w:val="00CD4A69"/>
    <w:rsid w:val="00CD7046"/>
    <w:rsid w:val="00CF35F6"/>
    <w:rsid w:val="00D068CC"/>
    <w:rsid w:val="00D178B2"/>
    <w:rsid w:val="00D20390"/>
    <w:rsid w:val="00D21686"/>
    <w:rsid w:val="00D61185"/>
    <w:rsid w:val="00D70926"/>
    <w:rsid w:val="00D76383"/>
    <w:rsid w:val="00D76F61"/>
    <w:rsid w:val="00DA4661"/>
    <w:rsid w:val="00DB4B84"/>
    <w:rsid w:val="00DF3893"/>
    <w:rsid w:val="00E04F9E"/>
    <w:rsid w:val="00E13172"/>
    <w:rsid w:val="00E14FC3"/>
    <w:rsid w:val="00E202C4"/>
    <w:rsid w:val="00E31EA0"/>
    <w:rsid w:val="00E41FE3"/>
    <w:rsid w:val="00E55724"/>
    <w:rsid w:val="00E62C48"/>
    <w:rsid w:val="00E74395"/>
    <w:rsid w:val="00E816EB"/>
    <w:rsid w:val="00F04DC0"/>
    <w:rsid w:val="00F05D80"/>
    <w:rsid w:val="00F12E17"/>
    <w:rsid w:val="00F43C88"/>
    <w:rsid w:val="00F66E10"/>
    <w:rsid w:val="00F7067A"/>
    <w:rsid w:val="00F87547"/>
    <w:rsid w:val="00F96763"/>
    <w:rsid w:val="00FD705B"/>
    <w:rsid w:val="00FE0640"/>
    <w:rsid w:val="00FE09FB"/>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21A89F"/>
  <w15:chartTrackingRefBased/>
  <w15:docId w15:val="{625754CA-2640-4D5B-B9F7-DBC19183E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ne-NP"/>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1D29"/>
    <w:rPr>
      <w:rFonts w:ascii="Open Sans Light" w:hAnsi="Open Sans Light"/>
      <w:lang w:eastAsia="en-US" w:bidi="ar-SA"/>
    </w:rPr>
  </w:style>
  <w:style w:type="paragraph" w:styleId="Heading1">
    <w:name w:val="heading 1"/>
    <w:basedOn w:val="Normal"/>
    <w:next w:val="Normal"/>
    <w:qFormat/>
    <w:rsid w:val="004B542A"/>
    <w:pPr>
      <w:jc w:val="center"/>
      <w:outlineLvl w:val="0"/>
    </w:pPr>
    <w:rPr>
      <w:rFonts w:cs="Open Sans Light"/>
      <w:b/>
      <w:sz w:val="22"/>
    </w:rPr>
  </w:style>
  <w:style w:type="paragraph" w:styleId="Heading2">
    <w:name w:val="heading 2"/>
    <w:basedOn w:val="Heading4"/>
    <w:next w:val="Normal"/>
    <w:qFormat/>
    <w:rsid w:val="004B542A"/>
    <w:pPr>
      <w:tabs>
        <w:tab w:val="clear" w:pos="360"/>
        <w:tab w:val="clear" w:pos="540"/>
        <w:tab w:val="clear" w:pos="720"/>
        <w:tab w:val="clear" w:pos="900"/>
        <w:tab w:val="clear" w:pos="1080"/>
        <w:tab w:val="clear" w:pos="1260"/>
        <w:tab w:val="clear" w:pos="1440"/>
        <w:tab w:val="clear" w:pos="1800"/>
        <w:tab w:val="clear" w:pos="2160"/>
        <w:tab w:val="clear" w:pos="2520"/>
      </w:tabs>
      <w:outlineLvl w:val="1"/>
    </w:pPr>
    <w:rPr>
      <w:rFonts w:cs="Open Sans Light"/>
    </w:rPr>
  </w:style>
  <w:style w:type="paragraph" w:styleId="Heading3">
    <w:name w:val="heading 3"/>
    <w:basedOn w:val="Normal"/>
    <w:next w:val="Normal"/>
    <w:qFormat/>
    <w:rsid w:val="000C1D29"/>
    <w:pPr>
      <w:keepNext/>
      <w:tabs>
        <w:tab w:val="left" w:pos="540"/>
        <w:tab w:val="left" w:pos="720"/>
        <w:tab w:val="left" w:pos="1080"/>
        <w:tab w:val="left" w:pos="1440"/>
        <w:tab w:val="left" w:pos="1800"/>
        <w:tab w:val="left" w:pos="2160"/>
        <w:tab w:val="left" w:pos="2520"/>
      </w:tabs>
      <w:spacing w:line="240" w:lineRule="atLeast"/>
      <w:ind w:right="160"/>
      <w:jc w:val="center"/>
      <w:outlineLvl w:val="2"/>
    </w:pPr>
    <w:rPr>
      <w:b/>
      <w:color w:val="000000"/>
      <w:sz w:val="28"/>
    </w:rPr>
  </w:style>
  <w:style w:type="paragraph" w:styleId="Heading4">
    <w:name w:val="heading 4"/>
    <w:basedOn w:val="Normal"/>
    <w:next w:val="Normal"/>
    <w:qFormat/>
    <w:rsid w:val="000C1D29"/>
    <w:pPr>
      <w:keepNext/>
      <w:pBdr>
        <w:top w:val="single" w:sz="4" w:space="1" w:color="auto"/>
        <w:left w:val="single" w:sz="4" w:space="4" w:color="auto"/>
        <w:bottom w:val="single" w:sz="4" w:space="1" w:color="auto"/>
        <w:right w:val="single" w:sz="4" w:space="4" w:color="auto"/>
      </w:pBdr>
      <w:tabs>
        <w:tab w:val="left" w:pos="360"/>
        <w:tab w:val="left" w:pos="540"/>
        <w:tab w:val="left" w:pos="720"/>
        <w:tab w:val="left" w:pos="900"/>
        <w:tab w:val="left" w:pos="1080"/>
        <w:tab w:val="left" w:pos="1260"/>
        <w:tab w:val="left" w:pos="1440"/>
        <w:tab w:val="left" w:pos="1800"/>
        <w:tab w:val="left" w:pos="2160"/>
        <w:tab w:val="left" w:pos="2520"/>
      </w:tabs>
      <w:spacing w:line="240" w:lineRule="atLeast"/>
      <w:ind w:right="160"/>
      <w:jc w:val="center"/>
      <w:outlineLvl w:val="3"/>
    </w:pPr>
    <w:rPr>
      <w:b/>
      <w:color w:val="000000"/>
    </w:rPr>
  </w:style>
  <w:style w:type="paragraph" w:styleId="Heading6">
    <w:name w:val="heading 6"/>
    <w:basedOn w:val="Normal"/>
    <w:next w:val="Normal"/>
    <w:qFormat/>
    <w:rsid w:val="00F87547"/>
    <w:pPr>
      <w:keepNext/>
      <w:tabs>
        <w:tab w:val="left" w:pos="360"/>
        <w:tab w:val="left" w:pos="540"/>
        <w:tab w:val="left" w:pos="720"/>
        <w:tab w:val="left" w:pos="900"/>
        <w:tab w:val="left" w:pos="1080"/>
        <w:tab w:val="left" w:pos="1260"/>
        <w:tab w:val="left" w:pos="1440"/>
        <w:tab w:val="left" w:pos="1800"/>
        <w:tab w:val="left" w:pos="2160"/>
        <w:tab w:val="left" w:pos="2520"/>
      </w:tabs>
      <w:spacing w:line="240" w:lineRule="atLeast"/>
      <w:ind w:right="160"/>
      <w:jc w:val="center"/>
      <w:outlineLvl w:val="5"/>
    </w:pPr>
    <w:rPr>
      <w:b/>
      <w:color w:val="000000"/>
    </w:rPr>
  </w:style>
  <w:style w:type="paragraph" w:styleId="Heading7">
    <w:name w:val="heading 7"/>
    <w:basedOn w:val="Normal"/>
    <w:next w:val="Normal"/>
    <w:qFormat/>
    <w:rsid w:val="00F87547"/>
    <w:pPr>
      <w:keepNext/>
      <w:pBdr>
        <w:left w:val="single" w:sz="4" w:space="4" w:color="auto"/>
        <w:bottom w:val="single" w:sz="4" w:space="1" w:color="auto"/>
        <w:right w:val="single" w:sz="4" w:space="4" w:color="auto"/>
      </w:pBdr>
      <w:tabs>
        <w:tab w:val="left" w:pos="540"/>
        <w:tab w:val="left" w:pos="720"/>
        <w:tab w:val="left" w:pos="1080"/>
        <w:tab w:val="left" w:pos="1440"/>
        <w:tab w:val="left" w:pos="1800"/>
        <w:tab w:val="left" w:pos="2160"/>
        <w:tab w:val="left" w:pos="2520"/>
      </w:tabs>
      <w:spacing w:line="240" w:lineRule="atLeast"/>
      <w:ind w:right="160"/>
      <w:jc w:val="center"/>
      <w:outlineLvl w:val="6"/>
    </w:pPr>
    <w:rPr>
      <w:b/>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87547"/>
    <w:pPr>
      <w:tabs>
        <w:tab w:val="left" w:pos="540"/>
        <w:tab w:val="left" w:pos="720"/>
        <w:tab w:val="left" w:pos="1080"/>
        <w:tab w:val="left" w:pos="1440"/>
        <w:tab w:val="left" w:pos="1800"/>
        <w:tab w:val="left" w:pos="2160"/>
        <w:tab w:val="left" w:pos="2520"/>
      </w:tabs>
      <w:spacing w:line="240" w:lineRule="atLeast"/>
      <w:ind w:right="160"/>
    </w:pPr>
    <w:rPr>
      <w:rFonts w:ascii="Arial" w:hAnsi="Arial"/>
      <w:color w:val="000000"/>
      <w:sz w:val="18"/>
    </w:rPr>
  </w:style>
  <w:style w:type="paragraph" w:styleId="BlockText">
    <w:name w:val="Block Text"/>
    <w:basedOn w:val="Normal"/>
    <w:rsid w:val="00F87547"/>
    <w:pPr>
      <w:tabs>
        <w:tab w:val="left" w:pos="-540"/>
        <w:tab w:val="left" w:pos="360"/>
        <w:tab w:val="left" w:pos="450"/>
        <w:tab w:val="left" w:pos="720"/>
        <w:tab w:val="left" w:pos="900"/>
        <w:tab w:val="left" w:pos="1080"/>
        <w:tab w:val="left" w:pos="1260"/>
        <w:tab w:val="left" w:pos="1440"/>
        <w:tab w:val="left" w:pos="1800"/>
        <w:tab w:val="left" w:pos="2160"/>
        <w:tab w:val="left" w:pos="2520"/>
      </w:tabs>
      <w:spacing w:line="240" w:lineRule="atLeast"/>
      <w:ind w:left="270" w:right="-20"/>
    </w:pPr>
    <w:rPr>
      <w:rFonts w:ascii="Arial" w:hAnsi="Arial"/>
      <w:color w:val="000000"/>
      <w:sz w:val="18"/>
    </w:rPr>
  </w:style>
  <w:style w:type="paragraph" w:styleId="Footer">
    <w:name w:val="footer"/>
    <w:basedOn w:val="Normal"/>
    <w:link w:val="FooterChar"/>
    <w:rsid w:val="00E14FC3"/>
    <w:pPr>
      <w:tabs>
        <w:tab w:val="center" w:pos="4320"/>
        <w:tab w:val="right" w:pos="8640"/>
      </w:tabs>
    </w:pPr>
  </w:style>
  <w:style w:type="character" w:styleId="PageNumber">
    <w:name w:val="page number"/>
    <w:basedOn w:val="DefaultParagraphFont"/>
    <w:rsid w:val="00E14FC3"/>
  </w:style>
  <w:style w:type="table" w:styleId="TableGrid">
    <w:name w:val="Table Grid"/>
    <w:basedOn w:val="TableNormal"/>
    <w:rsid w:val="00F12E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62C48"/>
    <w:pPr>
      <w:tabs>
        <w:tab w:val="center" w:pos="4320"/>
        <w:tab w:val="right" w:pos="8640"/>
      </w:tabs>
    </w:pPr>
  </w:style>
  <w:style w:type="paragraph" w:styleId="BalloonText">
    <w:name w:val="Balloon Text"/>
    <w:basedOn w:val="Normal"/>
    <w:link w:val="BalloonTextChar"/>
    <w:rsid w:val="001C6411"/>
    <w:rPr>
      <w:rFonts w:ascii="Tahoma" w:hAnsi="Tahoma" w:cs="Tahoma"/>
      <w:sz w:val="16"/>
    </w:rPr>
  </w:style>
  <w:style w:type="character" w:customStyle="1" w:styleId="BalloonTextChar">
    <w:name w:val="Balloon Text Char"/>
    <w:link w:val="BalloonText"/>
    <w:rsid w:val="001C6411"/>
    <w:rPr>
      <w:rFonts w:ascii="Tahoma" w:hAnsi="Tahoma" w:cs="Tahoma"/>
      <w:sz w:val="16"/>
    </w:rPr>
  </w:style>
  <w:style w:type="paragraph" w:styleId="ListParagraph">
    <w:name w:val="List Paragraph"/>
    <w:basedOn w:val="Normal"/>
    <w:uiPriority w:val="34"/>
    <w:qFormat/>
    <w:rsid w:val="00C67A50"/>
    <w:pPr>
      <w:ind w:left="720"/>
      <w:contextualSpacing/>
    </w:pPr>
  </w:style>
  <w:style w:type="character" w:styleId="Emphasis">
    <w:name w:val="Emphasis"/>
    <w:qFormat/>
    <w:rsid w:val="000C1D29"/>
    <w:rPr>
      <w:rFonts w:ascii="Open Sans Light" w:hAnsi="Open Sans Light"/>
      <w:i/>
    </w:rPr>
  </w:style>
  <w:style w:type="character" w:styleId="Strong">
    <w:name w:val="Strong"/>
    <w:qFormat/>
    <w:rsid w:val="000C1D29"/>
    <w:rPr>
      <w:rFonts w:ascii="Open Sans Light" w:hAnsi="Open Sans Light"/>
      <w:b/>
    </w:rPr>
  </w:style>
  <w:style w:type="paragraph" w:styleId="Title">
    <w:name w:val="Title"/>
    <w:basedOn w:val="Normal"/>
    <w:next w:val="Normal"/>
    <w:link w:val="TitleChar"/>
    <w:qFormat/>
    <w:rsid w:val="001523E6"/>
    <w:pPr>
      <w:pBdr>
        <w:top w:val="single" w:sz="4" w:space="1" w:color="auto"/>
        <w:left w:val="single" w:sz="4" w:space="4" w:color="auto"/>
        <w:bottom w:val="single" w:sz="4" w:space="1" w:color="auto"/>
        <w:right w:val="single" w:sz="4" w:space="4" w:color="auto"/>
      </w:pBdr>
      <w:spacing w:line="200" w:lineRule="atLeast"/>
      <w:jc w:val="center"/>
      <w:outlineLvl w:val="0"/>
    </w:pPr>
    <w:rPr>
      <w:b/>
      <w:kern w:val="28"/>
      <w:sz w:val="28"/>
    </w:rPr>
  </w:style>
  <w:style w:type="character" w:customStyle="1" w:styleId="TitleChar">
    <w:name w:val="Title Char"/>
    <w:link w:val="Title"/>
    <w:rsid w:val="001523E6"/>
    <w:rPr>
      <w:rFonts w:ascii="Open Sans Light" w:eastAsia="Times New Roman" w:hAnsi="Open Sans Light" w:cs="Times New Roman"/>
      <w:b/>
      <w:kern w:val="28"/>
      <w:sz w:val="28"/>
    </w:rPr>
  </w:style>
  <w:style w:type="paragraph" w:customStyle="1" w:styleId="P68B1DB1-Normal1">
    <w:name w:val="P68B1DB1-Normal1"/>
    <w:basedOn w:val="Normal"/>
    <w:rPr>
      <w:rFonts w:cs="Open Sans Light"/>
      <w:b/>
    </w:rPr>
  </w:style>
  <w:style w:type="paragraph" w:customStyle="1" w:styleId="P68B1DB1-Normal2">
    <w:name w:val="P68B1DB1-Normal2"/>
    <w:basedOn w:val="Normal"/>
    <w:rPr>
      <w:rFonts w:cs="Open Sans Light"/>
    </w:rPr>
  </w:style>
  <w:style w:type="paragraph" w:customStyle="1" w:styleId="P68B1DB1-Normal3">
    <w:name w:val="P68B1DB1-Normal3"/>
    <w:basedOn w:val="Normal"/>
    <w:rPr>
      <w:rFonts w:cs="Open Sans Light"/>
      <w:color w:val="000000"/>
    </w:rPr>
  </w:style>
  <w:style w:type="paragraph" w:customStyle="1" w:styleId="P68B1DB1-BodyText4">
    <w:name w:val="P68B1DB1-BodyText4"/>
    <w:basedOn w:val="BodyText"/>
    <w:rPr>
      <w:rFonts w:ascii="Open Sans Light" w:hAnsi="Open Sans Light" w:cs="Open Sans Light"/>
      <w:sz w:val="20"/>
    </w:rPr>
  </w:style>
  <w:style w:type="paragraph" w:customStyle="1" w:styleId="P68B1DB1-Normal5">
    <w:name w:val="P68B1DB1-Normal5"/>
    <w:basedOn w:val="Normal"/>
    <w:rPr>
      <w:b/>
    </w:rPr>
  </w:style>
  <w:style w:type="paragraph" w:customStyle="1" w:styleId="P68B1DB1-BlockText6">
    <w:name w:val="P68B1DB1-BlockText6"/>
    <w:basedOn w:val="BlockText"/>
    <w:rPr>
      <w:rFonts w:ascii="Open Sans Light" w:hAnsi="Open Sans Light" w:cs="Open Sans Light"/>
      <w:sz w:val="20"/>
    </w:rPr>
  </w:style>
  <w:style w:type="paragraph" w:customStyle="1" w:styleId="P68B1DB1-BlockText7">
    <w:name w:val="P68B1DB1-BlockText7"/>
    <w:basedOn w:val="BlockText"/>
    <w:rPr>
      <w:b/>
    </w:rPr>
  </w:style>
  <w:style w:type="paragraph" w:customStyle="1" w:styleId="P68B1DB1-BlockText8">
    <w:name w:val="P68B1DB1-BlockText8"/>
    <w:basedOn w:val="BlockText"/>
    <w:rPr>
      <w:rFonts w:ascii="Open Sans Light" w:hAnsi="Open Sans Light" w:cs="Open Sans Light"/>
    </w:rPr>
  </w:style>
  <w:style w:type="paragraph" w:customStyle="1" w:styleId="P68B1DB1-Normal9">
    <w:name w:val="P68B1DB1-Normal9"/>
    <w:basedOn w:val="Normal"/>
    <w:rPr>
      <w:rFonts w:cs="Open Sans Light"/>
      <w:b/>
      <w:color w:val="000000"/>
    </w:rPr>
  </w:style>
  <w:style w:type="paragraph" w:customStyle="1" w:styleId="P68B1DB1-BlockText10">
    <w:name w:val="P68B1DB1-BlockText10"/>
    <w:basedOn w:val="BlockText"/>
    <w:rPr>
      <w:rFonts w:ascii="Open Sans Light" w:hAnsi="Open Sans Light" w:cs="Open Sans Light"/>
      <w:color w:val="auto"/>
      <w:sz w:val="22"/>
    </w:rPr>
  </w:style>
  <w:style w:type="paragraph" w:customStyle="1" w:styleId="P68B1DB1-Normal11">
    <w:name w:val="P68B1DB1-Normal11"/>
    <w:basedOn w:val="Normal"/>
    <w:rPr>
      <w:rFonts w:cs="Open Sans Light"/>
      <w:b/>
      <w:sz w:val="22"/>
    </w:rPr>
  </w:style>
  <w:style w:type="paragraph" w:customStyle="1" w:styleId="P68B1DB1-Normal12">
    <w:name w:val="P68B1DB1-Normal12"/>
    <w:basedOn w:val="Normal"/>
    <w:rPr>
      <w:rFonts w:cs="Open Sans Light"/>
      <w:i/>
    </w:rPr>
  </w:style>
  <w:style w:type="paragraph" w:customStyle="1" w:styleId="P68B1DB1-Normal13">
    <w:name w:val="P68B1DB1-Normal13"/>
    <w:basedOn w:val="Normal"/>
    <w:rPr>
      <w:rFonts w:cs="Open Sans Light"/>
      <w:b/>
      <w:i/>
      <w:u w:val="single"/>
    </w:rPr>
  </w:style>
  <w:style w:type="paragraph" w:customStyle="1" w:styleId="P68B1DB1-Normal14">
    <w:name w:val="P68B1DB1-Normal14"/>
    <w:basedOn w:val="Normal"/>
    <w:rPr>
      <w:rFonts w:cs="Open Sans Light"/>
      <w:sz w:val="22"/>
    </w:rPr>
  </w:style>
  <w:style w:type="paragraph" w:customStyle="1" w:styleId="P68B1DB1-Normal15">
    <w:name w:val="P68B1DB1-Normal15"/>
    <w:basedOn w:val="Normal"/>
    <w:rPr>
      <w:rFonts w:cs="Open Sans Light"/>
      <w:b/>
      <w:i/>
      <w:color w:val="000000"/>
      <w:sz w:val="22"/>
    </w:rPr>
  </w:style>
  <w:style w:type="character" w:customStyle="1" w:styleId="FooterChar">
    <w:name w:val="Footer Char"/>
    <w:link w:val="Footer"/>
    <w:rsid w:val="00D70926"/>
    <w:rPr>
      <w:rFonts w:ascii="Open Sans Light" w:hAnsi="Open Sans Light"/>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5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808</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rior Written Notice for Identification etc.</vt:lpstr>
    </vt:vector>
  </TitlesOfParts>
  <Company>Kansas State Dept. of Education</Company>
  <LinksUpToDate>false</LinksUpToDate>
  <CharactersWithSpaces>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Prior Written Notice</dc:title>
  <dc:subject/>
  <dc:creator>KSDE</dc:creator>
  <cp:keywords/>
  <cp:lastModifiedBy>Evelyn Alden</cp:lastModifiedBy>
  <cp:revision>8</cp:revision>
  <cp:lastPrinted>2021-10-07T16:21:00Z</cp:lastPrinted>
  <dcterms:created xsi:type="dcterms:W3CDTF">2023-11-02T16:34:00Z</dcterms:created>
  <dcterms:modified xsi:type="dcterms:W3CDTF">2023-11-07T21:08:00Z</dcterms:modified>
</cp:coreProperties>
</file>